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3EEFB" w14:textId="52200203" w:rsidR="008A6CD1" w:rsidRPr="007D29A6" w:rsidRDefault="00990CF9" w:rsidP="00936B5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DB35A8D" w14:textId="77777777" w:rsidR="00990CF9" w:rsidRPr="00990CF9" w:rsidRDefault="00990CF9" w:rsidP="00990CF9">
      <w:pPr>
        <w:jc w:val="center"/>
        <w:rPr>
          <w:b/>
          <w:sz w:val="28"/>
          <w:szCs w:val="28"/>
          <w:u w:val="single"/>
        </w:rPr>
      </w:pPr>
      <w:r w:rsidRPr="001C108B">
        <w:rPr>
          <w:b/>
          <w:sz w:val="28"/>
          <w:szCs w:val="28"/>
          <w:u w:val="single"/>
        </w:rPr>
        <w:t xml:space="preserve">Liste des candidats au Master </w:t>
      </w:r>
      <w:r w:rsidRPr="00990CF9">
        <w:rPr>
          <w:b/>
          <w:sz w:val="28"/>
          <w:szCs w:val="28"/>
          <w:u w:val="single"/>
        </w:rPr>
        <w:t>Energies Renouvelables et Matériaux</w:t>
      </w:r>
    </w:p>
    <w:p w14:paraId="2D308188" w14:textId="5D1EB284" w:rsidR="00990CF9" w:rsidRPr="001C108B" w:rsidRDefault="00990CF9" w:rsidP="00990CF9">
      <w:pPr>
        <w:jc w:val="center"/>
        <w:rPr>
          <w:b/>
          <w:sz w:val="28"/>
          <w:szCs w:val="28"/>
          <w:u w:val="single"/>
        </w:rPr>
      </w:pPr>
      <w:proofErr w:type="gramStart"/>
      <w:r w:rsidRPr="001C108B">
        <w:rPr>
          <w:b/>
          <w:sz w:val="28"/>
          <w:szCs w:val="28"/>
          <w:u w:val="single"/>
        </w:rPr>
        <w:t>présélectionnés</w:t>
      </w:r>
      <w:proofErr w:type="gramEnd"/>
      <w:r w:rsidRPr="001C108B">
        <w:rPr>
          <w:b/>
          <w:sz w:val="28"/>
          <w:szCs w:val="28"/>
          <w:u w:val="single"/>
        </w:rPr>
        <w:t xml:space="preserve"> pour envoyer leurs dossiers numériques de candidature 202</w:t>
      </w:r>
      <w:r>
        <w:rPr>
          <w:b/>
          <w:sz w:val="28"/>
          <w:szCs w:val="28"/>
          <w:u w:val="single"/>
        </w:rPr>
        <w:t>2</w:t>
      </w:r>
      <w:r w:rsidRPr="001C108B">
        <w:rPr>
          <w:b/>
          <w:sz w:val="28"/>
          <w:szCs w:val="28"/>
          <w:u w:val="single"/>
        </w:rPr>
        <w:t>-202</w:t>
      </w:r>
      <w:r>
        <w:rPr>
          <w:b/>
          <w:sz w:val="28"/>
          <w:szCs w:val="28"/>
          <w:u w:val="single"/>
        </w:rPr>
        <w:t>3</w:t>
      </w:r>
    </w:p>
    <w:p w14:paraId="38E61267" w14:textId="77777777" w:rsidR="00990CF9" w:rsidRPr="009560D0" w:rsidRDefault="00990CF9" w:rsidP="00990CF9">
      <w:pPr>
        <w:shd w:val="clear" w:color="auto" w:fill="FFFFFF"/>
        <w:spacing w:after="0" w:line="282" w:lineRule="atLeast"/>
        <w:rPr>
          <w:rFonts w:cs="Calibri"/>
          <w:color w:val="222222"/>
        </w:rPr>
      </w:pPr>
      <w:r>
        <w:rPr>
          <w:rFonts w:ascii="Times New Roman" w:hAnsi="Times New Roman" w:cs="Times New Roman"/>
          <w:b/>
          <w:bCs/>
          <w:color w:val="222222"/>
          <w:sz w:val="32"/>
          <w:szCs w:val="32"/>
          <w:u w:val="single"/>
        </w:rPr>
        <w:t xml:space="preserve"> </w:t>
      </w:r>
    </w:p>
    <w:p w14:paraId="6D5CC4A5" w14:textId="77777777" w:rsidR="00990CF9" w:rsidRDefault="00990CF9" w:rsidP="00990CF9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22222"/>
          <w:sz w:val="28"/>
          <w:szCs w:val="28"/>
        </w:rPr>
        <w:t xml:space="preserve"> </w:t>
      </w:r>
    </w:p>
    <w:p w14:paraId="71FF5ED0" w14:textId="6CE54D6B" w:rsidR="00990CF9" w:rsidRPr="007D29A6" w:rsidRDefault="00990CF9" w:rsidP="00990CF9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AD70F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Les candidats présélectionnés doivent impérativement fournir leur dossier sous format PDF 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en un seul fichier </w:t>
      </w:r>
      <w:r w:rsidRPr="00AD70F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vant </w:t>
      </w:r>
      <w:r w:rsidRPr="00AD70FF">
        <w:rPr>
          <w:rStyle w:val="lev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le </w:t>
      </w:r>
      <w:r>
        <w:rPr>
          <w:rStyle w:val="lev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31août</w:t>
      </w:r>
      <w:r w:rsidRPr="00AD70FF">
        <w:rPr>
          <w:rStyle w:val="lev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 202</w:t>
      </w:r>
      <w:r>
        <w:rPr>
          <w:rStyle w:val="lev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2</w:t>
      </w:r>
      <w:r w:rsidRPr="00AD70FF">
        <w:rPr>
          <w:rFonts w:ascii="Times New Roman" w:hAnsi="Times New Roman" w:cs="Times New Roman"/>
          <w:b/>
          <w:color w:val="C00000"/>
          <w:sz w:val="24"/>
          <w:szCs w:val="24"/>
          <w:shd w:val="clear" w:color="auto" w:fill="FFFFFF"/>
        </w:rPr>
        <w:t> </w:t>
      </w:r>
      <w:r>
        <w:rPr>
          <w:rFonts w:ascii="Times New Roman" w:hAnsi="Times New Roman" w:cs="Times New Roman"/>
          <w:b/>
          <w:color w:val="C00000"/>
          <w:sz w:val="24"/>
          <w:szCs w:val="24"/>
          <w:shd w:val="clear" w:color="auto" w:fill="FFFFFF"/>
        </w:rPr>
        <w:t xml:space="preserve">à minuit </w:t>
      </w:r>
      <w:r w:rsidRPr="00AD70F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à l’adresse</w:t>
      </w: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AD70F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suivante:</w:t>
      </w:r>
      <w:proofErr w:type="gramEnd"/>
      <w:r w:rsidRPr="00990CF9">
        <w:t xml:space="preserve"> </w:t>
      </w:r>
      <w:hyperlink r:id="rId8" w:tgtFrame="_blank" w:history="1">
        <w:r>
          <w:rPr>
            <w:rStyle w:val="Lienhypertexte"/>
            <w:rFonts w:ascii="Roboto" w:hAnsi="Roboto"/>
            <w:color w:val="1155CC"/>
            <w:spacing w:val="3"/>
            <w:sz w:val="21"/>
            <w:szCs w:val="21"/>
          </w:rPr>
          <w:t>merm.fsb.uh2c@gmail.com</w:t>
        </w:r>
      </w:hyperlink>
    </w:p>
    <w:p w14:paraId="24497D17" w14:textId="01FA14DF" w:rsidR="00990CF9" w:rsidRDefault="00990CF9" w:rsidP="00990CF9">
      <w:pPr>
        <w:tabs>
          <w:tab w:val="left" w:pos="9746"/>
        </w:tabs>
        <w:ind w:right="-35"/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D70FF">
        <w:rPr>
          <w:rStyle w:val="lev"/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Constitution du dossier :</w:t>
      </w:r>
      <w:r w:rsidRPr="00AD70FF">
        <w:rPr>
          <w:rFonts w:ascii="Times New Roman" w:hAnsi="Times New Roman" w:cs="Times New Roman"/>
          <w:b/>
          <w:bCs/>
          <w:color w:val="000080"/>
          <w:sz w:val="24"/>
          <w:szCs w:val="24"/>
          <w:shd w:val="clear" w:color="auto" w:fill="FFFFFF"/>
        </w:rPr>
        <w:br/>
      </w:r>
      <w:r w:rsidRPr="00AD70FF"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) </w:t>
      </w:r>
      <w:r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pie de l’attestation de licence</w:t>
      </w:r>
      <w:r w:rsidRPr="00AD70FF">
        <w:rPr>
          <w:rFonts w:ascii="Times New Roman" w:hAnsi="Times New Roman" w:cs="Times New Roman"/>
          <w:b/>
          <w:bCs/>
          <w:color w:val="000080"/>
          <w:sz w:val="24"/>
          <w:szCs w:val="24"/>
          <w:shd w:val="clear" w:color="auto" w:fill="FFFFFF"/>
        </w:rPr>
        <w:br/>
      </w:r>
      <w:r w:rsidRPr="00AD70FF"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) Curriculum vitae (CV)</w:t>
      </w:r>
      <w:r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+ lettre de motivation</w:t>
      </w:r>
      <w:r w:rsidRPr="00AD70FF">
        <w:rPr>
          <w:rFonts w:ascii="Times New Roman" w:hAnsi="Times New Roman" w:cs="Times New Roman"/>
          <w:b/>
          <w:bCs/>
          <w:color w:val="000080"/>
          <w:sz w:val="24"/>
          <w:szCs w:val="24"/>
          <w:shd w:val="clear" w:color="auto" w:fill="FFFFFF"/>
        </w:rPr>
        <w:br/>
      </w:r>
      <w:r w:rsidRPr="00AD70FF"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) Relevés des notes de S1 à S6</w:t>
      </w:r>
      <w:r w:rsidRPr="00AD70FF">
        <w:rPr>
          <w:rFonts w:ascii="Times New Roman" w:hAnsi="Times New Roman" w:cs="Times New Roman"/>
          <w:b/>
          <w:bCs/>
          <w:color w:val="000080"/>
          <w:sz w:val="24"/>
          <w:szCs w:val="24"/>
          <w:shd w:val="clear" w:color="auto" w:fill="FFFFFF"/>
        </w:rPr>
        <w:br/>
      </w:r>
      <w:r w:rsidRPr="00AD70FF">
        <w:rPr>
          <w:rStyle w:val="lev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) Copie du Baccalauréat recto-verso</w:t>
      </w:r>
    </w:p>
    <w:p w14:paraId="5636D92F" w14:textId="33D7FC61" w:rsidR="00C85721" w:rsidRPr="007D29A6" w:rsidRDefault="00C85721" w:rsidP="00990CF9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14:paraId="1738EE52" w14:textId="77777777" w:rsidR="00221DF8" w:rsidRDefault="00221DF8" w:rsidP="00346CE3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  <w:sectPr w:rsidR="00221DF8" w:rsidSect="001E6FF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237" w:right="1080" w:bottom="1440" w:left="1080" w:header="170" w:footer="79" w:gutter="0"/>
          <w:cols w:space="708"/>
          <w:titlePg/>
          <w:docGrid w:linePitch="360"/>
        </w:sectPr>
      </w:pPr>
    </w:p>
    <w:tbl>
      <w:tblPr>
        <w:tblW w:w="45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2126"/>
      </w:tblGrid>
      <w:tr w:rsidR="00346CE3" w:rsidRPr="00346CE3" w14:paraId="405A21A2" w14:textId="77777777" w:rsidTr="00221DF8">
        <w:trPr>
          <w:trHeight w:val="31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3FBF0" w14:textId="6868F8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M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51096" w14:textId="2058D7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7BA611F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92734" w14:textId="17668BF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ZROU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1F08D" w14:textId="201B29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7F667E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BE1CF" w14:textId="2A7A00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IT YOUSS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29B24" w14:textId="579BA8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ZHA </w:t>
            </w:r>
          </w:p>
        </w:tc>
      </w:tr>
      <w:tr w:rsidR="00346CE3" w:rsidRPr="00346CE3" w14:paraId="57D6804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D7C0A" w14:textId="354A02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H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C556F" w14:textId="04F4C8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BTISSAM</w:t>
            </w:r>
          </w:p>
        </w:tc>
      </w:tr>
      <w:tr w:rsidR="00346CE3" w:rsidRPr="00346CE3" w14:paraId="5292CC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50946" w14:textId="19C4E0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FOUCH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1B392" w14:textId="3844AC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OUIA</w:t>
            </w:r>
          </w:p>
        </w:tc>
      </w:tr>
      <w:tr w:rsidR="00346CE3" w:rsidRPr="00346CE3" w14:paraId="3590B3A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D41E" w14:textId="5486D7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NN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27FE1" w14:textId="671773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RRAHIM </w:t>
            </w:r>
          </w:p>
        </w:tc>
      </w:tr>
      <w:tr w:rsidR="00346CE3" w:rsidRPr="00346CE3" w14:paraId="0D7CA01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9E4FE" w14:textId="5F1AA6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2A264" w14:textId="21EE8B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E</w:t>
            </w:r>
          </w:p>
        </w:tc>
      </w:tr>
      <w:tr w:rsidR="00346CE3" w:rsidRPr="00346CE3" w14:paraId="7597E8D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52F1A" w14:textId="2E8687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CAF25" w14:textId="2572DB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IM</w:t>
            </w:r>
          </w:p>
        </w:tc>
      </w:tr>
      <w:tr w:rsidR="00346CE3" w:rsidRPr="00346CE3" w14:paraId="5746B96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C99F8" w14:textId="26C0F5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OB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AC1D" w14:textId="3F3F82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60BBB14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2F789" w14:textId="2D1D02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UIRA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F242D" w14:textId="6B784E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RA</w:t>
            </w:r>
          </w:p>
        </w:tc>
      </w:tr>
      <w:tr w:rsidR="00346CE3" w:rsidRPr="00346CE3" w14:paraId="643266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CF651" w14:textId="462844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RG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24F21" w14:textId="0D6C76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</w:tr>
      <w:tr w:rsidR="00346CE3" w:rsidRPr="00346CE3" w14:paraId="0080E39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C66F9" w14:textId="69FEDF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MM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76315" w14:textId="16612F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1F08E4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7CBDA" w14:textId="7D04B0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M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46CA6" w14:textId="025A48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NAA</w:t>
            </w:r>
          </w:p>
        </w:tc>
      </w:tr>
      <w:tr w:rsidR="00346CE3" w:rsidRPr="00346CE3" w14:paraId="03CC027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159A3" w14:textId="59B29BB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R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882BB" w14:textId="6CE6FC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H</w:t>
            </w:r>
          </w:p>
        </w:tc>
      </w:tr>
      <w:tr w:rsidR="00346CE3" w:rsidRPr="00346CE3" w14:paraId="61C8FD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79AD2" w14:textId="5AC85F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J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5357" w14:textId="042671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055AFCA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E5F96" w14:textId="1C989C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NHA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F169" w14:textId="2A6DAF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ILA</w:t>
            </w:r>
          </w:p>
        </w:tc>
      </w:tr>
      <w:tr w:rsidR="00346CE3" w:rsidRPr="00346CE3" w14:paraId="315D62B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3170" w14:textId="2E54E9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MEDI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48B7" w14:textId="5A7F90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1191E3C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08581" w14:textId="7DCA23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LIHIAN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9834" w14:textId="2B6E56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RRAZAK </w:t>
            </w:r>
          </w:p>
        </w:tc>
      </w:tr>
      <w:tr w:rsidR="00346CE3" w:rsidRPr="00346CE3" w14:paraId="0A9F165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BF773" w14:textId="6A5A21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KA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CC6C" w14:textId="5C473A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492F150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7D50E" w14:textId="07E6A5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Z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3354" w14:textId="699EE7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HDI</w:t>
            </w:r>
          </w:p>
        </w:tc>
      </w:tr>
      <w:tr w:rsidR="00346CE3" w:rsidRPr="00346CE3" w14:paraId="336438A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7C85" w14:textId="0D36F5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OUI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BF06" w14:textId="3205B7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IHA</w:t>
            </w:r>
          </w:p>
        </w:tc>
      </w:tr>
      <w:tr w:rsidR="00346CE3" w:rsidRPr="00346CE3" w14:paraId="64C35D4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F031D" w14:textId="6388DE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-SOUS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74733" w14:textId="47DC2E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2D1470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F0A6C" w14:textId="60094EF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L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F9498" w14:textId="5E986F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17E73B8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7CE99" w14:textId="60731F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D6E25" w14:textId="3494DB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32F56E0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2E1AA" w14:textId="4BF7FE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TOU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7FEC4" w14:textId="54B1C9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ER</w:t>
            </w:r>
          </w:p>
        </w:tc>
      </w:tr>
      <w:tr w:rsidR="00346CE3" w:rsidRPr="00346CE3" w14:paraId="6D9F30C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B1807" w14:textId="478D79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HSIN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58654" w14:textId="7D345F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HA</w:t>
            </w:r>
          </w:p>
        </w:tc>
      </w:tr>
      <w:tr w:rsidR="00346CE3" w:rsidRPr="00346CE3" w14:paraId="3E55FD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F7AEB" w14:textId="27D827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HB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B526D" w14:textId="61F962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AD-EDDINE</w:t>
            </w:r>
          </w:p>
        </w:tc>
      </w:tr>
      <w:tr w:rsidR="00346CE3" w:rsidRPr="00346CE3" w14:paraId="383E952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1A8C5" w14:textId="5D50A0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DY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2E3D" w14:textId="57F5AD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IM</w:t>
            </w:r>
          </w:p>
        </w:tc>
      </w:tr>
      <w:tr w:rsidR="00346CE3" w:rsidRPr="00346CE3" w14:paraId="7CA8245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EAF5" w14:textId="0D0D2A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OMAYR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8CED" w14:textId="57EC2E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7DB562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A31B" w14:textId="578AB3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A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919F3" w14:textId="1CFA5D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E</w:t>
            </w:r>
          </w:p>
        </w:tc>
      </w:tr>
      <w:tr w:rsidR="00346CE3" w:rsidRPr="00346CE3" w14:paraId="76F012C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B526" w14:textId="25AE43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SSOU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3339E" w14:textId="23E498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1576271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E63F1" w14:textId="618ABC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N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CFF2D" w14:textId="670E6E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SSINE</w:t>
            </w:r>
          </w:p>
        </w:tc>
      </w:tr>
      <w:tr w:rsidR="00346CE3" w:rsidRPr="00346CE3" w14:paraId="3465ED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714C4" w14:textId="0F1E7C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AMROUSS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49ADE" w14:textId="098778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NOUR </w:t>
            </w:r>
          </w:p>
        </w:tc>
      </w:tr>
      <w:tr w:rsidR="00346CE3" w:rsidRPr="00346CE3" w14:paraId="7DF8F6B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C59DD" w14:textId="2031D1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NAJ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05F69" w14:textId="10BAFD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6C0B4BB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EA852" w14:textId="59D544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IT MANZA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C2EC6" w14:textId="5635F4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HAIMAA </w:t>
            </w:r>
          </w:p>
        </w:tc>
      </w:tr>
      <w:tr w:rsidR="00346CE3" w:rsidRPr="00346CE3" w14:paraId="76F7E9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50AB2" w14:textId="59A80E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J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0656" w14:textId="10DAAF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51BC869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5F905" w14:textId="2662BD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ND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F1BD" w14:textId="7C6CD4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04E021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56CFC" w14:textId="136CF0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D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2D69D" w14:textId="2C90F8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696F7CD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F04A7" w14:textId="3E5901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BE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23B08" w14:textId="29B55B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21ED91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63E1E" w14:textId="1D83F6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KERYM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9ED32" w14:textId="550898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HAMED </w:t>
            </w:r>
          </w:p>
        </w:tc>
      </w:tr>
      <w:tr w:rsidR="00346CE3" w:rsidRPr="00346CE3" w14:paraId="2EF9FA1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ECD3E" w14:textId="39D65C1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N MAHJOUB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944C" w14:textId="543607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URIA</w:t>
            </w:r>
          </w:p>
        </w:tc>
      </w:tr>
      <w:tr w:rsidR="00346CE3" w:rsidRPr="00346CE3" w14:paraId="64C366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B71F" w14:textId="0E6475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Z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0DE1" w14:textId="57A8DD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RA</w:t>
            </w:r>
          </w:p>
        </w:tc>
      </w:tr>
      <w:tr w:rsidR="00346CE3" w:rsidRPr="00346CE3" w14:paraId="2A380D5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2506C" w14:textId="67A473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I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423A3" w14:textId="2D0372C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046075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49673" w14:textId="2CCB44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S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C9D70" w14:textId="0E0FDF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ZHA</w:t>
            </w:r>
          </w:p>
        </w:tc>
      </w:tr>
      <w:tr w:rsidR="00346CE3" w:rsidRPr="00346CE3" w14:paraId="4BEB9A0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A499C" w14:textId="63AAA6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LO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69841" w14:textId="6020495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48EB88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0E306" w14:textId="1C6571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ALAM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226E8" w14:textId="0A697B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ILA </w:t>
            </w:r>
          </w:p>
        </w:tc>
      </w:tr>
      <w:tr w:rsidR="00346CE3" w:rsidRPr="00346CE3" w14:paraId="0727C65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88263" w14:textId="0166AD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BAFA" w14:textId="3A6278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HOUCINE</w:t>
            </w:r>
          </w:p>
        </w:tc>
      </w:tr>
      <w:tr w:rsidR="00346CE3" w:rsidRPr="00346CE3" w14:paraId="01A544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0AFF4" w14:textId="71854D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CT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AEDE4" w14:textId="39564D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</w:t>
            </w:r>
          </w:p>
        </w:tc>
      </w:tr>
      <w:tr w:rsidR="00346CE3" w:rsidRPr="00346CE3" w14:paraId="54979F9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85857" w14:textId="538523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-JAI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1DC92" w14:textId="0FAA73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4F0BE2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303F4" w14:textId="25C878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9124" w14:textId="40B3F3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CHA</w:t>
            </w:r>
          </w:p>
        </w:tc>
      </w:tr>
      <w:tr w:rsidR="00346CE3" w:rsidRPr="00346CE3" w14:paraId="0241553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67899" w14:textId="6BF9C4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ELHIDAN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D5562" w14:textId="03C349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LAZIZ </w:t>
            </w:r>
          </w:p>
        </w:tc>
      </w:tr>
      <w:tr w:rsidR="00346CE3" w:rsidRPr="00346CE3" w14:paraId="5E6305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C753" w14:textId="653AF8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Y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7D8B" w14:textId="15DF8D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47FAFFD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40ED3" w14:textId="7BDCAA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ARJOUH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98187" w14:textId="08D811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OURIA </w:t>
            </w:r>
          </w:p>
        </w:tc>
      </w:tr>
      <w:tr w:rsidR="00346CE3" w:rsidRPr="00346CE3" w14:paraId="25C4CAB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4E4B9" w14:textId="1A5BA6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ZAH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740FC" w14:textId="7B554FF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HYA</w:t>
            </w:r>
          </w:p>
        </w:tc>
      </w:tr>
      <w:tr w:rsidR="00346CE3" w:rsidRPr="00346CE3" w14:paraId="05CAE07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247D8" w14:textId="36E318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TCH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AF021" w14:textId="4A5A2A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53CF6CB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294E4" w14:textId="328BFD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6D03D" w14:textId="584B92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OUIDA</w:t>
            </w:r>
          </w:p>
        </w:tc>
      </w:tr>
      <w:tr w:rsidR="00346CE3" w:rsidRPr="00346CE3" w14:paraId="71CFE7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2117" w14:textId="19D7D9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1636C" w14:textId="651F0D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AL</w:t>
            </w:r>
          </w:p>
        </w:tc>
      </w:tr>
      <w:tr w:rsidR="00346CE3" w:rsidRPr="00346CE3" w14:paraId="4C7D818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3B4DD" w14:textId="0D57AE4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BR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E609E" w14:textId="75BA28D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4630DE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F5371" w14:textId="5A757E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0D464" w14:textId="41868A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HDI</w:t>
            </w:r>
          </w:p>
        </w:tc>
      </w:tr>
      <w:tr w:rsidR="00346CE3" w:rsidRPr="00346CE3" w14:paraId="0818236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66D04" w14:textId="2C0C9E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110A4" w14:textId="7E0A18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RAD</w:t>
            </w:r>
          </w:p>
        </w:tc>
      </w:tr>
      <w:tr w:rsidR="00346CE3" w:rsidRPr="00346CE3" w14:paraId="1962505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3906C" w14:textId="6E72BF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83CD4" w14:textId="378725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ID</w:t>
            </w:r>
          </w:p>
        </w:tc>
      </w:tr>
      <w:tr w:rsidR="00346CE3" w:rsidRPr="00346CE3" w14:paraId="7F8E822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9302" w14:textId="654CDC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-BOUFA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4B487" w14:textId="6B38A4F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63EC4AE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4B7D1" w14:textId="3C0009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AL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7AB5" w14:textId="57AFA6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A</w:t>
            </w:r>
          </w:p>
        </w:tc>
      </w:tr>
      <w:tr w:rsidR="00346CE3" w:rsidRPr="00346CE3" w14:paraId="3572A3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2F90D" w14:textId="4E956B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OUAR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6634" w14:textId="004E7B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7D8F28B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09B79" w14:textId="68E18C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TOUMZ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93691" w14:textId="352C22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YAT</w:t>
            </w:r>
          </w:p>
        </w:tc>
      </w:tr>
      <w:tr w:rsidR="00346CE3" w:rsidRPr="00346CE3" w14:paraId="4C322D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3490" w14:textId="119D30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FARROUJ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27AE9" w14:textId="7E643A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SA</w:t>
            </w:r>
          </w:p>
        </w:tc>
      </w:tr>
      <w:tr w:rsidR="00346CE3" w:rsidRPr="00346CE3" w14:paraId="3303745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BCF6" w14:textId="190080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N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0066F" w14:textId="04136BB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2E37E5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3FBCA" w14:textId="3CD319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-SAQQ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F435C" w14:textId="162DE3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E</w:t>
            </w:r>
          </w:p>
        </w:tc>
      </w:tr>
      <w:tr w:rsidR="00346CE3" w:rsidRPr="00346CE3" w14:paraId="3FF21DB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E127C" w14:textId="378B06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HAI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DD51" w14:textId="73DD19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</w:tr>
      <w:tr w:rsidR="00346CE3" w:rsidRPr="00346CE3" w14:paraId="004C097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B5657" w14:textId="226969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B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C30E2" w14:textId="70F451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502DD72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32EDD" w14:textId="39C90B8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97C98" w14:textId="57759AB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43DAB9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E822" w14:textId="7F8CE2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D2894" w14:textId="75049E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AM</w:t>
            </w:r>
          </w:p>
        </w:tc>
      </w:tr>
      <w:tr w:rsidR="00346CE3" w:rsidRPr="00346CE3" w14:paraId="3CCB3DE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9361E" w14:textId="482814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ULOUAFA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E6C8" w14:textId="6B5526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ME</w:t>
            </w:r>
          </w:p>
        </w:tc>
      </w:tr>
      <w:tr w:rsidR="00346CE3" w:rsidRPr="00346CE3" w14:paraId="727D98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1B58E" w14:textId="5383CA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J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EFA1B" w14:textId="3117B6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10A1BD2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C82E8" w14:textId="032913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RTAKI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6CFE1" w14:textId="13805B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E</w:t>
            </w:r>
          </w:p>
        </w:tc>
      </w:tr>
      <w:tr w:rsidR="00346CE3" w:rsidRPr="00346CE3" w14:paraId="3A62AE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A03E" w14:textId="4C9CC8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D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A35E7" w14:textId="6FC973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KIM</w:t>
            </w:r>
          </w:p>
        </w:tc>
      </w:tr>
      <w:tr w:rsidR="00346CE3" w:rsidRPr="00346CE3" w14:paraId="33352B7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A0DFE" w14:textId="3D9B12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B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C248" w14:textId="31275C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547B6E1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1FA08" w14:textId="097A16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A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1D169" w14:textId="122334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287441F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AD34E" w14:textId="588810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DAA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093D" w14:textId="7E433B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SSA</w:t>
            </w:r>
          </w:p>
        </w:tc>
      </w:tr>
      <w:tr w:rsidR="00346CE3" w:rsidRPr="00346CE3" w14:paraId="7F9E27C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2EA7C" w14:textId="7277B7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SAF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A5D67" w14:textId="3FC064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OHOUR</w:t>
            </w:r>
          </w:p>
        </w:tc>
      </w:tr>
      <w:tr w:rsidR="00346CE3" w:rsidRPr="00346CE3" w14:paraId="297DF10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83A87" w14:textId="2E017F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GHAST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A5364" w14:textId="427A46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MAA</w:t>
            </w:r>
          </w:p>
        </w:tc>
      </w:tr>
      <w:tr w:rsidR="00346CE3" w:rsidRPr="00346CE3" w14:paraId="2B93049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4813E" w14:textId="217EB31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F1059" w14:textId="617928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BTISSAM</w:t>
            </w:r>
          </w:p>
        </w:tc>
      </w:tr>
      <w:tr w:rsidR="00346CE3" w:rsidRPr="00346CE3" w14:paraId="7F0918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40207" w14:textId="183D3B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OU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E92F7" w14:textId="12BB32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</w:tr>
      <w:tr w:rsidR="00346CE3" w:rsidRPr="00346CE3" w14:paraId="503F5F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AC978" w14:textId="7F376E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HAH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B92B" w14:textId="5DCB45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BIL</w:t>
            </w:r>
          </w:p>
        </w:tc>
      </w:tr>
      <w:tr w:rsidR="00346CE3" w:rsidRPr="00346CE3" w14:paraId="3E92C47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5993" w14:textId="59E083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RF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1DBD" w14:textId="4678B5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58F56FA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8A74F" w14:textId="6CF531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IB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74881" w14:textId="680898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6F54E0A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93DFF" w14:textId="006AAD2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MOU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C41CA" w14:textId="601D79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3605FD0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AA99A" w14:textId="198415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RF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95170" w14:textId="18089F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12109F2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87FA9" w14:textId="2781EF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63DE1" w14:textId="69C830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4325D64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680C6" w14:textId="1AB1DA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GHAG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6EB18" w14:textId="3F4558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T AKHOUALHA</w:t>
            </w:r>
          </w:p>
        </w:tc>
      </w:tr>
      <w:tr w:rsidR="00346CE3" w:rsidRPr="00346CE3" w14:paraId="6E46C82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A447A" w14:textId="0F5D36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Y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1B843" w14:textId="5D1FEC7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IYEM</w:t>
            </w:r>
          </w:p>
        </w:tc>
      </w:tr>
      <w:tr w:rsidR="00346CE3" w:rsidRPr="00346CE3" w14:paraId="1234B8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9EDB1" w14:textId="420916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ABOU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071A5" w14:textId="3F5A52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4FC090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E114" w14:textId="373FCD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DZ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06507" w14:textId="666F06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7C5CAD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868B1" w14:textId="206E00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EL K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0D51" w14:textId="2D2DB9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06C641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79049" w14:textId="669C55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AH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6FBCA" w14:textId="1AF216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69F4994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967B7" w14:textId="62A7CB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S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CCCAA" w14:textId="4A66219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1E428C3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84A6C" w14:textId="2C3AA7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RIM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BFC15" w14:textId="43A23D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H-EDDINE</w:t>
            </w:r>
          </w:p>
        </w:tc>
      </w:tr>
      <w:tr w:rsidR="00346CE3" w:rsidRPr="00346CE3" w14:paraId="1F52D7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A0AF8" w14:textId="7C6808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MMAR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3C8FF" w14:textId="311CCA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075E629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0BD4D" w14:textId="74B281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HAB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B19ED" w14:textId="481C40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71A4AE1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8F0D" w14:textId="585751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DO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1CF25" w14:textId="1DE881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48767FE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74E31" w14:textId="6E436E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B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A3A9" w14:textId="505066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6D3FAB9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D3C0" w14:textId="10CA6C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C2DA4" w14:textId="38E674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3CE88B1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6B6D8" w14:textId="32258D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A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14108" w14:textId="201268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62D6A1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D2AF4" w14:textId="36F3A1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SKHIR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A98F" w14:textId="440BA3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SMAE </w:t>
            </w:r>
          </w:p>
        </w:tc>
      </w:tr>
      <w:tr w:rsidR="00346CE3" w:rsidRPr="00346CE3" w14:paraId="688ACCB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AA6B6" w14:textId="000243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BL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A7A18" w14:textId="38702E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MAN</w:t>
            </w:r>
          </w:p>
        </w:tc>
      </w:tr>
      <w:tr w:rsidR="00346CE3" w:rsidRPr="00346CE3" w14:paraId="67CDF07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CC587" w14:textId="241127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KHLI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8A3C" w14:textId="57CB0C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E</w:t>
            </w:r>
          </w:p>
        </w:tc>
      </w:tr>
      <w:tr w:rsidR="00346CE3" w:rsidRPr="00346CE3" w14:paraId="1B353B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003AA" w14:textId="41D6C6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SS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96E31" w14:textId="5E7A78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179046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70EC1" w14:textId="662217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DZ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DE252" w14:textId="79EA52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526B8F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68C29" w14:textId="0E687B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-LAM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BC899" w14:textId="0C0121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</w:t>
            </w:r>
          </w:p>
        </w:tc>
      </w:tr>
      <w:tr w:rsidR="00346CE3" w:rsidRPr="00346CE3" w14:paraId="4107EEE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3FCF2" w14:textId="4A6A57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M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B9034" w14:textId="30DABCD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OUA</w:t>
            </w:r>
          </w:p>
        </w:tc>
      </w:tr>
      <w:tr w:rsidR="00346CE3" w:rsidRPr="00346CE3" w14:paraId="4B67AB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445B1" w14:textId="67A02E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27F39" w14:textId="5256033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HAMMOU</w:t>
            </w:r>
          </w:p>
        </w:tc>
      </w:tr>
      <w:tr w:rsidR="00346CE3" w:rsidRPr="00346CE3" w14:paraId="2546527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B995" w14:textId="705081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JAZOUL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4776D" w14:textId="00DFAF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6EA08EE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45BF" w14:textId="4019B0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D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E71CC" w14:textId="31031B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IRA</w:t>
            </w:r>
          </w:p>
        </w:tc>
      </w:tr>
      <w:tr w:rsidR="00346CE3" w:rsidRPr="00346CE3" w14:paraId="38711B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70E0F" w14:textId="62F75A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1CB4" w14:textId="011C6B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3B640C9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BB17" w14:textId="6B3C8E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L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F45C2" w14:textId="719EB7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539B5F8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43B8" w14:textId="1CED16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B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6A02B" w14:textId="45BB79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ZZAQ</w:t>
            </w:r>
          </w:p>
        </w:tc>
      </w:tr>
      <w:tr w:rsidR="00346CE3" w:rsidRPr="00346CE3" w14:paraId="7206B4A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D541B" w14:textId="75DCFA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B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045E8" w14:textId="7D35429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07BB0E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DC05E" w14:textId="21A1E7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NA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98B1F" w14:textId="6CC9C6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 HOUSSAM</w:t>
            </w:r>
          </w:p>
        </w:tc>
      </w:tr>
      <w:tr w:rsidR="00346CE3" w:rsidRPr="00346CE3" w14:paraId="5C6AB17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D0177" w14:textId="6F177B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RDGU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DEF86" w14:textId="7B056B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IGHALI</w:t>
            </w:r>
          </w:p>
        </w:tc>
      </w:tr>
      <w:tr w:rsidR="00346CE3" w:rsidRPr="00346CE3" w14:paraId="0646DF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7B8AB" w14:textId="77777777" w:rsidR="00346CE3" w:rsidRPr="00346CE3" w:rsidRDefault="00346CE3" w:rsidP="00346CE3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6CE3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  <w:t>محمد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42AB4" w14:textId="77777777" w:rsidR="00346CE3" w:rsidRPr="00346CE3" w:rsidRDefault="00346CE3" w:rsidP="00346CE3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346CE3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  <w:t>العيال</w:t>
            </w:r>
          </w:p>
        </w:tc>
      </w:tr>
      <w:tr w:rsidR="00346CE3" w:rsidRPr="00346CE3" w14:paraId="15AE79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4C651" w14:textId="0F61E3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LHAMMA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8F227" w14:textId="24E813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JDA </w:t>
            </w:r>
          </w:p>
        </w:tc>
      </w:tr>
      <w:tr w:rsidR="00346CE3" w:rsidRPr="00346CE3" w14:paraId="69B16A2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A604" w14:textId="07331D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RI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BD4DA" w14:textId="2D8D86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294DDD3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2A539" w14:textId="1055D4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ZI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95EFC" w14:textId="7BB70A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HSANE</w:t>
            </w:r>
          </w:p>
        </w:tc>
      </w:tr>
      <w:tr w:rsidR="00346CE3" w:rsidRPr="00346CE3" w14:paraId="05C87A7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D3205" w14:textId="686705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ERKAZ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C0E1" w14:textId="38F7B9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16D7EC1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E5E6" w14:textId="3EA46D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ZAROUAT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39640" w14:textId="67E1A1C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1B3757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91C33" w14:textId="3FB262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UK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BB54E" w14:textId="2E7A40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EM</w:t>
            </w:r>
          </w:p>
        </w:tc>
      </w:tr>
      <w:tr w:rsidR="00346CE3" w:rsidRPr="00346CE3" w14:paraId="2C2D5B8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1FA96" w14:textId="05A1D6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HI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726EF" w14:textId="11D7D2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HA</w:t>
            </w:r>
          </w:p>
        </w:tc>
      </w:tr>
      <w:tr w:rsidR="00346CE3" w:rsidRPr="00346CE3" w14:paraId="227D88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B5BC" w14:textId="467FA7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E4E1" w14:textId="19D73E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S</w:t>
            </w:r>
          </w:p>
        </w:tc>
      </w:tr>
      <w:tr w:rsidR="00346CE3" w:rsidRPr="00346CE3" w14:paraId="1017F4C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8F4F3" w14:textId="1FCDE5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9D7C8" w14:textId="54FC0F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LAM</w:t>
            </w:r>
          </w:p>
        </w:tc>
      </w:tr>
      <w:tr w:rsidR="00346CE3" w:rsidRPr="00346CE3" w14:paraId="4BC77AC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C645" w14:textId="449B8C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E7FC" w14:textId="7DC091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2769351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FE2D" w14:textId="3FCE2D4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JB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E9CC" w14:textId="28D2D4A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ID</w:t>
            </w:r>
          </w:p>
        </w:tc>
      </w:tr>
      <w:tr w:rsidR="00346CE3" w:rsidRPr="00346CE3" w14:paraId="30B6D3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8DB1" w14:textId="66AABF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BALGH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981D6" w14:textId="4C6067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5A922D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BA24" w14:textId="53E485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L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EA3F" w14:textId="4BB8682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79AD167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C34D" w14:textId="17B934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5369E" w14:textId="2620A7B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YA</w:t>
            </w:r>
          </w:p>
        </w:tc>
      </w:tr>
      <w:tr w:rsidR="00346CE3" w:rsidRPr="00346CE3" w14:paraId="7F36C5B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42050" w14:textId="0F13C4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ALHA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5662" w14:textId="20AF92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ZID ZAYD</w:t>
            </w:r>
          </w:p>
        </w:tc>
      </w:tr>
      <w:tr w:rsidR="00346CE3" w:rsidRPr="00346CE3" w14:paraId="35297F1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BFD15" w14:textId="6B48065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GH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8F55B" w14:textId="35E8AFC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YAS</w:t>
            </w:r>
          </w:p>
        </w:tc>
      </w:tr>
      <w:tr w:rsidR="00346CE3" w:rsidRPr="00346CE3" w14:paraId="0BAF645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DB029" w14:textId="24262A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L F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BD2B7" w14:textId="1A5B7A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CHA</w:t>
            </w:r>
          </w:p>
        </w:tc>
      </w:tr>
      <w:tr w:rsidR="00346CE3" w:rsidRPr="00346CE3" w14:paraId="74F5362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91760" w14:textId="6134B6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29971" w14:textId="3F1140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ISSE</w:t>
            </w:r>
          </w:p>
        </w:tc>
      </w:tr>
      <w:tr w:rsidR="00346CE3" w:rsidRPr="00346CE3" w14:paraId="0F4025A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C4A0A" w14:textId="2A9186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KK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15ED8" w14:textId="5EBFBA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INEB</w:t>
            </w:r>
          </w:p>
        </w:tc>
      </w:tr>
      <w:tr w:rsidR="00346CE3" w:rsidRPr="00346CE3" w14:paraId="1DDCF1D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1B025" w14:textId="62DC28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M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F3690" w14:textId="6BACC9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D</w:t>
            </w:r>
          </w:p>
        </w:tc>
      </w:tr>
      <w:tr w:rsidR="00346CE3" w:rsidRPr="00346CE3" w14:paraId="6F7FF9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7133C" w14:textId="4C922D4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B2E0" w14:textId="144C99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LAL</w:t>
            </w:r>
          </w:p>
        </w:tc>
      </w:tr>
      <w:tr w:rsidR="00346CE3" w:rsidRPr="00346CE3" w14:paraId="531871D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7A106" w14:textId="13163E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HO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1CF3" w14:textId="2F868A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EZZAHRA</w:t>
            </w:r>
          </w:p>
        </w:tc>
      </w:tr>
      <w:tr w:rsidR="00346CE3" w:rsidRPr="00346CE3" w14:paraId="29D410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41D98" w14:textId="098F72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ROUR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03DEA" w14:textId="23A39B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RA</w:t>
            </w:r>
          </w:p>
        </w:tc>
      </w:tr>
      <w:tr w:rsidR="00346CE3" w:rsidRPr="00346CE3" w14:paraId="5AC19EB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742AD" w14:textId="3047E1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OUH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5CBA1" w14:textId="3FC3D7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1228424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32B19" w14:textId="2A1104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MIROUAH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93CA5" w14:textId="39ADCF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LIMA</w:t>
            </w:r>
          </w:p>
        </w:tc>
      </w:tr>
      <w:tr w:rsidR="00346CE3" w:rsidRPr="00346CE3" w14:paraId="7A2FEA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2C049" w14:textId="151F08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ZI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76FFD" w14:textId="097A46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749205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88199" w14:textId="175350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KHI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08819" w14:textId="121FFC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SSAM EDDINE</w:t>
            </w:r>
          </w:p>
        </w:tc>
      </w:tr>
      <w:tr w:rsidR="00346CE3" w:rsidRPr="00346CE3" w14:paraId="56A6DD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0701" w14:textId="1E22E9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A6523" w14:textId="3D25E3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AOURI</w:t>
            </w:r>
          </w:p>
        </w:tc>
      </w:tr>
      <w:tr w:rsidR="00346CE3" w:rsidRPr="00346CE3" w14:paraId="5CE3547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31C65" w14:textId="22B529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-RAIS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2C59" w14:textId="618F4A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760A6F6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CE028" w14:textId="25F0C93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-LAARAJ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02079" w14:textId="79EE58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46C9EE4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1FF59" w14:textId="7FF170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AL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D9CED" w14:textId="3CB329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D</w:t>
            </w:r>
          </w:p>
        </w:tc>
      </w:tr>
      <w:tr w:rsidR="00346CE3" w:rsidRPr="00346CE3" w14:paraId="3FB352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75D95" w14:textId="29E83E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KERK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DE8A8" w14:textId="3B7BA0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3E6807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8C79" w14:textId="2299431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K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CF7B8" w14:textId="2B08B0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5629F3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BCD78" w14:textId="452EFED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DIA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648F6" w14:textId="4B4C3C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2A8B966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E303" w14:textId="175C87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ENTOU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D9CF7" w14:textId="72D1AE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WTAR</w:t>
            </w:r>
          </w:p>
        </w:tc>
      </w:tr>
      <w:tr w:rsidR="00346CE3" w:rsidRPr="00346CE3" w14:paraId="1DB08E2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50199" w14:textId="4723C4D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B15CF" w14:textId="42EF05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3AF071E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938FE" w14:textId="6FF3ED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BDEL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3A2C" w14:textId="5514C5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D</w:t>
            </w:r>
          </w:p>
        </w:tc>
      </w:tr>
      <w:tr w:rsidR="00346CE3" w:rsidRPr="00346CE3" w14:paraId="5A86C6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F063C" w14:textId="25FF8E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NNAICH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F8AD" w14:textId="01B118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10AAF3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0C1C4" w14:textId="5A8FC4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67CB5" w14:textId="62C9A1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503D654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989F8" w14:textId="2DBA72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BAI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E9454" w14:textId="19071D3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</w:tr>
      <w:tr w:rsidR="00346CE3" w:rsidRPr="00346CE3" w14:paraId="0CEFED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36447" w14:textId="29B51A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GHR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AF1EE" w14:textId="0AA630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ZAK</w:t>
            </w:r>
          </w:p>
        </w:tc>
      </w:tr>
      <w:tr w:rsidR="00346CE3" w:rsidRPr="00346CE3" w14:paraId="678C3A1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205F1" w14:textId="25C529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HAI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AEB27" w14:textId="68EDF5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KARIM</w:t>
            </w:r>
          </w:p>
        </w:tc>
      </w:tr>
      <w:tr w:rsidR="00346CE3" w:rsidRPr="00346CE3" w14:paraId="637B39A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C849B" w14:textId="4A9022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AFI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7ED66" w14:textId="74049D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LID</w:t>
            </w:r>
          </w:p>
        </w:tc>
      </w:tr>
      <w:tr w:rsidR="00346CE3" w:rsidRPr="00346CE3" w14:paraId="452DE8F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F55BF" w14:textId="7A3246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JR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93BF5" w14:textId="7D35E1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YASSE</w:t>
            </w:r>
          </w:p>
        </w:tc>
      </w:tr>
      <w:tr w:rsidR="00346CE3" w:rsidRPr="00346CE3" w14:paraId="31106CF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1A97" w14:textId="22D2A3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HOUNO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8BCD0" w14:textId="6D514E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34AF953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17E7F" w14:textId="45BA91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J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EB983" w14:textId="000068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UFIK</w:t>
            </w:r>
          </w:p>
        </w:tc>
      </w:tr>
      <w:tr w:rsidR="00346CE3" w:rsidRPr="00346CE3" w14:paraId="04E5E42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CCC94" w14:textId="5AFA03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N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122EE" w14:textId="115841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MAE</w:t>
            </w:r>
          </w:p>
        </w:tc>
      </w:tr>
      <w:tr w:rsidR="00346CE3" w:rsidRPr="00346CE3" w14:paraId="5B0E2AE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E3790" w14:textId="0B44BC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RINICH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633CD" w14:textId="484E2C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A</w:t>
            </w:r>
          </w:p>
        </w:tc>
      </w:tr>
      <w:tr w:rsidR="00346CE3" w:rsidRPr="00346CE3" w14:paraId="03A8D6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7C58" w14:textId="67DAEC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F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2949" w14:textId="6CFD30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E</w:t>
            </w:r>
          </w:p>
        </w:tc>
      </w:tr>
      <w:tr w:rsidR="00346CE3" w:rsidRPr="00346CE3" w14:paraId="168FF59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0B1F" w14:textId="68D27C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JENN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7951A" w14:textId="6B6423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OUANE</w:t>
            </w:r>
          </w:p>
        </w:tc>
      </w:tr>
      <w:tr w:rsidR="00346CE3" w:rsidRPr="00346CE3" w14:paraId="0D5008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7D8A" w14:textId="77C181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MOUN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8E402" w14:textId="2F2B78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4B73AE2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3064B" w14:textId="785EC5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EFF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54563" w14:textId="1E86ED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1AA0ED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B0B6" w14:textId="718BC4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405D8" w14:textId="59F9D1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E</w:t>
            </w:r>
          </w:p>
        </w:tc>
      </w:tr>
      <w:tr w:rsidR="00346CE3" w:rsidRPr="00346CE3" w14:paraId="329F55E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61E00" w14:textId="622B3F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B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9A803" w14:textId="6C7710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WA</w:t>
            </w:r>
          </w:p>
        </w:tc>
      </w:tr>
      <w:tr w:rsidR="00346CE3" w:rsidRPr="00346CE3" w14:paraId="20ADE6E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F5E74" w14:textId="00676F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BOUCH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75252" w14:textId="0A8B04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IYEM</w:t>
            </w:r>
          </w:p>
        </w:tc>
      </w:tr>
      <w:tr w:rsidR="00346CE3" w:rsidRPr="00346CE3" w14:paraId="1A1775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56CD" w14:textId="7CE732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CHM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1C321" w14:textId="727170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E</w:t>
            </w:r>
          </w:p>
        </w:tc>
      </w:tr>
      <w:tr w:rsidR="00346CE3" w:rsidRPr="00346CE3" w14:paraId="293B7F1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5EEF" w14:textId="6F18B8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HM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A97A" w14:textId="2C7A03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CHA</w:t>
            </w:r>
          </w:p>
        </w:tc>
      </w:tr>
      <w:tr w:rsidR="00346CE3" w:rsidRPr="00346CE3" w14:paraId="148811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8F88" w14:textId="298255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GUAD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D44E0" w14:textId="161287B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08007A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4A52" w14:textId="1570C7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HARB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3F810" w14:textId="6C0B50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WA</w:t>
            </w:r>
          </w:p>
        </w:tc>
      </w:tr>
      <w:tr w:rsidR="00346CE3" w:rsidRPr="00346CE3" w14:paraId="447ED2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F727" w14:textId="0DEB0A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HASS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84AEA" w14:textId="114C70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IAE</w:t>
            </w:r>
          </w:p>
        </w:tc>
      </w:tr>
      <w:tr w:rsidR="00346CE3" w:rsidRPr="00346CE3" w14:paraId="2D0252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6931" w14:textId="2E119E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AN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46061" w14:textId="171992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5938648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16D6D" w14:textId="041954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IRS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FC72A" w14:textId="30BF3A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</w:tr>
      <w:tr w:rsidR="00346CE3" w:rsidRPr="00346CE3" w14:paraId="408DB4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694AB" w14:textId="547589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ERROUCH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25257" w14:textId="06BA7B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LMA </w:t>
            </w:r>
          </w:p>
        </w:tc>
      </w:tr>
      <w:tr w:rsidR="00346CE3" w:rsidRPr="00346CE3" w14:paraId="5BEBB2E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05349" w14:textId="12F919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7D88E" w14:textId="18EBED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23D5E7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B104C" w14:textId="121B56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T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D1F49" w14:textId="5FA7A9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20B354C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5504" w14:textId="29E03A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HNI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25C80" w14:textId="55D8F0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 AMINE</w:t>
            </w:r>
          </w:p>
        </w:tc>
      </w:tr>
      <w:tr w:rsidR="00346CE3" w:rsidRPr="00346CE3" w14:paraId="37C793E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8D5BA" w14:textId="4D8563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ND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BFC37" w14:textId="3186A1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MEN</w:t>
            </w:r>
          </w:p>
        </w:tc>
      </w:tr>
      <w:tr w:rsidR="00346CE3" w:rsidRPr="00346CE3" w14:paraId="07F313C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31C60" w14:textId="26C206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UREDDIN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485F1" w14:textId="794A86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HAMMED </w:t>
            </w:r>
          </w:p>
        </w:tc>
      </w:tr>
      <w:tr w:rsidR="00346CE3" w:rsidRPr="00346CE3" w14:paraId="5DA3D73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B10CA" w14:textId="268E10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THOU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D825" w14:textId="4880FC9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66736D9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40F4D" w14:textId="438A1E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AL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F142" w14:textId="10BEC6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47BBC1C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FC9AA" w14:textId="1CECCDD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FALLAH EL 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8651D" w14:textId="3FF653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290F51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6E57D" w14:textId="32EB6B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RAG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EA43B" w14:textId="148835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RAF</w:t>
            </w:r>
          </w:p>
        </w:tc>
      </w:tr>
      <w:tr w:rsidR="00346CE3" w:rsidRPr="00346CE3" w14:paraId="1279F7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AAC3" w14:textId="001CAB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DECA" w14:textId="4BF776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YROUK</w:t>
            </w:r>
          </w:p>
        </w:tc>
      </w:tr>
      <w:tr w:rsidR="00346CE3" w:rsidRPr="00346CE3" w14:paraId="1E9DEF7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D6CE" w14:textId="03C318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TAH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E7E3F" w14:textId="351BF8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3547C53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3AAA" w14:textId="6C4C3D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MA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F5975" w14:textId="06001B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077E85D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44B8" w14:textId="2F8DEC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9FEBD" w14:textId="76CAD6F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GUIA</w:t>
            </w:r>
          </w:p>
        </w:tc>
      </w:tr>
      <w:tr w:rsidR="00346CE3" w:rsidRPr="00346CE3" w14:paraId="77824C6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08CF" w14:textId="3FEA34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HN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BAB2B" w14:textId="657056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2BA0BE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A5666" w14:textId="3762A8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K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16370" w14:textId="61568C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SAM</w:t>
            </w:r>
          </w:p>
        </w:tc>
      </w:tr>
      <w:tr w:rsidR="00346CE3" w:rsidRPr="00346CE3" w14:paraId="607D273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C1F5" w14:textId="2A1353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SR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8AEF8" w14:textId="209C25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A</w:t>
            </w:r>
          </w:p>
        </w:tc>
      </w:tr>
      <w:tr w:rsidR="00346CE3" w:rsidRPr="00346CE3" w14:paraId="4958C29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5B7D4" w14:textId="7E01A3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IT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A13DC" w14:textId="0F9F5FD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UNIA</w:t>
            </w:r>
          </w:p>
        </w:tc>
      </w:tr>
      <w:tr w:rsidR="00346CE3" w:rsidRPr="00346CE3" w14:paraId="320739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7191" w14:textId="68803BB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J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AC4A9" w14:textId="206FD3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LID</w:t>
            </w:r>
          </w:p>
        </w:tc>
      </w:tr>
      <w:tr w:rsidR="00346CE3" w:rsidRPr="00346CE3" w14:paraId="4888D78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D03C" w14:textId="263596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C7247" w14:textId="3812305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IMA</w:t>
            </w:r>
          </w:p>
        </w:tc>
      </w:tr>
      <w:tr w:rsidR="00346CE3" w:rsidRPr="00346CE3" w14:paraId="733EF62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0FF54" w14:textId="7C28E6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RCH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01694" w14:textId="741319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0E21E5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B79F" w14:textId="43FF5B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AHAOU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F2D18" w14:textId="1F6FA3B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045CE49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BF13A" w14:textId="10BF08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GUI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222C6" w14:textId="7CCE04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9428F7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51F5" w14:textId="49FBCC4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U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A288E" w14:textId="135BD9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48A4C9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7F905" w14:textId="1784DFC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OUNA ILL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EE49" w14:textId="2A6796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OULAYE</w:t>
            </w:r>
          </w:p>
        </w:tc>
      </w:tr>
      <w:tr w:rsidR="00346CE3" w:rsidRPr="00346CE3" w14:paraId="34936E7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86604" w14:textId="5BADE0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AMIN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E6D4A" w14:textId="0CFDE8F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YOUSEF </w:t>
            </w:r>
          </w:p>
        </w:tc>
      </w:tr>
      <w:tr w:rsidR="00346CE3" w:rsidRPr="00346CE3" w14:paraId="1FA06A6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FEF5" w14:textId="172908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I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B3EE" w14:textId="5313473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DA</w:t>
            </w:r>
          </w:p>
        </w:tc>
      </w:tr>
      <w:tr w:rsidR="00346CE3" w:rsidRPr="00346CE3" w14:paraId="25BD931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EF36B" w14:textId="7B868C4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ID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D2F55" w14:textId="12F398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</w:t>
            </w:r>
          </w:p>
        </w:tc>
      </w:tr>
      <w:tr w:rsidR="00346CE3" w:rsidRPr="00346CE3" w14:paraId="5E1AAF0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0B092" w14:textId="5EF2C4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D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BB5D" w14:textId="7B5FFD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TIF</w:t>
            </w:r>
          </w:p>
        </w:tc>
      </w:tr>
      <w:tr w:rsidR="00346CE3" w:rsidRPr="00346CE3" w14:paraId="12A7BCC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9B45A" w14:textId="0BFF0A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UABD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8B07F" w14:textId="5382A3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7330FC1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BA17" w14:textId="547DFE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MAM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CED1C" w14:textId="361B5A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MANE</w:t>
            </w:r>
          </w:p>
        </w:tc>
      </w:tr>
      <w:tr w:rsidR="00346CE3" w:rsidRPr="00346CE3" w14:paraId="17C33DF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3C60" w14:textId="4B81AB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RG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FAEE" w14:textId="6D3FFB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5FF413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C63AD" w14:textId="072672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Z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8B9DE" w14:textId="367502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ZIZ</w:t>
            </w:r>
          </w:p>
        </w:tc>
      </w:tr>
      <w:tr w:rsidR="00346CE3" w:rsidRPr="00346CE3" w14:paraId="24B3D34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553A3" w14:textId="68A54D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K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675D9" w14:textId="51BE67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HRAZAD</w:t>
            </w:r>
          </w:p>
        </w:tc>
      </w:tr>
      <w:tr w:rsidR="00346CE3" w:rsidRPr="00346CE3" w14:paraId="5F0348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E507F" w14:textId="77777777" w:rsidR="00346CE3" w:rsidRPr="00346CE3" w:rsidRDefault="00346CE3" w:rsidP="00346CE3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46CE3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  <w:t>محمد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E6F7" w14:textId="77777777" w:rsidR="00346CE3" w:rsidRPr="00346CE3" w:rsidRDefault="00346CE3" w:rsidP="00346CE3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346CE3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  <w:t>العيال</w:t>
            </w:r>
          </w:p>
        </w:tc>
      </w:tr>
      <w:tr w:rsidR="00346CE3" w:rsidRPr="00346CE3" w14:paraId="571BC68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4E3D" w14:textId="43AD5E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H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337AC" w14:textId="70AB1F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7379E1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D2634" w14:textId="3F13A22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Z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F72F5" w14:textId="380F23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5B9CBC7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1EE5F" w14:textId="180C21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D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281DD" w14:textId="7840C7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130B528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748D9" w14:textId="5FA02D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ZOU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26CF8" w14:textId="48B9E2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05894F7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6580" w14:textId="507CEB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7A748" w14:textId="2281FB7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5B89DF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99D87" w14:textId="4EEC62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L KHOL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D5170" w14:textId="1317C8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A</w:t>
            </w:r>
          </w:p>
        </w:tc>
      </w:tr>
      <w:tr w:rsidR="00346CE3" w:rsidRPr="00346CE3" w14:paraId="6AAEC0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51F7" w14:textId="6F439E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H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B5668" w14:textId="4AD48F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RDAOUSSE</w:t>
            </w:r>
          </w:p>
        </w:tc>
      </w:tr>
      <w:tr w:rsidR="00346CE3" w:rsidRPr="00346CE3" w14:paraId="2681DA3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33E3B" w14:textId="273E33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AMR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407C" w14:textId="5A8157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HAR</w:t>
            </w:r>
          </w:p>
        </w:tc>
      </w:tr>
      <w:tr w:rsidR="00346CE3" w:rsidRPr="00346CE3" w14:paraId="11037D2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C8176" w14:textId="6F7935C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HOUFR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68C7" w14:textId="06C37B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D</w:t>
            </w:r>
          </w:p>
        </w:tc>
      </w:tr>
      <w:tr w:rsidR="00346CE3" w:rsidRPr="00346CE3" w14:paraId="39C4A89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3FE81" w14:textId="2E847A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77873" w14:textId="6D708B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UNIA</w:t>
            </w:r>
          </w:p>
        </w:tc>
      </w:tr>
      <w:tr w:rsidR="00346CE3" w:rsidRPr="00346CE3" w14:paraId="42E9121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4C0BC" w14:textId="5588B63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R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CD42" w14:textId="7225BF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A</w:t>
            </w:r>
          </w:p>
        </w:tc>
      </w:tr>
      <w:tr w:rsidR="00346CE3" w:rsidRPr="00346CE3" w14:paraId="01C0125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840F9" w14:textId="5523C8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U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1358B" w14:textId="5599A6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4EB7E44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0299" w14:textId="24BABF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C7882" w14:textId="35D337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H</w:t>
            </w:r>
          </w:p>
        </w:tc>
      </w:tr>
      <w:tr w:rsidR="00346CE3" w:rsidRPr="00346CE3" w14:paraId="401C7D3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E25FA" w14:textId="68A85B5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FI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3D704" w14:textId="176AA2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41C02CD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C4268" w14:textId="2592E0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55B1" w14:textId="7DE4ED6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H</w:t>
            </w:r>
          </w:p>
        </w:tc>
      </w:tr>
      <w:tr w:rsidR="00346CE3" w:rsidRPr="00346CE3" w14:paraId="34B5BA5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D6CD" w14:textId="71EB4D2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HAM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12DC4" w14:textId="03587A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ND</w:t>
            </w:r>
          </w:p>
        </w:tc>
      </w:tr>
      <w:tr w:rsidR="00346CE3" w:rsidRPr="00346CE3" w14:paraId="7789A4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AFC2B" w14:textId="1102EC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A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8BF8F" w14:textId="7BEC11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</w:tr>
      <w:tr w:rsidR="00346CE3" w:rsidRPr="00346CE3" w14:paraId="6DF611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3E366" w14:textId="664D51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TE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7B05F" w14:textId="0D3B77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LAL</w:t>
            </w:r>
          </w:p>
        </w:tc>
      </w:tr>
      <w:tr w:rsidR="00346CE3" w:rsidRPr="00346CE3" w14:paraId="0012884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C69BF" w14:textId="750D21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HESSAB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18BF1" w14:textId="6485CB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HOUSSAINE </w:t>
            </w:r>
          </w:p>
        </w:tc>
      </w:tr>
      <w:tr w:rsidR="00346CE3" w:rsidRPr="00346CE3" w14:paraId="1BB299A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3AD17" w14:textId="709743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NI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43142" w14:textId="31BB9E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206641D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D6BFE" w14:textId="664719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AMM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4BE52" w14:textId="4FBC6A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4DAE053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84D64" w14:textId="6BE076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KI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DB3F9" w14:textId="11A48C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</w:t>
            </w:r>
          </w:p>
        </w:tc>
      </w:tr>
      <w:tr w:rsidR="00346CE3" w:rsidRPr="00346CE3" w14:paraId="0F735A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BCE54" w14:textId="37D29D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BARH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725D5" w14:textId="22FEBB5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AD</w:t>
            </w:r>
          </w:p>
        </w:tc>
      </w:tr>
      <w:tr w:rsidR="00346CE3" w:rsidRPr="00346CE3" w14:paraId="42B63DD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74C6" w14:textId="44FD26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TT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BB61" w14:textId="685767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</w:t>
            </w:r>
          </w:p>
        </w:tc>
      </w:tr>
      <w:tr w:rsidR="00346CE3" w:rsidRPr="00346CE3" w14:paraId="2FDBDF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F7DDB" w14:textId="5547F9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C141A" w14:textId="1228A8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16D2A2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03766" w14:textId="26E601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S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A10C9" w14:textId="0BBDD8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MINE</w:t>
            </w:r>
          </w:p>
        </w:tc>
      </w:tr>
      <w:tr w:rsidR="00346CE3" w:rsidRPr="00346CE3" w14:paraId="39EAA01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B3CF" w14:textId="71B523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R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EE596" w14:textId="292CFB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SSAL</w:t>
            </w:r>
          </w:p>
        </w:tc>
      </w:tr>
      <w:tr w:rsidR="00346CE3" w:rsidRPr="00346CE3" w14:paraId="2A6716C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C1161" w14:textId="093B47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NA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3A894" w14:textId="61DDC9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</w:tr>
      <w:tr w:rsidR="00346CE3" w:rsidRPr="00346CE3" w14:paraId="0BC0B51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27291" w14:textId="48E065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ULA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F214" w14:textId="31D4692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SRINE</w:t>
            </w:r>
          </w:p>
        </w:tc>
      </w:tr>
      <w:tr w:rsidR="00346CE3" w:rsidRPr="00346CE3" w14:paraId="53E08D5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02CA9" w14:textId="00FC48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CHARF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E5284" w14:textId="2FC6C8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A</w:t>
            </w:r>
          </w:p>
        </w:tc>
      </w:tr>
      <w:tr w:rsidR="00346CE3" w:rsidRPr="00346CE3" w14:paraId="5DE9B3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BE28D" w14:textId="144177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CHG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3D26" w14:textId="6FFDE69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E</w:t>
            </w:r>
          </w:p>
        </w:tc>
      </w:tr>
      <w:tr w:rsidR="00346CE3" w:rsidRPr="00346CE3" w14:paraId="2580072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031F0" w14:textId="17118E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JODAD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8C164" w14:textId="7B3C2C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68AF399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007C3" w14:textId="1D98CB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6A972" w14:textId="7DDC0E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42E020A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0C154" w14:textId="285B9B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56FD5" w14:textId="4EC3BF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4250DB9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2BF67" w14:textId="20121F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N GUIT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5A67D" w14:textId="5F0272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YOUB </w:t>
            </w:r>
          </w:p>
        </w:tc>
      </w:tr>
      <w:tr w:rsidR="00346CE3" w:rsidRPr="00346CE3" w14:paraId="50A3B72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5AD1D" w14:textId="348729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Y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F0946" w14:textId="547CB2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E</w:t>
            </w:r>
          </w:p>
        </w:tc>
      </w:tr>
      <w:tr w:rsidR="00346CE3" w:rsidRPr="00346CE3" w14:paraId="40E57D8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6C676" w14:textId="18D7AC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ND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86E8B" w14:textId="348DD8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518458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D4BE8" w14:textId="76D391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5CF08" w14:textId="1B5CE6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OUA</w:t>
            </w:r>
          </w:p>
        </w:tc>
      </w:tr>
      <w:tr w:rsidR="00346CE3" w:rsidRPr="00346CE3" w14:paraId="5103F86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A49EB" w14:textId="5D3938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MSARHRO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9ED4" w14:textId="0FD430F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OUFIAN </w:t>
            </w:r>
          </w:p>
        </w:tc>
      </w:tr>
      <w:tr w:rsidR="00346CE3" w:rsidRPr="00346CE3" w14:paraId="30116A3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DECB3" w14:textId="3D7E25C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61F9" w14:textId="6CBA100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AE</w:t>
            </w:r>
          </w:p>
        </w:tc>
      </w:tr>
      <w:tr w:rsidR="00346CE3" w:rsidRPr="00346CE3" w14:paraId="137BD7F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4BB3D" w14:textId="3E1B45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L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FE548" w14:textId="74D25AD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AM</w:t>
            </w:r>
          </w:p>
        </w:tc>
      </w:tr>
      <w:tr w:rsidR="00346CE3" w:rsidRPr="00346CE3" w14:paraId="7C1924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0724" w14:textId="7982BB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G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097B7" w14:textId="6BE2A4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BTISSAME</w:t>
            </w:r>
          </w:p>
        </w:tc>
      </w:tr>
      <w:tr w:rsidR="00346CE3" w:rsidRPr="00346CE3" w14:paraId="47B5EB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172A4" w14:textId="32AF5C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T ABDEL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7DD6A" w14:textId="1D19FB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0986D7C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A603" w14:textId="3C960F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AD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082CD" w14:textId="5378CE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AFAR</w:t>
            </w:r>
          </w:p>
        </w:tc>
      </w:tr>
      <w:tr w:rsidR="00346CE3" w:rsidRPr="00346CE3" w14:paraId="73F9A82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0B6F3" w14:textId="704B7A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HH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750F5" w14:textId="014206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YSSAL</w:t>
            </w:r>
          </w:p>
        </w:tc>
      </w:tr>
      <w:tr w:rsidR="00346CE3" w:rsidRPr="00346CE3" w14:paraId="14F4D3B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60377" w14:textId="67B701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GANDOU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FD7C1" w14:textId="5E2713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</w:t>
            </w:r>
          </w:p>
        </w:tc>
      </w:tr>
      <w:tr w:rsidR="00346CE3" w:rsidRPr="00346CE3" w14:paraId="200CCC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9F935" w14:textId="66266C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T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19CD" w14:textId="320802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5234CEA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D39AA" w14:textId="021C4E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RB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A0453" w14:textId="7061D3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022AEE9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7AE3C" w14:textId="7A87B3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MZ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41308" w14:textId="485720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A</w:t>
            </w:r>
          </w:p>
        </w:tc>
      </w:tr>
      <w:tr w:rsidR="00346CE3" w:rsidRPr="00346CE3" w14:paraId="664CAF5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F60FB" w14:textId="01BAD3C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SSOU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86663" w14:textId="7C47DB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6637697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9278" w14:textId="7CD9CBF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HM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2D4B8" w14:textId="118437F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</w:t>
            </w:r>
          </w:p>
        </w:tc>
      </w:tr>
      <w:tr w:rsidR="00346CE3" w:rsidRPr="00346CE3" w14:paraId="7CEA13A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6C7A9" w14:textId="2547AB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ZA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83C6" w14:textId="23E2C8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I</w:t>
            </w:r>
          </w:p>
        </w:tc>
      </w:tr>
      <w:tr w:rsidR="00346CE3" w:rsidRPr="00346CE3" w14:paraId="0D3A7AB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FD304" w14:textId="0A9E54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N YAZID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F1DE5" w14:textId="529BEC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E</w:t>
            </w:r>
          </w:p>
        </w:tc>
      </w:tr>
      <w:tr w:rsidR="00346CE3" w:rsidRPr="00346CE3" w14:paraId="5FF770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26B84" w14:textId="2903539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ULFARAJ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377CC" w14:textId="4CC2A1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LILA</w:t>
            </w:r>
          </w:p>
        </w:tc>
      </w:tr>
      <w:tr w:rsidR="00346CE3" w:rsidRPr="00346CE3" w14:paraId="282BD86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57721" w14:textId="7D85B8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80DF1" w14:textId="6802AE9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22B783B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9B904" w14:textId="370711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UHA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BA0E0" w14:textId="64A1EE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S</w:t>
            </w:r>
          </w:p>
        </w:tc>
      </w:tr>
      <w:tr w:rsidR="00346CE3" w:rsidRPr="00346CE3" w14:paraId="710B97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1B95" w14:textId="22DFE0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A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18FD" w14:textId="3C2C1AA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IRA</w:t>
            </w:r>
          </w:p>
        </w:tc>
      </w:tr>
      <w:tr w:rsidR="00346CE3" w:rsidRPr="00346CE3" w14:paraId="35E9DB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D6A5" w14:textId="31D12F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FATI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D621E" w14:textId="1CED05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A</w:t>
            </w:r>
          </w:p>
        </w:tc>
      </w:tr>
      <w:tr w:rsidR="00346CE3" w:rsidRPr="00346CE3" w14:paraId="0842F1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89711" w14:textId="1D06E6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URAHOU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860B5" w14:textId="7DAB5E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ROUAN </w:t>
            </w:r>
          </w:p>
        </w:tc>
      </w:tr>
      <w:tr w:rsidR="00346CE3" w:rsidRPr="00346CE3" w14:paraId="38D445F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484D8" w14:textId="12AD75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RI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90651" w14:textId="109375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1191260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BF369" w14:textId="2CB234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DA37" w14:textId="117714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747FBC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BCCC8" w14:textId="4854D5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MAJ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D505" w14:textId="017F74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IA</w:t>
            </w:r>
          </w:p>
        </w:tc>
      </w:tr>
      <w:tr w:rsidR="00346CE3" w:rsidRPr="00346CE3" w14:paraId="505913E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2EEC3" w14:textId="77311D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KHA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E9724" w14:textId="338DFA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IL</w:t>
            </w:r>
          </w:p>
        </w:tc>
      </w:tr>
      <w:tr w:rsidR="00346CE3" w:rsidRPr="00346CE3" w14:paraId="5D0244F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2865" w14:textId="26B4E4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E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04E22" w14:textId="3FD2D3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S</w:t>
            </w:r>
          </w:p>
        </w:tc>
      </w:tr>
      <w:tr w:rsidR="00346CE3" w:rsidRPr="00346CE3" w14:paraId="2E3073D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CB709" w14:textId="084543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DEN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69F0C" w14:textId="10E6BE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WANZI</w:t>
            </w:r>
          </w:p>
        </w:tc>
      </w:tr>
      <w:tr w:rsidR="00346CE3" w:rsidRPr="00346CE3" w14:paraId="7CAC9E6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8C8D7" w14:textId="24E1C3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BA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D8963" w14:textId="39EA25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OULA</w:t>
            </w:r>
          </w:p>
        </w:tc>
      </w:tr>
      <w:tr w:rsidR="00346CE3" w:rsidRPr="00346CE3" w14:paraId="719807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52CE3" w14:textId="680C6B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GATA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7A9C0" w14:textId="13B124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SREDDINE</w:t>
            </w:r>
          </w:p>
        </w:tc>
      </w:tr>
      <w:tr w:rsidR="00346CE3" w:rsidRPr="00346CE3" w14:paraId="3C04A3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080F7" w14:textId="582AB4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AMM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06BCF" w14:textId="29FD7B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ILA</w:t>
            </w:r>
          </w:p>
        </w:tc>
      </w:tr>
      <w:tr w:rsidR="00346CE3" w:rsidRPr="00346CE3" w14:paraId="3442993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459B" w14:textId="6A33E7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OUEDE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0FDE" w14:textId="7EBCC2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FAE</w:t>
            </w:r>
          </w:p>
        </w:tc>
      </w:tr>
      <w:tr w:rsidR="00346CE3" w:rsidRPr="00346CE3" w14:paraId="76DEFFE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C4CC2" w14:textId="15B44D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KA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ABC1" w14:textId="367449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13D8DD1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D07C1" w14:textId="1CE8F3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EBAR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F5D3D" w14:textId="1F6400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HSSANE </w:t>
            </w:r>
          </w:p>
        </w:tc>
      </w:tr>
      <w:tr w:rsidR="00346CE3" w:rsidRPr="00346CE3" w14:paraId="66D18A6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71686" w14:textId="057252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QBOU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D1A0" w14:textId="603EC4E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RA</w:t>
            </w:r>
          </w:p>
        </w:tc>
      </w:tr>
      <w:tr w:rsidR="00346CE3" w:rsidRPr="00346CE3" w14:paraId="115F5AA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7FF0E" w14:textId="3182D8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H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06E97" w14:textId="7D124A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2E2763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6145C" w14:textId="632DB6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J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7D6C7" w14:textId="43655C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745AFC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F9789" w14:textId="51FC36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GHED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52B4D" w14:textId="577E225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2560F7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C29D" w14:textId="6CF1EA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SS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8EBF6" w14:textId="720F6CC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6F2EEFB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15D3" w14:textId="731AEB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ARIF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FF035" w14:textId="1C548A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A</w:t>
            </w:r>
          </w:p>
        </w:tc>
      </w:tr>
      <w:tr w:rsidR="00346CE3" w:rsidRPr="00346CE3" w14:paraId="55C1041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EAD0C" w14:textId="78F198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B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18B7D" w14:textId="37BB3A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HAOULA </w:t>
            </w:r>
          </w:p>
        </w:tc>
      </w:tr>
      <w:tr w:rsidR="00346CE3" w:rsidRPr="00346CE3" w14:paraId="4320F5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8DB" w14:textId="31015E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75ABF" w14:textId="0F5E95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AL</w:t>
            </w:r>
          </w:p>
        </w:tc>
      </w:tr>
      <w:tr w:rsidR="00346CE3" w:rsidRPr="00346CE3" w14:paraId="17DFE1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5DF3E" w14:textId="2B0BA22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SALE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24076" w14:textId="242F1D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A</w:t>
            </w:r>
          </w:p>
        </w:tc>
      </w:tr>
      <w:tr w:rsidR="00346CE3" w:rsidRPr="00346CE3" w14:paraId="2CFD1B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CAF58" w14:textId="0CF735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B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F7C38" w14:textId="58ADC7E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106F76E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A6F7" w14:textId="6DC1A5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BAR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FA3A" w14:textId="351E8D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16E8D75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02B8B" w14:textId="7856AB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NAH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47DE" w14:textId="025CB85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SIRA</w:t>
            </w:r>
          </w:p>
        </w:tc>
      </w:tr>
      <w:tr w:rsidR="00346CE3" w:rsidRPr="00346CE3" w14:paraId="6F06A20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A9160" w14:textId="6DDCAB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FAD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80F7B" w14:textId="6B2D55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39ECD01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38152" w14:textId="5F3530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H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5146A" w14:textId="0487E6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FA</w:t>
            </w:r>
          </w:p>
        </w:tc>
      </w:tr>
      <w:tr w:rsidR="00346CE3" w:rsidRPr="00346CE3" w14:paraId="497502C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7FB4A" w14:textId="7C9983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FARE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262A" w14:textId="52B20C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HAMED </w:t>
            </w:r>
          </w:p>
        </w:tc>
      </w:tr>
      <w:tr w:rsidR="00346CE3" w:rsidRPr="00346CE3" w14:paraId="5E49FD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79CBA" w14:textId="16CE49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ZK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453A7" w14:textId="19AA32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11B0F5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A93A" w14:textId="561EC6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RB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FE98" w14:textId="457302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IR</w:t>
            </w:r>
          </w:p>
        </w:tc>
      </w:tr>
      <w:tr w:rsidR="00346CE3" w:rsidRPr="00346CE3" w14:paraId="7561A30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90289" w14:textId="039407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CH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31AA3" w14:textId="605DCE6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OULA</w:t>
            </w:r>
          </w:p>
        </w:tc>
      </w:tr>
      <w:tr w:rsidR="00346CE3" w:rsidRPr="00346CE3" w14:paraId="5E8EAD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805C8" w14:textId="5C0E62D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KR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9303" w14:textId="47245B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7B2ACD3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9AEA5" w14:textId="69C6C0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GHRIOU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DB878" w14:textId="2F330AA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HAIL</w:t>
            </w:r>
          </w:p>
        </w:tc>
      </w:tr>
      <w:tr w:rsidR="00346CE3" w:rsidRPr="00346CE3" w14:paraId="20AC76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F163D" w14:textId="410675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L HADD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4ED9D" w14:textId="702C6B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TIFA</w:t>
            </w:r>
          </w:p>
        </w:tc>
      </w:tr>
      <w:tr w:rsidR="00346CE3" w:rsidRPr="00346CE3" w14:paraId="17F883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AFDDF" w14:textId="3C6D93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A00AB" w14:textId="2EFAC7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BILA</w:t>
            </w:r>
          </w:p>
        </w:tc>
      </w:tr>
      <w:tr w:rsidR="00346CE3" w:rsidRPr="00346CE3" w14:paraId="2E6B28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712F8" w14:textId="56D5E0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U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F8697" w14:textId="6BE896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IR</w:t>
            </w:r>
          </w:p>
        </w:tc>
      </w:tr>
      <w:tr w:rsidR="00346CE3" w:rsidRPr="00346CE3" w14:paraId="41AFE5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0E73D" w14:textId="4C4C18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ANSS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40566" w14:textId="5D0D64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E</w:t>
            </w:r>
          </w:p>
        </w:tc>
      </w:tr>
      <w:tr w:rsidR="00346CE3" w:rsidRPr="00346CE3" w14:paraId="6443608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A4270" w14:textId="448BEB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HARDA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38572" w14:textId="1977B33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F DINE</w:t>
            </w:r>
          </w:p>
        </w:tc>
      </w:tr>
      <w:tr w:rsidR="00346CE3" w:rsidRPr="00346CE3" w14:paraId="64BE4C4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BB78D" w14:textId="5F8433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TNA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D43CA" w14:textId="3B8DA8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004DA1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82CC" w14:textId="3B241F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D1DC" w14:textId="5A4CED3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HEDDINE</w:t>
            </w:r>
          </w:p>
        </w:tc>
      </w:tr>
      <w:tr w:rsidR="00346CE3" w:rsidRPr="00346CE3" w14:paraId="5FFFEBE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F8377" w14:textId="253A9D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ADD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520F" w14:textId="3BBCF57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6904835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F0AE" w14:textId="2755220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G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33567" w14:textId="1594AB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4C40AC4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0638B" w14:textId="1E35EB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F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7C6C0" w14:textId="11BD54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4001D49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F3694" w14:textId="0C707E8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EKA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DAA7A" w14:textId="1DB291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ZAHRA</w:t>
            </w:r>
          </w:p>
        </w:tc>
      </w:tr>
      <w:tr w:rsidR="00346CE3" w:rsidRPr="00346CE3" w14:paraId="5C408E3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4E578" w14:textId="4C453A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3ECCE" w14:textId="18B203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29D4802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D166C" w14:textId="5BA1888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EE6C" w14:textId="72CC9A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RA</w:t>
            </w:r>
          </w:p>
        </w:tc>
      </w:tr>
      <w:tr w:rsidR="00346CE3" w:rsidRPr="00346CE3" w14:paraId="796FF1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0BC3" w14:textId="71361C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NN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42443" w14:textId="22731D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4CD743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C7960" w14:textId="7F7716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F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9365C" w14:textId="7B7C57C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A</w:t>
            </w:r>
          </w:p>
        </w:tc>
      </w:tr>
      <w:tr w:rsidR="00346CE3" w:rsidRPr="00346CE3" w14:paraId="420AAF2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755C6" w14:textId="0BC47C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298BF" w14:textId="54E7A6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694D3C0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D535D" w14:textId="09DC8A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-KHAB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3F079" w14:textId="7249B2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OUA</w:t>
            </w:r>
          </w:p>
        </w:tc>
      </w:tr>
      <w:tr w:rsidR="00346CE3" w:rsidRPr="00346CE3" w14:paraId="23BA729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5C6B7" w14:textId="48A558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54E52" w14:textId="6C15D8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BARKI</w:t>
            </w:r>
          </w:p>
        </w:tc>
      </w:tr>
      <w:tr w:rsidR="00346CE3" w:rsidRPr="00346CE3" w14:paraId="4D84F0A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AB351" w14:textId="350802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ATT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E078F" w14:textId="09C13B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AA EDDINE</w:t>
            </w:r>
          </w:p>
        </w:tc>
      </w:tr>
      <w:tr w:rsidR="00346CE3" w:rsidRPr="00346CE3" w14:paraId="536EFE3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24D9C" w14:textId="1235F5C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AB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7F997" w14:textId="442689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 ALI</w:t>
            </w:r>
          </w:p>
        </w:tc>
      </w:tr>
      <w:tr w:rsidR="00346CE3" w:rsidRPr="00346CE3" w14:paraId="7035098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C05E2" w14:textId="5450EA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.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A90E3" w14:textId="7056D9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12531F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AD782" w14:textId="31C454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-ZITOU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65E0" w14:textId="5A872C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ZAHRA</w:t>
            </w:r>
          </w:p>
        </w:tc>
      </w:tr>
      <w:tr w:rsidR="00346CE3" w:rsidRPr="00346CE3" w14:paraId="02FE39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9D618" w14:textId="7EAEC2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CH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7185B" w14:textId="793A14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SSAMA</w:t>
            </w:r>
          </w:p>
        </w:tc>
      </w:tr>
      <w:tr w:rsidR="00346CE3" w:rsidRPr="00346CE3" w14:paraId="25ECD74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CA577" w14:textId="4DA727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KK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4B4E7" w14:textId="1F77FDF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12804A3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FAE9" w14:textId="4F9981F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HA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880C1" w14:textId="014DE0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E</w:t>
            </w:r>
          </w:p>
        </w:tc>
      </w:tr>
      <w:tr w:rsidR="00346CE3" w:rsidRPr="00346CE3" w14:paraId="3D6F14E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C4BF0" w14:textId="57C46F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YOUSSOU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A3139" w14:textId="2AA57F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6292E5E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28AEE" w14:textId="078C6F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Z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8CD90" w14:textId="6A8BEA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28B5E3E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B70A" w14:textId="44F403A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AK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FCD5B" w14:textId="073BCD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26DD886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56943" w14:textId="642027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NA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426B4" w14:textId="20381B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226CC6A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B0EA" w14:textId="4481C6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RI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AC963" w14:textId="5ADD55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YAZID</w:t>
            </w:r>
          </w:p>
        </w:tc>
      </w:tr>
      <w:tr w:rsidR="00346CE3" w:rsidRPr="00346CE3" w14:paraId="2E4A43E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D35BA" w14:textId="058B57A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CHA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A99" w14:textId="0EBDEB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YAE</w:t>
            </w:r>
          </w:p>
        </w:tc>
      </w:tr>
      <w:tr w:rsidR="00346CE3" w:rsidRPr="00346CE3" w14:paraId="5FA8B51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B06B2" w14:textId="30E8AC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OUAR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CD374" w14:textId="243A42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LA</w:t>
            </w:r>
          </w:p>
        </w:tc>
      </w:tr>
      <w:tr w:rsidR="00346CE3" w:rsidRPr="00346CE3" w14:paraId="1C3F066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95800" w14:textId="11B8FBB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UR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1EDDD" w14:textId="559F15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RAF</w:t>
            </w:r>
          </w:p>
        </w:tc>
      </w:tr>
      <w:tr w:rsidR="00346CE3" w:rsidRPr="00346CE3" w14:paraId="6E88C43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5BCCB" w14:textId="5CF206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HADDAOU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878A2" w14:textId="411168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TIFA </w:t>
            </w:r>
          </w:p>
        </w:tc>
      </w:tr>
      <w:tr w:rsidR="00346CE3" w:rsidRPr="00346CE3" w14:paraId="50EE5E4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CDC0F" w14:textId="685A7A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G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2F003" w14:textId="667582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7AD795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3DD06" w14:textId="366D84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UR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32C76" w14:textId="220C29D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HA</w:t>
            </w:r>
          </w:p>
        </w:tc>
      </w:tr>
      <w:tr w:rsidR="00346CE3" w:rsidRPr="00346CE3" w14:paraId="441D9C6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3F915" w14:textId="17ED82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OU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7809C" w14:textId="4523A09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 BAREK</w:t>
            </w:r>
          </w:p>
        </w:tc>
      </w:tr>
      <w:tr w:rsidR="00346CE3" w:rsidRPr="00346CE3" w14:paraId="149B46A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57940" w14:textId="5880AC3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FE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6CAF" w14:textId="600CAC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AHIM</w:t>
            </w:r>
          </w:p>
        </w:tc>
      </w:tr>
      <w:tr w:rsidR="00346CE3" w:rsidRPr="00346CE3" w14:paraId="7DBDF0F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21650" w14:textId="67B891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EC3E5" w14:textId="0D118D7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591FD75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15C10" w14:textId="64705B0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BE3C" w14:textId="4AFC36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TAB</w:t>
            </w:r>
          </w:p>
        </w:tc>
      </w:tr>
      <w:tr w:rsidR="00346CE3" w:rsidRPr="00346CE3" w14:paraId="354296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512C0" w14:textId="00CE5B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EDHMID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2A0A" w14:textId="036924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SRINE</w:t>
            </w:r>
          </w:p>
        </w:tc>
      </w:tr>
      <w:tr w:rsidR="00346CE3" w:rsidRPr="00346CE3" w14:paraId="6AE410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2AC6" w14:textId="7855BB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B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E4C5" w14:textId="43D86E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IR</w:t>
            </w:r>
          </w:p>
        </w:tc>
      </w:tr>
      <w:tr w:rsidR="00346CE3" w:rsidRPr="00346CE3" w14:paraId="65683D5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DEB3C" w14:textId="47CB6C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 ELGA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648EC" w14:textId="43EAD6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22CFC4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5B72C" w14:textId="0DC576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R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11642" w14:textId="2C5385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AL</w:t>
            </w:r>
          </w:p>
        </w:tc>
      </w:tr>
      <w:tr w:rsidR="00346CE3" w:rsidRPr="00346CE3" w14:paraId="73FFC70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0315" w14:textId="062E11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HLIFI TAGHZOU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F3D9" w14:textId="6890AC0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2C08221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2AF9B" w14:textId="54CC7C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NH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7AE57" w14:textId="614D39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5274D22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8D36" w14:textId="0BB336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942CF" w14:textId="4B380E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WA</w:t>
            </w:r>
          </w:p>
        </w:tc>
      </w:tr>
      <w:tr w:rsidR="00346CE3" w:rsidRPr="00346CE3" w14:paraId="67D676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EB233" w14:textId="7313BD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NI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749C9" w14:textId="2C705D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28514C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F1FEA" w14:textId="64F6FC6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R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82FE0" w14:textId="63AAE5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43FAC2D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DEC4D" w14:textId="24ED14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ID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F1E50" w14:textId="336446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IEM</w:t>
            </w:r>
          </w:p>
        </w:tc>
      </w:tr>
      <w:tr w:rsidR="00346CE3" w:rsidRPr="00346CE3" w14:paraId="189924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0D160" w14:textId="0A20B2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AM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D169B" w14:textId="22A901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3C35770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EE70" w14:textId="3219A99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2078" w14:textId="20107C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 ELFATTAH</w:t>
            </w:r>
          </w:p>
        </w:tc>
      </w:tr>
      <w:tr w:rsidR="00346CE3" w:rsidRPr="00346CE3" w14:paraId="0AB6D30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35247" w14:textId="4990F6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I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863BA" w14:textId="326C54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MANE</w:t>
            </w:r>
          </w:p>
        </w:tc>
      </w:tr>
      <w:tr w:rsidR="00346CE3" w:rsidRPr="00346CE3" w14:paraId="0BD4735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A8212" w14:textId="5E2429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H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CADCD" w14:textId="78DECF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AAD</w:t>
            </w:r>
          </w:p>
        </w:tc>
      </w:tr>
      <w:tr w:rsidR="00346CE3" w:rsidRPr="00346CE3" w14:paraId="18FF59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93FE5" w14:textId="7C57A6C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520FD" w14:textId="74AF58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SSIM</w:t>
            </w:r>
          </w:p>
        </w:tc>
      </w:tr>
      <w:tr w:rsidR="00346CE3" w:rsidRPr="00346CE3" w14:paraId="5CFED39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71F7F" w14:textId="2EEF6F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KHS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0050E" w14:textId="36BED7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79DCB19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7F1BE" w14:textId="5D513C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K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1CE1B" w14:textId="266C5E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A</w:t>
            </w:r>
          </w:p>
        </w:tc>
      </w:tr>
      <w:tr w:rsidR="00346CE3" w:rsidRPr="00346CE3" w14:paraId="61F69AA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724F" w14:textId="716C5B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BAD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02DD" w14:textId="6858B3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AD</w:t>
            </w:r>
          </w:p>
        </w:tc>
      </w:tr>
      <w:tr w:rsidR="00346CE3" w:rsidRPr="00346CE3" w14:paraId="44F172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88FC7" w14:textId="0F7DC5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HRI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09BB0" w14:textId="2354DD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S</w:t>
            </w:r>
          </w:p>
        </w:tc>
      </w:tr>
      <w:tr w:rsidR="00346CE3" w:rsidRPr="00346CE3" w14:paraId="320634A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49198" w14:textId="7B4814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MAH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27DEF" w14:textId="4AA72D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BNA</w:t>
            </w:r>
          </w:p>
        </w:tc>
      </w:tr>
      <w:tr w:rsidR="00346CE3" w:rsidRPr="00346CE3" w14:paraId="67F047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DF987" w14:textId="24A295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K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7F3F" w14:textId="26B4B6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RA</w:t>
            </w:r>
          </w:p>
        </w:tc>
      </w:tr>
      <w:tr w:rsidR="00346CE3" w:rsidRPr="00346CE3" w14:paraId="396157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5ECD9" w14:textId="5096FFC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IN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C0039" w14:textId="6EAD06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DA</w:t>
            </w:r>
          </w:p>
        </w:tc>
      </w:tr>
      <w:tr w:rsidR="00346CE3" w:rsidRPr="00346CE3" w14:paraId="4A584F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27684" w14:textId="3C5890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HA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8962" w14:textId="652B0F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ILAH</w:t>
            </w:r>
          </w:p>
        </w:tc>
      </w:tr>
      <w:tr w:rsidR="00346CE3" w:rsidRPr="00346CE3" w14:paraId="78FBFF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CB444" w14:textId="09DE56F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D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C6C85" w14:textId="17D7CF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ADIM</w:t>
            </w:r>
          </w:p>
        </w:tc>
      </w:tr>
      <w:tr w:rsidR="00346CE3" w:rsidRPr="00346CE3" w14:paraId="1D73840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BCBF6" w14:textId="57517E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C86FD" w14:textId="5D3DD8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EZZAHRA</w:t>
            </w:r>
          </w:p>
        </w:tc>
      </w:tr>
      <w:tr w:rsidR="00346CE3" w:rsidRPr="00346CE3" w14:paraId="6E8F4F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D04F0" w14:textId="048EDB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OUARD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369D0" w14:textId="1913D8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1010ECB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7C26E" w14:textId="253C55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FAH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AB43A" w14:textId="2F58DD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LIKA</w:t>
            </w:r>
          </w:p>
        </w:tc>
      </w:tr>
      <w:tr w:rsidR="00346CE3" w:rsidRPr="00346CE3" w14:paraId="578DD84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6D610" w14:textId="363201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UI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F27FC" w14:textId="6B2DEE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594AE89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EB437" w14:textId="523035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4AA6E" w14:textId="15F2E1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BA</w:t>
            </w:r>
          </w:p>
        </w:tc>
      </w:tr>
      <w:tr w:rsidR="00346CE3" w:rsidRPr="00346CE3" w14:paraId="5B667A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9F69F" w14:textId="1991E1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EBB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6FEB7" w14:textId="30D4C8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3BEF09F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43599" w14:textId="1EE6B9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H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8E2BC" w14:textId="0DCC96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AD</w:t>
            </w:r>
          </w:p>
        </w:tc>
      </w:tr>
      <w:tr w:rsidR="00346CE3" w:rsidRPr="00346CE3" w14:paraId="239078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DD6AA" w14:textId="47ED90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KROU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12FB9" w14:textId="068033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167A6E1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29B0C" w14:textId="4AAB1E8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-TAOUY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30D19" w14:textId="258EC6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32716B7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E6BDA" w14:textId="70E13C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Z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C81ED" w14:textId="423DE2E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LI</w:t>
            </w:r>
          </w:p>
        </w:tc>
      </w:tr>
      <w:tr w:rsidR="00346CE3" w:rsidRPr="00346CE3" w14:paraId="63B04F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58722" w14:textId="45FB7B0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J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DEC55" w14:textId="5EAE97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LAE</w:t>
            </w:r>
          </w:p>
        </w:tc>
      </w:tr>
      <w:tr w:rsidR="00346CE3" w:rsidRPr="00346CE3" w14:paraId="4C6170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73F2" w14:textId="3E3964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LK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1F7F0" w14:textId="6CD2733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18C88E6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F694A" w14:textId="412F2E9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726CF" w14:textId="6A98BE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MOUGHIT</w:t>
            </w:r>
          </w:p>
        </w:tc>
      </w:tr>
      <w:tr w:rsidR="00346CE3" w:rsidRPr="00346CE3" w14:paraId="6B9A49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B7F32" w14:textId="695248D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RBOU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B9E73" w14:textId="3B1693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AB</w:t>
            </w:r>
          </w:p>
        </w:tc>
      </w:tr>
      <w:tr w:rsidR="00346CE3" w:rsidRPr="00346CE3" w14:paraId="5E14CE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083F2" w14:textId="4D74E7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LIF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29AAE" w14:textId="2C9AC0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RA</w:t>
            </w:r>
          </w:p>
        </w:tc>
      </w:tr>
      <w:tr w:rsidR="00346CE3" w:rsidRPr="00346CE3" w14:paraId="22DEC2D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0375" w14:textId="730E04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U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784CE" w14:textId="131A72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 AMINE</w:t>
            </w:r>
          </w:p>
        </w:tc>
      </w:tr>
      <w:tr w:rsidR="00346CE3" w:rsidRPr="00346CE3" w14:paraId="3A417F0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6143D" w14:textId="74E6DC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ZAYN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4957" w14:textId="4D3D35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61BDA30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1E828" w14:textId="36931A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EL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43979" w14:textId="073CBB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5A4B6A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36B94" w14:textId="355776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2DD2A" w14:textId="6E6373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E</w:t>
            </w:r>
          </w:p>
        </w:tc>
      </w:tr>
      <w:tr w:rsidR="00346CE3" w:rsidRPr="00346CE3" w14:paraId="4A10EF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8ED5A" w14:textId="24EC6D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H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5B15" w14:textId="0976D6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LAM</w:t>
            </w:r>
          </w:p>
        </w:tc>
      </w:tr>
      <w:tr w:rsidR="00346CE3" w:rsidRPr="00346CE3" w14:paraId="607FD0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A584B" w14:textId="6408CC9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I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9E9EC" w14:textId="2BC7AFA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485B32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A7961" w14:textId="68A458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F5275" w14:textId="633CDD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SSAL</w:t>
            </w:r>
          </w:p>
        </w:tc>
      </w:tr>
      <w:tr w:rsidR="00346CE3" w:rsidRPr="00346CE3" w14:paraId="3C2C2A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272C6" w14:textId="521941F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OUKHSSAY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14C8" w14:textId="09FC6D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4EDBA3E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4757D" w14:textId="26899D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U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E05F" w14:textId="7551E8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ERA</w:t>
            </w:r>
          </w:p>
        </w:tc>
      </w:tr>
      <w:tr w:rsidR="00346CE3" w:rsidRPr="00346CE3" w14:paraId="5C9FC08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DDD0" w14:textId="24A63FA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D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948EF" w14:textId="0BF633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7DDB57E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9F4B9" w14:textId="529C1A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MOU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5CCF" w14:textId="17D32A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ZEDDINE</w:t>
            </w:r>
          </w:p>
        </w:tc>
      </w:tr>
      <w:tr w:rsidR="00346CE3" w:rsidRPr="00346CE3" w14:paraId="269F256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8FA0F" w14:textId="475D5E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QOUQA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DFF12" w14:textId="1FFFF5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RDA</w:t>
            </w:r>
          </w:p>
        </w:tc>
      </w:tr>
      <w:tr w:rsidR="00346CE3" w:rsidRPr="00346CE3" w14:paraId="569A458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B1F1C" w14:textId="45891F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Y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55994" w14:textId="3E4316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SA</w:t>
            </w:r>
          </w:p>
        </w:tc>
      </w:tr>
      <w:tr w:rsidR="00346CE3" w:rsidRPr="00346CE3" w14:paraId="3F7AA4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A1FCF" w14:textId="1DEC6FB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HM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34B40" w14:textId="7316647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1B0024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C0876" w14:textId="03F397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ABO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6F36" w14:textId="49B6CB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RIMA</w:t>
            </w:r>
          </w:p>
        </w:tc>
      </w:tr>
      <w:tr w:rsidR="00346CE3" w:rsidRPr="00346CE3" w14:paraId="6705521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2662C" w14:textId="076A39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69315" w14:textId="5CFA59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URMA</w:t>
            </w:r>
          </w:p>
        </w:tc>
      </w:tr>
      <w:tr w:rsidR="00346CE3" w:rsidRPr="00346CE3" w14:paraId="2528C4C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FE71" w14:textId="6243F9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DIN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16D5" w14:textId="308AFE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4E75FF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26A4D" w14:textId="3706D3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BR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4DB8B" w14:textId="3856A80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10375B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E22B" w14:textId="1B6FB5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SS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94CE3" w14:textId="3513E1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TIFA</w:t>
            </w:r>
          </w:p>
        </w:tc>
      </w:tr>
      <w:tr w:rsidR="00346CE3" w:rsidRPr="00346CE3" w14:paraId="3D5EAD0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FA863" w14:textId="27CE67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OUTAOUK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BA465" w14:textId="5F8B9D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UAE</w:t>
            </w:r>
          </w:p>
        </w:tc>
      </w:tr>
      <w:tr w:rsidR="00346CE3" w:rsidRPr="00346CE3" w14:paraId="4F4F5B6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FD1EE" w14:textId="114A67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BIT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59E1C" w14:textId="7F387C8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JDA</w:t>
            </w:r>
          </w:p>
        </w:tc>
      </w:tr>
      <w:tr w:rsidR="00346CE3" w:rsidRPr="00346CE3" w14:paraId="2C3F30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195D2" w14:textId="7A32CE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MOUCH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5D40" w14:textId="31449C7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RRAHMANE </w:t>
            </w:r>
          </w:p>
        </w:tc>
      </w:tr>
      <w:tr w:rsidR="00346CE3" w:rsidRPr="00346CE3" w14:paraId="644BEBE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186B7" w14:textId="5F2B2C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AR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C809" w14:textId="405127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HAILA</w:t>
            </w:r>
          </w:p>
        </w:tc>
      </w:tr>
      <w:tr w:rsidR="00346CE3" w:rsidRPr="00346CE3" w14:paraId="47F6FA7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575F3" w14:textId="1B948E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 MBIR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C93D" w14:textId="705C2E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HAILA</w:t>
            </w:r>
          </w:p>
        </w:tc>
      </w:tr>
      <w:tr w:rsidR="00346CE3" w:rsidRPr="00346CE3" w14:paraId="395C937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376A" w14:textId="5F0E0D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EH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1C056" w14:textId="087004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SA</w:t>
            </w:r>
          </w:p>
        </w:tc>
      </w:tr>
      <w:tr w:rsidR="00346CE3" w:rsidRPr="00346CE3" w14:paraId="2524C1A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2D9A2" w14:textId="741E0A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ARROU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F0AC" w14:textId="6EB10F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64A1BD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56B2D" w14:textId="2191D1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Y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D5279" w14:textId="7EC713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WA</w:t>
            </w:r>
          </w:p>
        </w:tc>
      </w:tr>
      <w:tr w:rsidR="00346CE3" w:rsidRPr="00346CE3" w14:paraId="58EAB21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EE323" w14:textId="3DCEBE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H-CHARI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8C30" w14:textId="5E402A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LI</w:t>
            </w:r>
          </w:p>
        </w:tc>
      </w:tr>
      <w:tr w:rsidR="00346CE3" w:rsidRPr="00346CE3" w14:paraId="6551C80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E7C49" w14:textId="502264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B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2E040" w14:textId="2A0D13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170360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360AE" w14:textId="4E9881D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J-JAY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0A62A" w14:textId="59BFDC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</w:tr>
      <w:tr w:rsidR="00346CE3" w:rsidRPr="00346CE3" w14:paraId="52D750E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77D3" w14:textId="28C5B8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NOUA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3CB9D" w14:textId="786135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MAL</w:t>
            </w:r>
          </w:p>
        </w:tc>
      </w:tr>
      <w:tr w:rsidR="00346CE3" w:rsidRPr="00346CE3" w14:paraId="262329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918B" w14:textId="641304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UAMRANE-EL-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A581E" w14:textId="7568CD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53844D0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AF81A" w14:textId="4A3356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M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CBB90" w14:textId="47AB6B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</w:t>
            </w:r>
          </w:p>
        </w:tc>
      </w:tr>
      <w:tr w:rsidR="00346CE3" w:rsidRPr="00346CE3" w14:paraId="369729C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C6EA6" w14:textId="161CFC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D8D01" w14:textId="08A43D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7A456FD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A2C34" w14:textId="4E323D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IZA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A53A" w14:textId="16AD1E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LAE</w:t>
            </w:r>
          </w:p>
        </w:tc>
      </w:tr>
      <w:tr w:rsidR="00346CE3" w:rsidRPr="00346CE3" w14:paraId="7C661E5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A023" w14:textId="2A780F4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M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C437E" w14:textId="1EF661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HOUSSINE</w:t>
            </w:r>
          </w:p>
        </w:tc>
      </w:tr>
      <w:tr w:rsidR="00346CE3" w:rsidRPr="00346CE3" w14:paraId="3BED507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2E66" w14:textId="1A631C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INOU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9040D" w14:textId="1E0C60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A</w:t>
            </w:r>
          </w:p>
        </w:tc>
      </w:tr>
      <w:tr w:rsidR="00346CE3" w:rsidRPr="00346CE3" w14:paraId="7C68D3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0AA5" w14:textId="61E287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HBOU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1EA0" w14:textId="3437C1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4AD8B9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9EB0" w14:textId="70FA48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BIL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B9DB" w14:textId="7DACB1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5D9661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2DD12" w14:textId="3E0AA0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HAZ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7E484" w14:textId="2DA5243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6329CAB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20D1" w14:textId="3D2D42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JOU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8E159" w14:textId="70E949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</w:t>
            </w:r>
          </w:p>
        </w:tc>
      </w:tr>
      <w:tr w:rsidR="00346CE3" w:rsidRPr="00346CE3" w14:paraId="256D20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23E25" w14:textId="2E53D0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FARHOUN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6FAB7" w14:textId="69FEC0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MA</w:t>
            </w:r>
          </w:p>
        </w:tc>
      </w:tr>
      <w:tr w:rsidR="00346CE3" w:rsidRPr="00346CE3" w14:paraId="0A31AA7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8A5E1" w14:textId="3DC7E51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H 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09DC7" w14:textId="747E69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FIDA</w:t>
            </w:r>
          </w:p>
        </w:tc>
      </w:tr>
      <w:tr w:rsidR="00346CE3" w:rsidRPr="00346CE3" w14:paraId="6D59D8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67D64" w14:textId="5AC253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RR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2219" w14:textId="2F4EA3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YAE</w:t>
            </w:r>
          </w:p>
        </w:tc>
      </w:tr>
      <w:tr w:rsidR="00346CE3" w:rsidRPr="00346CE3" w14:paraId="7B03A2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2670F" w14:textId="0B92D07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H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880D7" w14:textId="21796C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RA</w:t>
            </w:r>
          </w:p>
        </w:tc>
      </w:tr>
      <w:tr w:rsidR="00346CE3" w:rsidRPr="00346CE3" w14:paraId="029E420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0601" w14:textId="407C76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UELALLA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37CB" w14:textId="5142E4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0805B96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29B6" w14:textId="025D99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7DC93" w14:textId="53C9B4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ITAM</w:t>
            </w:r>
          </w:p>
        </w:tc>
      </w:tr>
      <w:tr w:rsidR="00346CE3" w:rsidRPr="00346CE3" w14:paraId="5E541E0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7B7B" w14:textId="5D825B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F0E4B" w14:textId="125FB9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ITAM</w:t>
            </w:r>
          </w:p>
        </w:tc>
      </w:tr>
      <w:tr w:rsidR="00346CE3" w:rsidRPr="00346CE3" w14:paraId="0B42544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0B0A8" w14:textId="2E3C98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HOUSSAIN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0D21" w14:textId="3C25C4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17D0705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DE7F" w14:textId="4FA6F6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Z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F522D" w14:textId="263F5D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INA</w:t>
            </w:r>
          </w:p>
        </w:tc>
      </w:tr>
      <w:tr w:rsidR="00346CE3" w:rsidRPr="00346CE3" w14:paraId="36DBDC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2E4AB" w14:textId="2ADB4E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KI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B41E5" w14:textId="74429F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RAZEK </w:t>
            </w:r>
          </w:p>
        </w:tc>
      </w:tr>
      <w:tr w:rsidR="00346CE3" w:rsidRPr="00346CE3" w14:paraId="5E7BE6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4C8B4" w14:textId="52F0AB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HARDA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460A1" w14:textId="219BCF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F DINE</w:t>
            </w:r>
          </w:p>
        </w:tc>
      </w:tr>
      <w:tr w:rsidR="00346CE3" w:rsidRPr="00346CE3" w14:paraId="56E6FE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40603" w14:textId="2C595B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B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83C6" w14:textId="264B09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 AMINE</w:t>
            </w:r>
          </w:p>
        </w:tc>
      </w:tr>
      <w:tr w:rsidR="00346CE3" w:rsidRPr="00346CE3" w14:paraId="6598B2B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C96D6" w14:textId="2767D1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L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38A2D" w14:textId="3492EE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0F5F0A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C220B" w14:textId="30AF1C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2CF7F" w14:textId="1B5E3C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-ALI</w:t>
            </w:r>
          </w:p>
        </w:tc>
      </w:tr>
      <w:tr w:rsidR="00346CE3" w:rsidRPr="00346CE3" w14:paraId="15D9277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97EFC" w14:textId="093531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ZZ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70CD" w14:textId="5CE330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EZZAHRA</w:t>
            </w:r>
          </w:p>
        </w:tc>
      </w:tr>
      <w:tr w:rsidR="00346CE3" w:rsidRPr="00346CE3" w14:paraId="4A71DE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CB708" w14:textId="2A9825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D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698D4" w14:textId="21FE8E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WFIQ</w:t>
            </w:r>
          </w:p>
        </w:tc>
      </w:tr>
      <w:tr w:rsidR="00346CE3" w:rsidRPr="00346CE3" w14:paraId="6876CAC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473EA" w14:textId="6B02BE4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M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8890" w14:textId="440C1A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</w:tr>
      <w:tr w:rsidR="00346CE3" w:rsidRPr="00346CE3" w14:paraId="18A3438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D7B80" w14:textId="7C6AED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T CHAR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9D1E" w14:textId="399799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2F5E8A9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2F573" w14:textId="069803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AM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F2155" w14:textId="2BB0F0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ASSE</w:t>
            </w:r>
          </w:p>
        </w:tc>
      </w:tr>
      <w:tr w:rsidR="00346CE3" w:rsidRPr="00346CE3" w14:paraId="74B7A57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71B4B" w14:textId="1A4B1B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Z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EE9AF" w14:textId="6BBAAA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5ACC423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4CE6" w14:textId="0FFC040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N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9F3D6" w14:textId="6B99A8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01CB1AE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614C5" w14:textId="37223D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-ABB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7B804" w14:textId="3FDC0DB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</w:t>
            </w:r>
          </w:p>
        </w:tc>
      </w:tr>
      <w:tr w:rsidR="00346CE3" w:rsidRPr="00346CE3" w14:paraId="7237001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6176" w14:textId="496ACC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ED465" w14:textId="51E8FB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SSAL</w:t>
            </w:r>
          </w:p>
        </w:tc>
      </w:tr>
      <w:tr w:rsidR="00346CE3" w:rsidRPr="00346CE3" w14:paraId="45F89D0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AF3DB" w14:textId="02CA359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9E450" w14:textId="693B12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OUA</w:t>
            </w:r>
          </w:p>
        </w:tc>
      </w:tr>
      <w:tr w:rsidR="00346CE3" w:rsidRPr="00346CE3" w14:paraId="47CC149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6983" w14:textId="15B796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M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5C179" w14:textId="09D543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INA</w:t>
            </w:r>
          </w:p>
        </w:tc>
      </w:tr>
      <w:tr w:rsidR="00346CE3" w:rsidRPr="00346CE3" w14:paraId="77FB8C4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F2305" w14:textId="7BD5673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TOVOARIMANAN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772B" w14:textId="46C9C9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MINIAINA FIDELE</w:t>
            </w:r>
          </w:p>
        </w:tc>
      </w:tr>
      <w:tr w:rsidR="00346CE3" w:rsidRPr="00346CE3" w14:paraId="0BA57BB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6475" w14:textId="406433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GR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80FE" w14:textId="15C8DF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BILA</w:t>
            </w:r>
          </w:p>
        </w:tc>
      </w:tr>
      <w:tr w:rsidR="00346CE3" w:rsidRPr="00346CE3" w14:paraId="00D0699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82DF7" w14:textId="7998C0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83AB2" w14:textId="148C26D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HAOUI</w:t>
            </w:r>
          </w:p>
        </w:tc>
      </w:tr>
      <w:tr w:rsidR="00346CE3" w:rsidRPr="00346CE3" w14:paraId="7F1BEAA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FEF7E" w14:textId="0DB561D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A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3979B" w14:textId="14672F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KRIM</w:t>
            </w:r>
          </w:p>
        </w:tc>
      </w:tr>
      <w:tr w:rsidR="00346CE3" w:rsidRPr="00346CE3" w14:paraId="43038AF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5DE3C" w14:textId="54C06C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BBAR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B8E6C" w14:textId="1D8A2A5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ZAHRA</w:t>
            </w:r>
          </w:p>
        </w:tc>
      </w:tr>
      <w:tr w:rsidR="00346CE3" w:rsidRPr="00346CE3" w14:paraId="064B38B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8103B" w14:textId="5729B0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ROUBA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39F18" w14:textId="52D885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1ADF27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B3B31" w14:textId="127DD6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OIRR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A8C90" w14:textId="1B707A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5D61F9B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AE6F0" w14:textId="5E2F5B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-GHAND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A8877" w14:textId="2F8176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1D8B67C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511E9" w14:textId="03785C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EZ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CE5DF" w14:textId="3EB81F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TIFA</w:t>
            </w:r>
          </w:p>
        </w:tc>
      </w:tr>
      <w:tr w:rsidR="00346CE3" w:rsidRPr="00346CE3" w14:paraId="4C9BF2B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8962F" w14:textId="6F59FA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BAI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64398" w14:textId="5EEAC7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6D378D7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C124E" w14:textId="7546A79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-GHAND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0569" w14:textId="1679FAE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7FED70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C20D3" w14:textId="439CA4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E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3F07B" w14:textId="19B086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BRAHIM</w:t>
            </w:r>
          </w:p>
        </w:tc>
      </w:tr>
      <w:tr w:rsidR="00346CE3" w:rsidRPr="00346CE3" w14:paraId="1988A06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1EC30" w14:textId="550111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MD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D9DD" w14:textId="392FEB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-ANAS</w:t>
            </w:r>
          </w:p>
        </w:tc>
      </w:tr>
      <w:tr w:rsidR="00346CE3" w:rsidRPr="00346CE3" w14:paraId="1683342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E0382" w14:textId="70AB6EC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CHGU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94A45" w14:textId="0A6836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A</w:t>
            </w:r>
          </w:p>
        </w:tc>
      </w:tr>
      <w:tr w:rsidR="00346CE3" w:rsidRPr="00346CE3" w14:paraId="5B14F42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56688" w14:textId="63C5AE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B547C" w14:textId="40900E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</w:t>
            </w:r>
          </w:p>
        </w:tc>
      </w:tr>
      <w:tr w:rsidR="00346CE3" w:rsidRPr="00346CE3" w14:paraId="0881A57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79DF0" w14:textId="00C50F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D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2E03F" w14:textId="49E0B6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SAM</w:t>
            </w:r>
          </w:p>
        </w:tc>
      </w:tr>
      <w:tr w:rsidR="00346CE3" w:rsidRPr="00346CE3" w14:paraId="5686F31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3C4B" w14:textId="31C678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N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3F692" w14:textId="25EAC9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AD</w:t>
            </w:r>
          </w:p>
        </w:tc>
      </w:tr>
      <w:tr w:rsidR="00346CE3" w:rsidRPr="00346CE3" w14:paraId="217599C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98298" w14:textId="5A93CF3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JJE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3B9A3" w14:textId="28D6CF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MA</w:t>
            </w:r>
          </w:p>
        </w:tc>
      </w:tr>
      <w:tr w:rsidR="00346CE3" w:rsidRPr="00346CE3" w14:paraId="4B45F85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236B" w14:textId="19F1F8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KH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8076" w14:textId="0EC0808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OUANE</w:t>
            </w:r>
          </w:p>
        </w:tc>
      </w:tr>
      <w:tr w:rsidR="00346CE3" w:rsidRPr="00346CE3" w14:paraId="5F8B82E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6359E" w14:textId="0789759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GH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D7D3" w14:textId="13C728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5F1A50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AD708" w14:textId="41AC5C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ZOUZ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7F6F8" w14:textId="3DAEF3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H EDDINE</w:t>
            </w:r>
          </w:p>
        </w:tc>
      </w:tr>
      <w:tr w:rsidR="00346CE3" w:rsidRPr="00346CE3" w14:paraId="2FD6ED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7E05" w14:textId="175049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NA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04655" w14:textId="7EADD3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MAN</w:t>
            </w:r>
          </w:p>
        </w:tc>
      </w:tr>
      <w:tr w:rsidR="00346CE3" w:rsidRPr="00346CE3" w14:paraId="4302A4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EE0BC" w14:textId="511E8F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M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07559" w14:textId="6D6CF4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E</w:t>
            </w:r>
          </w:p>
        </w:tc>
      </w:tr>
      <w:tr w:rsidR="00346CE3" w:rsidRPr="00346CE3" w14:paraId="190A8E2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F8D28" w14:textId="1B2EAA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HOLF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72B73" w14:textId="1CBDCD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ISSAM</w:t>
            </w:r>
          </w:p>
        </w:tc>
      </w:tr>
      <w:tr w:rsidR="00346CE3" w:rsidRPr="00346CE3" w14:paraId="5ACB7AA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456A" w14:textId="4302F9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NAOU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CD105" w14:textId="7BF695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A</w:t>
            </w:r>
          </w:p>
        </w:tc>
      </w:tr>
      <w:tr w:rsidR="00346CE3" w:rsidRPr="00346CE3" w14:paraId="6A1FFC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DC165" w14:textId="79D618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LGHA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12046" w14:textId="0301D2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4F6B95F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43AD0" w14:textId="00E268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12D81" w14:textId="38FDDF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214B08B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FD7D" w14:textId="21CAC5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L-RHA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0946E" w14:textId="7F4229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MA</w:t>
            </w:r>
          </w:p>
        </w:tc>
      </w:tr>
      <w:tr w:rsidR="00346CE3" w:rsidRPr="00346CE3" w14:paraId="18CC76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A3CA1" w14:textId="3500A2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AS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D8C2" w14:textId="3EE6E2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 AMINE</w:t>
            </w:r>
          </w:p>
        </w:tc>
      </w:tr>
      <w:tr w:rsidR="00346CE3" w:rsidRPr="00346CE3" w14:paraId="1624FA3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09ED" w14:textId="70396FA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GH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CD1E" w14:textId="68ACFC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HIYA</w:t>
            </w:r>
          </w:p>
        </w:tc>
      </w:tr>
      <w:tr w:rsidR="00346CE3" w:rsidRPr="00346CE3" w14:paraId="26C793A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F4B93" w14:textId="1C4777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FIQ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30019" w14:textId="7F7368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3B31AA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3075" w14:textId="781765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NOU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E5D3" w14:textId="2FFA16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7C802C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3789" w14:textId="084FF7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B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38C09" w14:textId="6C7D72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216FF6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74426" w14:textId="45A41B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E3B26" w14:textId="08C76D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KAINA</w:t>
            </w:r>
          </w:p>
        </w:tc>
      </w:tr>
      <w:tr w:rsidR="00346CE3" w:rsidRPr="00346CE3" w14:paraId="0F2F2D4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B84FC" w14:textId="244B75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JEGH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995A7" w14:textId="143592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25C9337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85E73" w14:textId="78726FB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ULEFLOUSS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25F7" w14:textId="3E6111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RIAM </w:t>
            </w:r>
          </w:p>
        </w:tc>
      </w:tr>
      <w:tr w:rsidR="00346CE3" w:rsidRPr="00346CE3" w14:paraId="48EA6B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77787" w14:textId="662793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F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14B17" w14:textId="0AF434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WTAR</w:t>
            </w:r>
          </w:p>
        </w:tc>
      </w:tr>
      <w:tr w:rsidR="00346CE3" w:rsidRPr="00346CE3" w14:paraId="0AD49C9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9A651" w14:textId="7E1A79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RADD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E4E09" w14:textId="2C46FC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FIANE</w:t>
            </w:r>
          </w:p>
        </w:tc>
      </w:tr>
      <w:tr w:rsidR="00346CE3" w:rsidRPr="00346CE3" w14:paraId="43073DD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82739" w14:textId="3E2097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SSIL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56B6F" w14:textId="44AF1DA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FII</w:t>
            </w:r>
          </w:p>
        </w:tc>
      </w:tr>
      <w:tr w:rsidR="00346CE3" w:rsidRPr="00346CE3" w14:paraId="769A54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D3E80" w14:textId="4F0F24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KHAMM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679A" w14:textId="2804B4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09BD92F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B0B6" w14:textId="4DFEC8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D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A0278" w14:textId="51F87F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H</w:t>
            </w:r>
          </w:p>
        </w:tc>
      </w:tr>
      <w:tr w:rsidR="00346CE3" w:rsidRPr="00346CE3" w14:paraId="266F7A4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B80EB" w14:textId="5514BCC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D8EE3" w14:textId="583B29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355A815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9BAA" w14:textId="13EE09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Q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78B5F" w14:textId="439426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RAF</w:t>
            </w:r>
          </w:p>
        </w:tc>
      </w:tr>
      <w:tr w:rsidR="00346CE3" w:rsidRPr="00346CE3" w14:paraId="0636D05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0F1E5" w14:textId="171695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N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D1BB" w14:textId="2813D7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HLAL</w:t>
            </w:r>
          </w:p>
        </w:tc>
      </w:tr>
      <w:tr w:rsidR="00346CE3" w:rsidRPr="00346CE3" w14:paraId="72BAF5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9364" w14:textId="09B066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CEM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75D15" w14:textId="6B205A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HIZLANE</w:t>
            </w:r>
          </w:p>
        </w:tc>
      </w:tr>
      <w:tr w:rsidR="00346CE3" w:rsidRPr="00346CE3" w14:paraId="7DE588F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06802" w14:textId="5A8E86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SELHAM EL IDRISS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2C5A7" w14:textId="4AB166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SSAMAD </w:t>
            </w:r>
          </w:p>
        </w:tc>
      </w:tr>
      <w:tr w:rsidR="00346CE3" w:rsidRPr="00346CE3" w14:paraId="3ACCF2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4116B" w14:textId="1EB65B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CH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D1DCC" w14:textId="12450CF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76FE85A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F0437" w14:textId="1F307A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LIL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A047" w14:textId="15FB07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9745E9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A4AE9" w14:textId="2CBE7D2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R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8E35" w14:textId="5A296A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5B426A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CBAA" w14:textId="42B7ED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ISS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7DA66" w14:textId="32C361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A</w:t>
            </w:r>
          </w:p>
        </w:tc>
      </w:tr>
      <w:tr w:rsidR="00346CE3" w:rsidRPr="00346CE3" w14:paraId="064F80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2F065" w14:textId="2A1258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D0FB0" w14:textId="55F236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640C7CA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FABC0" w14:textId="5BBE2A9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BDOU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BC30" w14:textId="0542DC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D</w:t>
            </w:r>
          </w:p>
        </w:tc>
      </w:tr>
      <w:tr w:rsidR="00346CE3" w:rsidRPr="00346CE3" w14:paraId="7C6C90F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77015" w14:textId="02EF85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 DIN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3A5CD" w14:textId="05AC5C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E</w:t>
            </w:r>
          </w:p>
        </w:tc>
      </w:tr>
      <w:tr w:rsidR="00346CE3" w:rsidRPr="00346CE3" w14:paraId="4C5C9AE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18E45" w14:textId="0C8908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FKOU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BDEBC" w14:textId="7AAAD4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48C0E1A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F6A22" w14:textId="10A693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H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76881" w14:textId="14F630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MANE</w:t>
            </w:r>
          </w:p>
        </w:tc>
      </w:tr>
      <w:tr w:rsidR="00346CE3" w:rsidRPr="00346CE3" w14:paraId="2A46A4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D6D68" w14:textId="2EBD7C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AND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AE8EC" w14:textId="417AB7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7F20DE7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3BD09" w14:textId="744258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7F8CE" w14:textId="0DA3AA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A</w:t>
            </w:r>
          </w:p>
        </w:tc>
      </w:tr>
      <w:tr w:rsidR="00346CE3" w:rsidRPr="00346CE3" w14:paraId="6E4EDC0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36BA" w14:textId="6215C7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739BD" w14:textId="7D2DFF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LID</w:t>
            </w:r>
          </w:p>
        </w:tc>
      </w:tr>
      <w:tr w:rsidR="00346CE3" w:rsidRPr="00346CE3" w14:paraId="09A3A4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BE69C" w14:textId="1CA2AA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AE86D" w14:textId="744948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1DF519D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DE826" w14:textId="44E9AB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AB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FF48A" w14:textId="43C11A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AM</w:t>
            </w:r>
          </w:p>
        </w:tc>
      </w:tr>
      <w:tr w:rsidR="00346CE3" w:rsidRPr="00346CE3" w14:paraId="4268CE6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D206D" w14:textId="32500F6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CED6" w14:textId="7008D0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373DFE2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2CCB0" w14:textId="65F31EE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AK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472A" w14:textId="506851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YNA</w:t>
            </w:r>
          </w:p>
        </w:tc>
      </w:tr>
      <w:tr w:rsidR="00346CE3" w:rsidRPr="00346CE3" w14:paraId="4A9C5A3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2870" w14:textId="63856F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LHAJ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48F3" w14:textId="6873E7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702DE7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D8B7A" w14:textId="703D9E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OBARK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CBA90" w14:textId="56CE4D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YL</w:t>
            </w:r>
          </w:p>
        </w:tc>
      </w:tr>
      <w:tr w:rsidR="00346CE3" w:rsidRPr="00346CE3" w14:paraId="3EC6F2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53BE" w14:textId="1D1EF9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HAD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A7212" w14:textId="20DA86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6FB238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E5FC3" w14:textId="1975DB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HALI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AFD4" w14:textId="7BA867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A</w:t>
            </w:r>
          </w:p>
        </w:tc>
      </w:tr>
      <w:tr w:rsidR="00346CE3" w:rsidRPr="00346CE3" w14:paraId="468EDF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E456" w14:textId="604F8C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ECHGUE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F6EEA" w14:textId="559CDE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ADIA </w:t>
            </w:r>
          </w:p>
        </w:tc>
      </w:tr>
      <w:tr w:rsidR="00346CE3" w:rsidRPr="00346CE3" w14:paraId="1039939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85938" w14:textId="470F67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B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39C8D" w14:textId="0A1411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HOUCEIN </w:t>
            </w:r>
          </w:p>
        </w:tc>
      </w:tr>
      <w:tr w:rsidR="00346CE3" w:rsidRPr="00346CE3" w14:paraId="4A808A3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F841D" w14:textId="49957B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BFCDE" w14:textId="717FD7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236E30A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266D2" w14:textId="438062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QNOU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F6B24" w14:textId="686EE6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OUANE</w:t>
            </w:r>
          </w:p>
        </w:tc>
      </w:tr>
      <w:tr w:rsidR="00346CE3" w:rsidRPr="00346CE3" w14:paraId="73EABBE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D31B6" w14:textId="21D7E5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MR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F20E" w14:textId="2487BD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</w:t>
            </w:r>
          </w:p>
        </w:tc>
      </w:tr>
      <w:tr w:rsidR="00346CE3" w:rsidRPr="00346CE3" w14:paraId="1B406AA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9ACE" w14:textId="045B5B8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YAL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9240" w14:textId="4B9A48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OHRA</w:t>
            </w:r>
          </w:p>
        </w:tc>
      </w:tr>
      <w:tr w:rsidR="00346CE3" w:rsidRPr="00346CE3" w14:paraId="7445FEA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6F5A" w14:textId="58FA0C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OUS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196E0" w14:textId="1D0260F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EHDI</w:t>
            </w:r>
          </w:p>
        </w:tc>
      </w:tr>
      <w:tr w:rsidR="00346CE3" w:rsidRPr="00346CE3" w14:paraId="35545BA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6CFAA" w14:textId="305D6A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UH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990CB" w14:textId="099745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E</w:t>
            </w:r>
          </w:p>
        </w:tc>
      </w:tr>
      <w:tr w:rsidR="00346CE3" w:rsidRPr="00346CE3" w14:paraId="52E52AC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D7123" w14:textId="404B2A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A002A" w14:textId="55C7F1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DA</w:t>
            </w:r>
          </w:p>
        </w:tc>
      </w:tr>
      <w:tr w:rsidR="00346CE3" w:rsidRPr="00346CE3" w14:paraId="68B4B7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78650" w14:textId="1BBC23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8795E" w14:textId="158E47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7EA2A9D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0BE15" w14:textId="7696BB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BEL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923E3" w14:textId="241E23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12F6EDA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3F93" w14:textId="0BBC4C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BBAG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5B328" w14:textId="2040C4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18BEA7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9187C" w14:textId="0C0478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KK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1295" w14:textId="519F8A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INA</w:t>
            </w:r>
          </w:p>
        </w:tc>
      </w:tr>
      <w:tr w:rsidR="00346CE3" w:rsidRPr="00346CE3" w14:paraId="3042660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093BC" w14:textId="1FED76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CHI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6F16" w14:textId="112F35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RA</w:t>
            </w:r>
          </w:p>
        </w:tc>
      </w:tr>
      <w:tr w:rsidR="00346CE3" w:rsidRPr="00346CE3" w14:paraId="0D9C5D0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D582" w14:textId="1FA9EB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HAOUA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BDA8D" w14:textId="0A1D61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YOUNESS </w:t>
            </w:r>
          </w:p>
        </w:tc>
      </w:tr>
      <w:tr w:rsidR="00346CE3" w:rsidRPr="00346CE3" w14:paraId="2EAD889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93DCA" w14:textId="68F23D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HD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45854" w14:textId="352CAB8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88D7E7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D4532" w14:textId="17AB3D9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4682D" w14:textId="18F132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WAD</w:t>
            </w:r>
          </w:p>
        </w:tc>
      </w:tr>
      <w:tr w:rsidR="00346CE3" w:rsidRPr="00346CE3" w14:paraId="6019EE3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92EDC" w14:textId="0187E3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79E8B" w14:textId="341158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52B95A1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3DABD" w14:textId="182E40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SEGU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B780D" w14:textId="3D49F9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1F50D60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14C17" w14:textId="47BACD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EDD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0E93F" w14:textId="41A3B3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ND</w:t>
            </w:r>
          </w:p>
        </w:tc>
      </w:tr>
      <w:tr w:rsidR="00346CE3" w:rsidRPr="00346CE3" w14:paraId="1119C4D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F9099" w14:textId="756EFD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KR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376A" w14:textId="17ED4C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ZHA</w:t>
            </w:r>
          </w:p>
        </w:tc>
      </w:tr>
      <w:tr w:rsidR="00346CE3" w:rsidRPr="00346CE3" w14:paraId="4D3526B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10BCD" w14:textId="5D89A2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E8AF1" w14:textId="7A89A2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MEN</w:t>
            </w:r>
          </w:p>
        </w:tc>
      </w:tr>
      <w:tr w:rsidR="00346CE3" w:rsidRPr="00346CE3" w14:paraId="3C889EA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B8BFC" w14:textId="61401C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EBB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5F0EE" w14:textId="7604F8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YNA</w:t>
            </w:r>
          </w:p>
        </w:tc>
      </w:tr>
      <w:tr w:rsidR="00346CE3" w:rsidRPr="00346CE3" w14:paraId="50055E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B0505" w14:textId="04BCB5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DD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6BEE" w14:textId="6412A7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ID</w:t>
            </w:r>
          </w:p>
        </w:tc>
      </w:tr>
      <w:tr w:rsidR="00346CE3" w:rsidRPr="00346CE3" w14:paraId="3D3F473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75AEB" w14:textId="347CAA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K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7E455" w14:textId="7F301E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YMA</w:t>
            </w:r>
          </w:p>
        </w:tc>
      </w:tr>
      <w:tr w:rsidR="00346CE3" w:rsidRPr="00346CE3" w14:paraId="0E25911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B63D1" w14:textId="28D9A8E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1F2B" w14:textId="24BF72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R</w:t>
            </w:r>
          </w:p>
        </w:tc>
      </w:tr>
      <w:tr w:rsidR="00346CE3" w:rsidRPr="00346CE3" w14:paraId="5AE62B0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BB203" w14:textId="2F5B2A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FFB2" w14:textId="482E79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HOUAIB </w:t>
            </w:r>
          </w:p>
        </w:tc>
      </w:tr>
      <w:tr w:rsidR="00346CE3" w:rsidRPr="00346CE3" w14:paraId="706217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88F3" w14:textId="29F9E6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CHA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EA5F9" w14:textId="41EB809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07ACC8E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EB64" w14:textId="380FDD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R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657A3" w14:textId="0C70D92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28951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3037" w14:textId="5D98DF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M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D649B" w14:textId="4198DE8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716A47B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1D225" w14:textId="4CD528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NAF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7B367" w14:textId="065AEA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ZAHRA</w:t>
            </w:r>
          </w:p>
        </w:tc>
      </w:tr>
      <w:tr w:rsidR="00346CE3" w:rsidRPr="00346CE3" w14:paraId="625EA5C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E1465" w14:textId="1E443D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CHI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2328" w14:textId="2D6F09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HSSANE</w:t>
            </w:r>
          </w:p>
        </w:tc>
      </w:tr>
      <w:tr w:rsidR="00346CE3" w:rsidRPr="00346CE3" w14:paraId="7803C0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A7AAA" w14:textId="7AA81E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U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AE84" w14:textId="7E5603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1FAAD89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ABFFE" w14:textId="6B2222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KZIB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45343" w14:textId="4CAFEB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MAL</w:t>
            </w:r>
          </w:p>
        </w:tc>
      </w:tr>
      <w:tr w:rsidR="00346CE3" w:rsidRPr="00346CE3" w14:paraId="41F2EAC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46CAD" w14:textId="1FB682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ARRABO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15CA" w14:textId="156E04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MAN</w:t>
            </w:r>
          </w:p>
        </w:tc>
      </w:tr>
      <w:tr w:rsidR="00346CE3" w:rsidRPr="00346CE3" w14:paraId="20AAE1C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D300" w14:textId="4BFA40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H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C6066" w14:textId="622991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00C3B87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45606" w14:textId="1D8575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EMAM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1000" w14:textId="32785C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OUAD </w:t>
            </w:r>
          </w:p>
        </w:tc>
      </w:tr>
      <w:tr w:rsidR="00346CE3" w:rsidRPr="00346CE3" w14:paraId="26927BA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7F5B5" w14:textId="60DAD8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DG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A0A1B" w14:textId="4B1C8E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AD</w:t>
            </w:r>
          </w:p>
        </w:tc>
      </w:tr>
      <w:tr w:rsidR="00346CE3" w:rsidRPr="00346CE3" w14:paraId="1723716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ED1AB" w14:textId="7C09E5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ROU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6DB4" w14:textId="45BCEE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OUHAIR</w:t>
            </w:r>
          </w:p>
        </w:tc>
      </w:tr>
      <w:tr w:rsidR="00346CE3" w:rsidRPr="00346CE3" w14:paraId="529F0EB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23C2F" w14:textId="3B03E52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BA0A7" w14:textId="4F9342A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ILAH</w:t>
            </w:r>
          </w:p>
        </w:tc>
      </w:tr>
      <w:tr w:rsidR="00346CE3" w:rsidRPr="00346CE3" w14:paraId="217754A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57454" w14:textId="665BBC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H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C842B" w14:textId="0DD8D9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22B4524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DEF0" w14:textId="5542B9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B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8D95" w14:textId="1DFD8C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6446868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AD75" w14:textId="4A3BB3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C53C6" w14:textId="3D1E00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UNIA</w:t>
            </w:r>
          </w:p>
        </w:tc>
      </w:tr>
      <w:tr w:rsidR="00346CE3" w:rsidRPr="00346CE3" w14:paraId="12DFBC0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4D533" w14:textId="71EAE7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TKH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3B050" w14:textId="36819E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</w:t>
            </w:r>
          </w:p>
        </w:tc>
      </w:tr>
      <w:tr w:rsidR="00346CE3" w:rsidRPr="00346CE3" w14:paraId="563171F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D9BCF" w14:textId="77861D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1550" w14:textId="6E6CE1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</w:t>
            </w:r>
          </w:p>
        </w:tc>
      </w:tr>
      <w:tr w:rsidR="00346CE3" w:rsidRPr="00346CE3" w14:paraId="4DA94B1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E94CF" w14:textId="70D919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OUSS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F8EE1" w14:textId="1524B6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RIQ</w:t>
            </w:r>
          </w:p>
        </w:tc>
      </w:tr>
      <w:tr w:rsidR="00346CE3" w:rsidRPr="00346CE3" w14:paraId="19F58B7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AD36" w14:textId="3BD230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MOUDEN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BD41F" w14:textId="223901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5E3631E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53FA1" w14:textId="2B89FC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LACHH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020C" w14:textId="6BF78B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YAM</w:t>
            </w:r>
          </w:p>
        </w:tc>
      </w:tr>
      <w:tr w:rsidR="00346CE3" w:rsidRPr="00346CE3" w14:paraId="603457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4E61F" w14:textId="408BCA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AL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1B7E" w14:textId="0A9F8E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0F25761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5734C" w14:textId="4B11A7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ZD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50B0C" w14:textId="142318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7D813E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588C" w14:textId="2E236D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I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4BBB0" w14:textId="61DD86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4A4238D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6873C" w14:textId="4D752A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DAHB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F537" w14:textId="571E56F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JWA</w:t>
            </w:r>
          </w:p>
        </w:tc>
      </w:tr>
      <w:tr w:rsidR="00346CE3" w:rsidRPr="00346CE3" w14:paraId="3A3B8E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A6ABD" w14:textId="58E4C7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D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DB311" w14:textId="546FAC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176F009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E4AC8" w14:textId="4988B9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L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7A058" w14:textId="1B791F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37AB751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6C301" w14:textId="7ACFEE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UKHAY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3B38A" w14:textId="1542AE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A</w:t>
            </w:r>
          </w:p>
        </w:tc>
      </w:tr>
      <w:tr w:rsidR="00346CE3" w:rsidRPr="00346CE3" w14:paraId="059C788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904BF" w14:textId="3E023E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RF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7EF1A" w14:textId="64DB28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MANE</w:t>
            </w:r>
          </w:p>
        </w:tc>
      </w:tr>
      <w:tr w:rsidR="00346CE3" w:rsidRPr="00346CE3" w14:paraId="5424594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7F8AE" w14:textId="292194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gramStart"/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.REDYDY</w:t>
            </w:r>
            <w:proofErr w:type="gramEnd"/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C02CE" w14:textId="302763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HIM</w:t>
            </w:r>
          </w:p>
        </w:tc>
      </w:tr>
      <w:tr w:rsidR="00346CE3" w:rsidRPr="00346CE3" w14:paraId="37036C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B45D" w14:textId="7AF8D4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116C6" w14:textId="47B2AA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RA</w:t>
            </w:r>
          </w:p>
        </w:tc>
      </w:tr>
      <w:tr w:rsidR="00346CE3" w:rsidRPr="00346CE3" w14:paraId="73F556C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C56D9" w14:textId="169482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C91E3" w14:textId="01508B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602325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EFBAB" w14:textId="2F4C37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98DD6" w14:textId="39BF83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YMA</w:t>
            </w:r>
          </w:p>
        </w:tc>
      </w:tr>
      <w:tr w:rsidR="00346CE3" w:rsidRPr="00346CE3" w14:paraId="0651AD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0179A" w14:textId="25BFFD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HOU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64F01" w14:textId="1B4F244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LID</w:t>
            </w:r>
          </w:p>
        </w:tc>
      </w:tr>
      <w:tr w:rsidR="00346CE3" w:rsidRPr="00346CE3" w14:paraId="06C46D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6C9E" w14:textId="51EED8F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AMGHALT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2B05B" w14:textId="5FEF45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OUBAKER </w:t>
            </w:r>
          </w:p>
        </w:tc>
      </w:tr>
      <w:tr w:rsidR="00346CE3" w:rsidRPr="00346CE3" w14:paraId="0DBF3D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6A452" w14:textId="7AED6D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NNAOU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AC0B1" w14:textId="29D760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14D235D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7A420" w14:textId="7D48AF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Y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6226" w14:textId="35FF30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77138B9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7E0AD" w14:textId="1C7C76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ND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44CF" w14:textId="0BEB96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IM</w:t>
            </w:r>
          </w:p>
        </w:tc>
      </w:tr>
      <w:tr w:rsidR="00346CE3" w:rsidRPr="00346CE3" w14:paraId="572CC69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0251C" w14:textId="3793932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ENT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C6EA1" w14:textId="634880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BA</w:t>
            </w:r>
          </w:p>
        </w:tc>
      </w:tr>
      <w:tr w:rsidR="00346CE3" w:rsidRPr="00346CE3" w14:paraId="7E010C4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B8038" w14:textId="153E02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HH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2DDB9" w14:textId="0BF330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İMA</w:t>
            </w:r>
          </w:p>
        </w:tc>
      </w:tr>
      <w:tr w:rsidR="00346CE3" w:rsidRPr="00346CE3" w14:paraId="2041F42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B6D3" w14:textId="4E5B1F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R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F6FD4" w14:textId="30CE4A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7E28C32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4C39" w14:textId="77F9F9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F36E" w14:textId="3B9415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SSAN</w:t>
            </w:r>
          </w:p>
        </w:tc>
      </w:tr>
      <w:tr w:rsidR="00346CE3" w:rsidRPr="00346CE3" w14:paraId="6759254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3F400" w14:textId="6E9CC9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AACB" w14:textId="70DF5D9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CHIM</w:t>
            </w:r>
          </w:p>
        </w:tc>
      </w:tr>
      <w:tr w:rsidR="00346CE3" w:rsidRPr="00346CE3" w14:paraId="4B85A1D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723F3" w14:textId="53CBDC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H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B0C59" w14:textId="0A2AEB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RAF</w:t>
            </w:r>
          </w:p>
        </w:tc>
      </w:tr>
      <w:tr w:rsidR="00346CE3" w:rsidRPr="00346CE3" w14:paraId="76B5E30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E0048" w14:textId="7413E8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-ALOUAN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A1D3" w14:textId="3AFE154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OUD</w:t>
            </w:r>
          </w:p>
        </w:tc>
      </w:tr>
      <w:tr w:rsidR="00346CE3" w:rsidRPr="00346CE3" w14:paraId="630A652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49443" w14:textId="739C3B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OUSSAOUI EL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891B4" w14:textId="3F995E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E</w:t>
            </w:r>
          </w:p>
        </w:tc>
      </w:tr>
      <w:tr w:rsidR="00346CE3" w:rsidRPr="00346CE3" w14:paraId="4793BB8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877CB" w14:textId="48CF43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JAH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77AC" w14:textId="34E232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726D86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F07A9" w14:textId="7F9EED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5A666" w14:textId="76FADB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073A81D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40E01" w14:textId="06A3A1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IZ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2496" w14:textId="044433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LIMA</w:t>
            </w:r>
          </w:p>
        </w:tc>
      </w:tr>
      <w:tr w:rsidR="00346CE3" w:rsidRPr="00346CE3" w14:paraId="65839C1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2AAA7" w14:textId="1A8ACF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 HN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9BB50" w14:textId="5E1B66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ISSAME</w:t>
            </w:r>
          </w:p>
        </w:tc>
      </w:tr>
      <w:tr w:rsidR="00346CE3" w:rsidRPr="00346CE3" w14:paraId="056ABF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808C2" w14:textId="6656E0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ZZOU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4AB42" w14:textId="37C6053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4445359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36163" w14:textId="53F304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T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BFA10" w14:textId="170BD3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RIM</w:t>
            </w:r>
          </w:p>
        </w:tc>
      </w:tr>
      <w:tr w:rsidR="00346CE3" w:rsidRPr="00346CE3" w14:paraId="1F52D71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6C757" w14:textId="7AA79A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UBB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A1F63" w14:textId="73C290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BIL</w:t>
            </w:r>
          </w:p>
        </w:tc>
      </w:tr>
      <w:tr w:rsidR="00346CE3" w:rsidRPr="00346CE3" w14:paraId="43FAFE9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20A5C" w14:textId="2A8AA6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YAZ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43B11" w14:textId="610260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65C938F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2481" w14:textId="3BF18E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L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31212" w14:textId="265A9B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4C889B1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C5D3C" w14:textId="2C0DD2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NJ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1B564" w14:textId="6483D3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RAD</w:t>
            </w:r>
          </w:p>
        </w:tc>
      </w:tr>
      <w:tr w:rsidR="00346CE3" w:rsidRPr="00346CE3" w14:paraId="52E311F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19792" w14:textId="68B6DA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Y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07EF3" w14:textId="3D25D3A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ID</w:t>
            </w:r>
          </w:p>
        </w:tc>
      </w:tr>
      <w:tr w:rsidR="00346CE3" w:rsidRPr="00346CE3" w14:paraId="6D8AC3A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5C4FD" w14:textId="6BC5F2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F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312F2" w14:textId="1E29C3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OULA</w:t>
            </w:r>
          </w:p>
        </w:tc>
      </w:tr>
      <w:tr w:rsidR="00346CE3" w:rsidRPr="00346CE3" w14:paraId="67EE95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FB8AC" w14:textId="453DDD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I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9FE2" w14:textId="6F08C4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64A4727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E932F" w14:textId="5F98CB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422C" w14:textId="0D0357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2A1110C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923D1" w14:textId="41184D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I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FCCD0" w14:textId="59B304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ILAH</w:t>
            </w:r>
          </w:p>
        </w:tc>
      </w:tr>
      <w:tr w:rsidR="00346CE3" w:rsidRPr="00346CE3" w14:paraId="0A52CDA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1ACC" w14:textId="3C2BE7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RF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9FE04" w14:textId="768D7E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IAA</w:t>
            </w:r>
          </w:p>
        </w:tc>
      </w:tr>
      <w:tr w:rsidR="00346CE3" w:rsidRPr="00346CE3" w14:paraId="6873A9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920BE" w14:textId="2BF482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BELQA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9EA05" w14:textId="5471612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SER EDDINE</w:t>
            </w:r>
          </w:p>
        </w:tc>
      </w:tr>
      <w:tr w:rsidR="00346CE3" w:rsidRPr="00346CE3" w14:paraId="32773A9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F964C" w14:textId="7381B4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D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5A9FE" w14:textId="35B615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AD</w:t>
            </w:r>
          </w:p>
        </w:tc>
      </w:tr>
      <w:tr w:rsidR="00346CE3" w:rsidRPr="00346CE3" w14:paraId="118997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F40A5" w14:textId="53FDA6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FBD9B" w14:textId="5F192A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YA</w:t>
            </w:r>
          </w:p>
        </w:tc>
      </w:tr>
      <w:tr w:rsidR="00346CE3" w:rsidRPr="00346CE3" w14:paraId="039CA7C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A0D44" w14:textId="796A87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L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E27C" w14:textId="6901A7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DA</w:t>
            </w:r>
          </w:p>
        </w:tc>
      </w:tr>
      <w:tr w:rsidR="00346CE3" w:rsidRPr="00346CE3" w14:paraId="791753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C88DB" w14:textId="3F86EB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B090F" w14:textId="115653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</w:t>
            </w:r>
          </w:p>
        </w:tc>
      </w:tr>
      <w:tr w:rsidR="00346CE3" w:rsidRPr="00346CE3" w14:paraId="4CABF5E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E010D" w14:textId="7D3CDF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M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B10AF" w14:textId="0C4837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YASS</w:t>
            </w:r>
          </w:p>
        </w:tc>
      </w:tr>
      <w:tr w:rsidR="00346CE3" w:rsidRPr="00346CE3" w14:paraId="3632DE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62B3C" w14:textId="51275B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GUIDIF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8819" w14:textId="067267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</w:p>
        </w:tc>
      </w:tr>
      <w:tr w:rsidR="00346CE3" w:rsidRPr="00346CE3" w14:paraId="3079C3C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86A61" w14:textId="6E252F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N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5E407" w14:textId="4BEC79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AD</w:t>
            </w:r>
          </w:p>
        </w:tc>
      </w:tr>
      <w:tr w:rsidR="00346CE3" w:rsidRPr="00346CE3" w14:paraId="353398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7631B" w14:textId="62AA9B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F228" w14:textId="50DFEA9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5531AF1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C0FD5" w14:textId="30D470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TALOU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250A" w14:textId="69294E0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CHEM</w:t>
            </w:r>
          </w:p>
        </w:tc>
      </w:tr>
      <w:tr w:rsidR="00346CE3" w:rsidRPr="00346CE3" w14:paraId="40415DF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24D5" w14:textId="5D8228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LLOU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E0C9" w14:textId="46D986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HAB</w:t>
            </w:r>
          </w:p>
        </w:tc>
      </w:tr>
      <w:tr w:rsidR="00346CE3" w:rsidRPr="00346CE3" w14:paraId="127925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E38CD" w14:textId="17C5660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LA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5DE2C" w14:textId="611DC44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ZAR</w:t>
            </w:r>
          </w:p>
        </w:tc>
      </w:tr>
      <w:tr w:rsidR="00346CE3" w:rsidRPr="00346CE3" w14:paraId="3636803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79366" w14:textId="515D4B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I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E8E50" w14:textId="3E0BDB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ENZA</w:t>
            </w:r>
          </w:p>
        </w:tc>
      </w:tr>
      <w:tr w:rsidR="00346CE3" w:rsidRPr="00346CE3" w14:paraId="539FA8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24A39" w14:textId="72324D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S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65108" w14:textId="6C6C12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IEM</w:t>
            </w:r>
          </w:p>
        </w:tc>
      </w:tr>
      <w:tr w:rsidR="00346CE3" w:rsidRPr="00346CE3" w14:paraId="3F18D6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D35A4" w14:textId="30EDFA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IKHE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F9877" w14:textId="087785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75D841E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74BEC" w14:textId="4EB9D8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ETNOU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87047" w14:textId="51ADF1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395E769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66E7B" w14:textId="589AD1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S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91383" w14:textId="0670B9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71C55E7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824D7" w14:textId="5F82FD3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FA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A4FD5" w14:textId="1A2083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1C964E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4FA81" w14:textId="69E587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R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AFE9C" w14:textId="08095F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E</w:t>
            </w:r>
          </w:p>
        </w:tc>
      </w:tr>
      <w:tr w:rsidR="00346CE3" w:rsidRPr="00346CE3" w14:paraId="7840BF5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56943" w14:textId="09EB968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A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41970" w14:textId="74C145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A</w:t>
            </w:r>
          </w:p>
        </w:tc>
      </w:tr>
      <w:tr w:rsidR="00346CE3" w:rsidRPr="00346CE3" w14:paraId="2E1D9E1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7A43" w14:textId="3D264F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GHN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55A6" w14:textId="28AC0F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ID</w:t>
            </w:r>
          </w:p>
        </w:tc>
      </w:tr>
      <w:tr w:rsidR="00346CE3" w:rsidRPr="00346CE3" w14:paraId="7A15633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C712" w14:textId="725161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N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2CFA9" w14:textId="2623584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ILLAH</w:t>
            </w:r>
          </w:p>
        </w:tc>
      </w:tr>
      <w:tr w:rsidR="00346CE3" w:rsidRPr="00346CE3" w14:paraId="112D44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AA4C" w14:textId="74573B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DF3C3" w14:textId="083962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SSIMA</w:t>
            </w:r>
          </w:p>
        </w:tc>
      </w:tr>
      <w:tr w:rsidR="00346CE3" w:rsidRPr="00346CE3" w14:paraId="0DC5E30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E7E3A" w14:textId="466178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ZQ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D3138" w14:textId="11D622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</w:p>
        </w:tc>
      </w:tr>
      <w:tr w:rsidR="00346CE3" w:rsidRPr="00346CE3" w14:paraId="57BD3E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32110" w14:textId="7B7F97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CH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85262" w14:textId="3FA678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00854D4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34B29" w14:textId="3A5329E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QA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7278D" w14:textId="4B2738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RAF</w:t>
            </w:r>
          </w:p>
        </w:tc>
      </w:tr>
      <w:tr w:rsidR="00346CE3" w:rsidRPr="00346CE3" w14:paraId="172833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16200" w14:textId="758A7C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KK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95400" w14:textId="70B647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A</w:t>
            </w:r>
          </w:p>
        </w:tc>
      </w:tr>
      <w:tr w:rsidR="00346CE3" w:rsidRPr="00346CE3" w14:paraId="2C83EDA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2AC4C" w14:textId="50F9AB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EDD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8CED8" w14:textId="1ABB0B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LAYA</w:t>
            </w:r>
          </w:p>
        </w:tc>
      </w:tr>
      <w:tr w:rsidR="00346CE3" w:rsidRPr="00346CE3" w14:paraId="4113A2B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076C1" w14:textId="641049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OUR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C393" w14:textId="7DD72A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140C5A9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F950" w14:textId="6E64520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I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744F0" w14:textId="15B5A0F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R</w:t>
            </w:r>
          </w:p>
        </w:tc>
      </w:tr>
      <w:tr w:rsidR="00346CE3" w:rsidRPr="00346CE3" w14:paraId="3064F9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D386A" w14:textId="430DCB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A0C41" w14:textId="3E3C1C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ER</w:t>
            </w:r>
          </w:p>
        </w:tc>
      </w:tr>
      <w:tr w:rsidR="00346CE3" w:rsidRPr="00346CE3" w14:paraId="5DE3DE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68F90" w14:textId="6CFBF6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RTAZI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5371" w14:textId="4C1404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BNA</w:t>
            </w:r>
          </w:p>
        </w:tc>
      </w:tr>
      <w:tr w:rsidR="00346CE3" w:rsidRPr="00346CE3" w14:paraId="2ACE5C0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BED82" w14:textId="137F4D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D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34441" w14:textId="3FF9B1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50A491A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CB63B" w14:textId="2C25A8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7D8CB" w14:textId="49B0457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-GHALEM</w:t>
            </w:r>
          </w:p>
        </w:tc>
      </w:tr>
      <w:tr w:rsidR="00346CE3" w:rsidRPr="00346CE3" w14:paraId="5EE7010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580F3" w14:textId="6F157F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0D8B9" w14:textId="433B09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RAD</w:t>
            </w:r>
          </w:p>
        </w:tc>
      </w:tr>
      <w:tr w:rsidR="00346CE3" w:rsidRPr="00346CE3" w14:paraId="2243D7A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E6E5C" w14:textId="4EB126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L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A7F3" w14:textId="0D42EF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09BC47B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56C0D" w14:textId="5165984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TAL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EF9A8" w14:textId="353FA3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5CF4D1D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45B2" w14:textId="74A25F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ZI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68E11" w14:textId="351379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3250E58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29FF0" w14:textId="35C76B8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TAK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E7F92" w14:textId="53F799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BF44DA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0538" w14:textId="477A9DB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HA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F1061" w14:textId="35CF2DB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BA</w:t>
            </w:r>
          </w:p>
        </w:tc>
      </w:tr>
      <w:tr w:rsidR="00346CE3" w:rsidRPr="00346CE3" w14:paraId="42B5E6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4CA2E" w14:textId="25FCA5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UZ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0282" w14:textId="1338CE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ZAK</w:t>
            </w:r>
          </w:p>
        </w:tc>
      </w:tr>
      <w:tr w:rsidR="00346CE3" w:rsidRPr="00346CE3" w14:paraId="282341D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566D" w14:textId="6994ADB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T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A650B" w14:textId="4D072B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2E9E51B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1D634" w14:textId="1162AC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AMR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387D2" w14:textId="7FE1B3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50EA366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2A052" w14:textId="6006D6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-NASS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D2968" w14:textId="6ED562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KABIR</w:t>
            </w:r>
          </w:p>
        </w:tc>
      </w:tr>
      <w:tr w:rsidR="00346CE3" w:rsidRPr="00346CE3" w14:paraId="023A51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BD8E" w14:textId="22724A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Z-ZAYY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2C5C9" w14:textId="5B2B5C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ZHA</w:t>
            </w:r>
          </w:p>
        </w:tc>
      </w:tr>
      <w:tr w:rsidR="00346CE3" w:rsidRPr="00346CE3" w14:paraId="56BB8E1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D503D" w14:textId="2AEC1E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RARGOU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0228" w14:textId="48990E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UMAIMA </w:t>
            </w:r>
          </w:p>
        </w:tc>
      </w:tr>
      <w:tr w:rsidR="00346CE3" w:rsidRPr="00346CE3" w14:paraId="73C1ED8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7F780" w14:textId="1E4D1C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Z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EB34" w14:textId="3B0BED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WTAR</w:t>
            </w:r>
          </w:p>
        </w:tc>
      </w:tr>
      <w:tr w:rsidR="00346CE3" w:rsidRPr="00346CE3" w14:paraId="32CB6A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314E2" w14:textId="0D342C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SS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1A36" w14:textId="566475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MAN</w:t>
            </w:r>
          </w:p>
        </w:tc>
      </w:tr>
      <w:tr w:rsidR="00346CE3" w:rsidRPr="00346CE3" w14:paraId="518426B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045CC" w14:textId="1C7081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26B1E" w14:textId="6C404D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IDOU</w:t>
            </w:r>
          </w:p>
        </w:tc>
      </w:tr>
      <w:tr w:rsidR="00346CE3" w:rsidRPr="00346CE3" w14:paraId="1969DC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E9CB0" w14:textId="0F4827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UAMR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DF416" w14:textId="73CE59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IA</w:t>
            </w:r>
          </w:p>
        </w:tc>
      </w:tr>
      <w:tr w:rsidR="00346CE3" w:rsidRPr="00346CE3" w14:paraId="6B17108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E251" w14:textId="5D22A85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ELM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DE717" w14:textId="6AD9DD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AZIZ</w:t>
            </w:r>
          </w:p>
        </w:tc>
      </w:tr>
      <w:tr w:rsidR="00346CE3" w:rsidRPr="00346CE3" w14:paraId="412A76C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0D91" w14:textId="55FA2F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5DB2" w14:textId="79094F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</w:tr>
      <w:tr w:rsidR="00346CE3" w:rsidRPr="00346CE3" w14:paraId="6BEB254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B15D9" w14:textId="7EE98C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N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1D4BD" w14:textId="3F96521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S</w:t>
            </w:r>
          </w:p>
        </w:tc>
      </w:tr>
      <w:tr w:rsidR="00346CE3" w:rsidRPr="00346CE3" w14:paraId="3A722F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14392" w14:textId="7DBF19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AL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A15C6" w14:textId="3076B3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IA</w:t>
            </w:r>
          </w:p>
        </w:tc>
      </w:tr>
      <w:tr w:rsidR="00346CE3" w:rsidRPr="00346CE3" w14:paraId="618A2D9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C35D9" w14:textId="2138589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KAHL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AA78B" w14:textId="7C203C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NA</w:t>
            </w:r>
          </w:p>
        </w:tc>
      </w:tr>
      <w:tr w:rsidR="00346CE3" w:rsidRPr="00346CE3" w14:paraId="777733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5572" w14:textId="7C2319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A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19F40" w14:textId="717B57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454627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D886B" w14:textId="726F97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F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73056" w14:textId="093B0D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SSINE</w:t>
            </w:r>
          </w:p>
        </w:tc>
      </w:tr>
      <w:tr w:rsidR="00346CE3" w:rsidRPr="00346CE3" w14:paraId="2A1F65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EFA43" w14:textId="7B62CD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BOUN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99C7" w14:textId="6BFE53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16F9B3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C86F" w14:textId="09E59D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THM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2FDA7" w14:textId="53BECA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LIM</w:t>
            </w:r>
          </w:p>
        </w:tc>
      </w:tr>
      <w:tr w:rsidR="00346CE3" w:rsidRPr="00346CE3" w14:paraId="4FB14F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580E" w14:textId="7D8140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MI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2B834" w14:textId="33AE8A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ATIMAZAHRAE </w:t>
            </w:r>
          </w:p>
        </w:tc>
      </w:tr>
      <w:tr w:rsidR="00346CE3" w:rsidRPr="00346CE3" w14:paraId="5191E8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CF1FA" w14:textId="56B9E4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RR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E0F5" w14:textId="0E6A850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1F8848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C8EC1" w14:textId="29D2E4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BROU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D60D2" w14:textId="3A731E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IYA</w:t>
            </w:r>
          </w:p>
        </w:tc>
      </w:tr>
      <w:tr w:rsidR="00346CE3" w:rsidRPr="00346CE3" w14:paraId="22D23BE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1C658" w14:textId="7C6494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HAMOU 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3048C" w14:textId="700AE4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68A3EC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042D0" w14:textId="013F32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HAT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00D1E" w14:textId="0B0181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2850BEF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917A" w14:textId="371DFED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MEN MOKHTAR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4E7E2" w14:textId="2C140B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YD</w:t>
            </w:r>
          </w:p>
        </w:tc>
      </w:tr>
      <w:tr w:rsidR="00346CE3" w:rsidRPr="00346CE3" w14:paraId="092CDE2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D8DB" w14:textId="620BCB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I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E1C34" w14:textId="2EB0BC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239C7B8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2F075" w14:textId="24F95F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HOUACH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F8921" w14:textId="3337E9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SA</w:t>
            </w:r>
          </w:p>
        </w:tc>
      </w:tr>
      <w:tr w:rsidR="00346CE3" w:rsidRPr="00346CE3" w14:paraId="7F74B62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8B6B" w14:textId="6CD660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D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D4E61" w14:textId="1DAF67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HDI</w:t>
            </w:r>
          </w:p>
        </w:tc>
      </w:tr>
      <w:tr w:rsidR="00346CE3" w:rsidRPr="00346CE3" w14:paraId="7EEB20F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CEAFB" w14:textId="4F8390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F7FEB" w14:textId="7373CE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NAE</w:t>
            </w:r>
          </w:p>
        </w:tc>
      </w:tr>
      <w:tr w:rsidR="00346CE3" w:rsidRPr="00346CE3" w14:paraId="5277CC6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C0E87" w14:textId="2D3CCF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ROU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61B72" w14:textId="3D88E8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4A10F13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9DCD7" w14:textId="3CC75D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IY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A183F" w14:textId="2426D4F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063049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1C982" w14:textId="2AC6E6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FT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387F" w14:textId="516478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E</w:t>
            </w:r>
          </w:p>
        </w:tc>
      </w:tr>
      <w:tr w:rsidR="00346CE3" w:rsidRPr="00346CE3" w14:paraId="5B5DC8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8235" w14:textId="6F6D21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R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EB18" w14:textId="7E4738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NE</w:t>
            </w:r>
          </w:p>
        </w:tc>
      </w:tr>
      <w:tr w:rsidR="00346CE3" w:rsidRPr="00346CE3" w14:paraId="3EA032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8BCA9" w14:textId="2F7882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5EB6" w14:textId="658D93A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077E9C1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9BB1" w14:textId="01B327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RTABI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591FF" w14:textId="1CC936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2448848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5BCAC" w14:textId="74C42D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IDR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E86D" w14:textId="1D7630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IA</w:t>
            </w:r>
          </w:p>
        </w:tc>
      </w:tr>
      <w:tr w:rsidR="00346CE3" w:rsidRPr="00346CE3" w14:paraId="77EEB8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DEE1" w14:textId="170193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0266C" w14:textId="2E1418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1AD83F1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7BB1E" w14:textId="59FF81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A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23E98" w14:textId="39FE7A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FAE</w:t>
            </w:r>
          </w:p>
        </w:tc>
      </w:tr>
      <w:tr w:rsidR="00346CE3" w:rsidRPr="00346CE3" w14:paraId="42F748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9F29B" w14:textId="21F997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MOU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D118E" w14:textId="4D8D89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05139AB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70823" w14:textId="2E281A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ZAH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FDAA3" w14:textId="092FD7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</w:tr>
      <w:tr w:rsidR="00346CE3" w:rsidRPr="00346CE3" w14:paraId="5D8433E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285B0" w14:textId="1012F3A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KHAOUL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FA7C6" w14:textId="73A34B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EZZAHRAE</w:t>
            </w:r>
          </w:p>
        </w:tc>
      </w:tr>
      <w:tr w:rsidR="00346CE3" w:rsidRPr="00346CE3" w14:paraId="68C03F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881CF" w14:textId="0E770A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CHAI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8A7F5" w14:textId="38A2FE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HAM</w:t>
            </w:r>
          </w:p>
        </w:tc>
      </w:tr>
      <w:tr w:rsidR="00346CE3" w:rsidRPr="00346CE3" w14:paraId="391C61F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2B807" w14:textId="4638ADF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RI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AC175" w14:textId="56709A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3FE5A8D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75757" w14:textId="6789F9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SAID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E5BD5" w14:textId="5E6AD2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A</w:t>
            </w:r>
          </w:p>
        </w:tc>
      </w:tr>
      <w:tr w:rsidR="00346CE3" w:rsidRPr="00346CE3" w14:paraId="3804BB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AE4E5" w14:textId="181EED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H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C0626" w14:textId="48A548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26DBA8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1FDC5" w14:textId="61CAA54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HASS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13A06" w14:textId="7E6A53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OUCINE</w:t>
            </w:r>
          </w:p>
        </w:tc>
      </w:tr>
      <w:tr w:rsidR="00346CE3" w:rsidRPr="00346CE3" w14:paraId="7DA0BC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C386" w14:textId="02C89A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L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0BEB2" w14:textId="1505336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IA</w:t>
            </w:r>
          </w:p>
        </w:tc>
      </w:tr>
      <w:tr w:rsidR="00346CE3" w:rsidRPr="00346CE3" w14:paraId="4CAACE7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2F54" w14:textId="0909A7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HD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25CB1" w14:textId="3E3708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1CE90E9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F6EBD" w14:textId="1816CC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KOU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83BBF" w14:textId="315E5A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02DBE67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1889A" w14:textId="32CA22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25C4D" w14:textId="3B963F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HEDDINE</w:t>
            </w:r>
          </w:p>
        </w:tc>
      </w:tr>
      <w:tr w:rsidR="00346CE3" w:rsidRPr="00346CE3" w14:paraId="798FE8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44941" w14:textId="404ECCF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OUD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B120B" w14:textId="42D598B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329B533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8173" w14:textId="7D9382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IKE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CDA31" w14:textId="6C418A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36F1B1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D893" w14:textId="6E7679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IASSI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54695" w14:textId="348833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HADIJA </w:t>
            </w:r>
          </w:p>
        </w:tc>
      </w:tr>
      <w:tr w:rsidR="00346CE3" w:rsidRPr="00346CE3" w14:paraId="75AF0B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65DA" w14:textId="0FF5B6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EZZ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34731" w14:textId="67CE1E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499772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257E7" w14:textId="269C50B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OU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3105D" w14:textId="504733E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NAA</w:t>
            </w:r>
          </w:p>
        </w:tc>
      </w:tr>
      <w:tr w:rsidR="00346CE3" w:rsidRPr="00346CE3" w14:paraId="1187C14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844B1" w14:textId="58FD4B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JOUD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022E7" w14:textId="36FF96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6F04F7C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E6D9A" w14:textId="1DC2E1F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AZOU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F783F" w14:textId="6F86C4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087BE21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286E7" w14:textId="0422B3E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KS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1E43" w14:textId="6C7883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B1AE2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0F48" w14:textId="3B41DB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T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FF3DC" w14:textId="4A2D79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35BD1DD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1DF5E" w14:textId="4F64DA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HABICH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2F77B" w14:textId="614EF9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HADI </w:t>
            </w:r>
          </w:p>
        </w:tc>
      </w:tr>
      <w:tr w:rsidR="00346CE3" w:rsidRPr="00346CE3" w14:paraId="1F3FC8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DF01C" w14:textId="2E16B1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RA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12E74" w14:textId="4661CF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GHANI</w:t>
            </w:r>
          </w:p>
        </w:tc>
      </w:tr>
      <w:tr w:rsidR="00346CE3" w:rsidRPr="00346CE3" w14:paraId="6D033C6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F0404" w14:textId="3AA059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LA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A0AF6" w14:textId="2EFFE2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252BD3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4997" w14:textId="683480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KK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DE2A0" w14:textId="4A1652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0C4C41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3C0F" w14:textId="72C5B5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M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2BB67" w14:textId="5CEBD0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KRAM</w:t>
            </w:r>
          </w:p>
        </w:tc>
      </w:tr>
      <w:tr w:rsidR="00346CE3" w:rsidRPr="00346CE3" w14:paraId="3C2BFED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6FD18" w14:textId="78CC45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A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864B3" w14:textId="7E7FE0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IA</w:t>
            </w:r>
          </w:p>
        </w:tc>
      </w:tr>
      <w:tr w:rsidR="00346CE3" w:rsidRPr="00346CE3" w14:paraId="29A43A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C79CF" w14:textId="60AC6A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MI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9F621" w14:textId="5AA978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WA</w:t>
            </w:r>
          </w:p>
        </w:tc>
      </w:tr>
      <w:tr w:rsidR="00346CE3" w:rsidRPr="00346CE3" w14:paraId="21D8440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5ECC" w14:textId="11BCD69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HR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66FB6" w14:textId="3FFDCD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SAM</w:t>
            </w:r>
          </w:p>
        </w:tc>
      </w:tr>
      <w:tr w:rsidR="00346CE3" w:rsidRPr="00346CE3" w14:paraId="4489C37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783A3" w14:textId="5FCC57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MKHARBE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1C0AF" w14:textId="310988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IMA</w:t>
            </w:r>
          </w:p>
        </w:tc>
      </w:tr>
      <w:tr w:rsidR="00346CE3" w:rsidRPr="00346CE3" w14:paraId="73225F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223A" w14:textId="4C913C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FRI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9EE92" w14:textId="30EA7F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IMA</w:t>
            </w:r>
          </w:p>
        </w:tc>
      </w:tr>
      <w:tr w:rsidR="00346CE3" w:rsidRPr="00346CE3" w14:paraId="19C7C04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BA8CA" w14:textId="09B10F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TAH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70641" w14:textId="4282C8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346118E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86DBD" w14:textId="5E3433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UK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6AE7E" w14:textId="3C21E8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AL</w:t>
            </w:r>
          </w:p>
        </w:tc>
      </w:tr>
      <w:tr w:rsidR="00346CE3" w:rsidRPr="00346CE3" w14:paraId="47B62F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42205" w14:textId="0BF7FE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AHA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9C8B9" w14:textId="4EE44B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GHAZI</w:t>
            </w:r>
          </w:p>
        </w:tc>
      </w:tr>
      <w:tr w:rsidR="00346CE3" w:rsidRPr="00346CE3" w14:paraId="670AC4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4E06E" w14:textId="4D9944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ASSEH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2B9B2" w14:textId="0B98F7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YOUSSEF </w:t>
            </w:r>
          </w:p>
        </w:tc>
      </w:tr>
      <w:tr w:rsidR="00346CE3" w:rsidRPr="00346CE3" w14:paraId="5BABF5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2626" w14:textId="1A362BE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DOUM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3B26" w14:textId="447D631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INA</w:t>
            </w:r>
          </w:p>
        </w:tc>
      </w:tr>
      <w:tr w:rsidR="00346CE3" w:rsidRPr="00346CE3" w14:paraId="60E27A4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C66EC" w14:textId="39F00D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G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5614B" w14:textId="2911E2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HA</w:t>
            </w:r>
          </w:p>
        </w:tc>
      </w:tr>
      <w:tr w:rsidR="00346CE3" w:rsidRPr="00346CE3" w14:paraId="62BA415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9FC8" w14:textId="05E2F5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NNAN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0A441" w14:textId="3868BAE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IA</w:t>
            </w:r>
          </w:p>
        </w:tc>
      </w:tr>
      <w:tr w:rsidR="00346CE3" w:rsidRPr="00346CE3" w14:paraId="396A301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92D0D" w14:textId="768A88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B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1707" w14:textId="2A8A77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YEM</w:t>
            </w:r>
          </w:p>
        </w:tc>
      </w:tr>
      <w:tr w:rsidR="00346CE3" w:rsidRPr="00346CE3" w14:paraId="7A3EB3A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31C26" w14:textId="6510F3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IN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BB014" w14:textId="492548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</w:t>
            </w:r>
          </w:p>
        </w:tc>
      </w:tr>
      <w:tr w:rsidR="00346CE3" w:rsidRPr="00346CE3" w14:paraId="1C83A7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C778" w14:textId="737A76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L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41559" w14:textId="562549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INEB</w:t>
            </w:r>
          </w:p>
        </w:tc>
      </w:tr>
      <w:tr w:rsidR="00346CE3" w:rsidRPr="00346CE3" w14:paraId="1D32EFB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FBF36" w14:textId="485523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DIK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737C2" w14:textId="4DFF3F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OUKAÏNA </w:t>
            </w:r>
          </w:p>
        </w:tc>
      </w:tr>
      <w:tr w:rsidR="00346CE3" w:rsidRPr="00346CE3" w14:paraId="507A1B5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2E89E" w14:textId="2BC317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YANI HOR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2C486" w14:textId="1E3246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4688BC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2667" w14:textId="78C418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H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922CC" w14:textId="4A3D02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A</w:t>
            </w:r>
          </w:p>
        </w:tc>
      </w:tr>
      <w:tr w:rsidR="00346CE3" w:rsidRPr="00346CE3" w14:paraId="0A69B8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01CBB" w14:textId="566A83E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OUBA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AE902" w14:textId="234C69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A</w:t>
            </w:r>
          </w:p>
        </w:tc>
      </w:tr>
      <w:tr w:rsidR="00346CE3" w:rsidRPr="00346CE3" w14:paraId="035F3A2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C0C12" w14:textId="2041B79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U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7C862" w14:textId="422766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5060D26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FEB8" w14:textId="2687BB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FAH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C6EA" w14:textId="6AF67C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SSIM</w:t>
            </w:r>
          </w:p>
        </w:tc>
      </w:tr>
      <w:tr w:rsidR="00346CE3" w:rsidRPr="00346CE3" w14:paraId="5CB30E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499A1" w14:textId="619BA3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ARRA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671A7" w14:textId="306C23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KIA</w:t>
            </w:r>
          </w:p>
        </w:tc>
      </w:tr>
      <w:tr w:rsidR="00346CE3" w:rsidRPr="00346CE3" w14:paraId="4DC9CBE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4D46" w14:textId="60872D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DIS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D57B1" w14:textId="49E2B7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JAE</w:t>
            </w:r>
          </w:p>
        </w:tc>
      </w:tr>
      <w:tr w:rsidR="00346CE3" w:rsidRPr="00346CE3" w14:paraId="3831E3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17739" w14:textId="541B9D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I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7B906" w14:textId="39F0FD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HMED </w:t>
            </w:r>
          </w:p>
        </w:tc>
      </w:tr>
      <w:tr w:rsidR="00346CE3" w:rsidRPr="00346CE3" w14:paraId="253CED7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3D09E" w14:textId="1782E8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SS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3E46" w14:textId="6EE5774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GHNIMI</w:t>
            </w:r>
          </w:p>
        </w:tc>
      </w:tr>
      <w:tr w:rsidR="00346CE3" w:rsidRPr="00346CE3" w14:paraId="017E21C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E55CE" w14:textId="1D27EF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RIOUACH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E916E" w14:textId="2C2721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ID</w:t>
            </w:r>
          </w:p>
        </w:tc>
      </w:tr>
      <w:tr w:rsidR="00346CE3" w:rsidRPr="00346CE3" w14:paraId="0CE7E0D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16EBB" w14:textId="485DAA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ACH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1EDAE" w14:textId="0A53FB1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AHDI</w:t>
            </w:r>
          </w:p>
        </w:tc>
      </w:tr>
      <w:tr w:rsidR="00346CE3" w:rsidRPr="00346CE3" w14:paraId="0CFECD1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852AC" w14:textId="3A7056E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ARZOUG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8526B" w14:textId="71566DD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ZAQ</w:t>
            </w:r>
          </w:p>
        </w:tc>
      </w:tr>
      <w:tr w:rsidR="00346CE3" w:rsidRPr="00346CE3" w14:paraId="6F248C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E5BFF" w14:textId="6A3A34B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BED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166A" w14:textId="07700F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AFE4BA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448E4" w14:textId="00D9E1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BERCH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D4073" w14:textId="2B4FF1D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NE</w:t>
            </w:r>
          </w:p>
        </w:tc>
      </w:tr>
      <w:tr w:rsidR="00346CE3" w:rsidRPr="00346CE3" w14:paraId="529CACB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91146" w14:textId="17CF12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H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86878" w14:textId="492AF6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53CE5A0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AE2B0" w14:textId="32AABC0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5D97" w14:textId="13AD9E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ID</w:t>
            </w:r>
          </w:p>
        </w:tc>
      </w:tr>
      <w:tr w:rsidR="00346CE3" w:rsidRPr="00346CE3" w14:paraId="18A2FA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6ECC" w14:textId="229816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LA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7610D" w14:textId="5F768CF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3B99F2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0E4FB" w14:textId="54CDB6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D3AE9" w14:textId="5F2B39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200918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F418" w14:textId="4E31553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0720" w14:textId="7698D6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BID</w:t>
            </w:r>
          </w:p>
        </w:tc>
      </w:tr>
      <w:tr w:rsidR="00346CE3" w:rsidRPr="00346CE3" w14:paraId="0103F46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A0AD" w14:textId="5E0257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 AIT ABB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4DAA0" w14:textId="3958BF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ID</w:t>
            </w:r>
          </w:p>
        </w:tc>
      </w:tr>
      <w:tr w:rsidR="00346CE3" w:rsidRPr="00346CE3" w14:paraId="7ABE0D7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504AB" w14:textId="63C431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-MOHAMM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CC65" w14:textId="2E12C3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0B2102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7EE27" w14:textId="4B4829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834E4" w14:textId="2F2477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MED</w:t>
            </w:r>
          </w:p>
        </w:tc>
      </w:tr>
      <w:tr w:rsidR="00346CE3" w:rsidRPr="00346CE3" w14:paraId="37034D9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295CA" w14:textId="6001D8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93641" w14:textId="04B7B3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0F98C82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0B2C" w14:textId="6CCB3A3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SS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59BF" w14:textId="5616D9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2BEF324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8337" w14:textId="24BF8D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JEDDA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C946" w14:textId="20F445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45EAA7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9DD2A" w14:textId="5A81AE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KK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65AEB" w14:textId="24F5B1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FORA </w:t>
            </w:r>
          </w:p>
        </w:tc>
      </w:tr>
      <w:tr w:rsidR="00346CE3" w:rsidRPr="00346CE3" w14:paraId="596B59F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68F7F" w14:textId="3F1F98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Z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CD30" w14:textId="495D54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27B646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6528A" w14:textId="359C89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EM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91F66" w14:textId="6749BE0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AN MALEELE</w:t>
            </w:r>
          </w:p>
        </w:tc>
      </w:tr>
      <w:tr w:rsidR="00346CE3" w:rsidRPr="00346CE3" w14:paraId="6AE38B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8A2F" w14:textId="478FEA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DI MOUM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E499" w14:textId="771E62F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IE</w:t>
            </w:r>
          </w:p>
        </w:tc>
      </w:tr>
      <w:tr w:rsidR="00346CE3" w:rsidRPr="00346CE3" w14:paraId="3D5DAA9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4AAD" w14:textId="6296D0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GERR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CB161" w14:textId="5FD4281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5A4A6D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6EA61" w14:textId="1AD7D27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CHM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A5E90" w14:textId="0A00594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YA</w:t>
            </w:r>
          </w:p>
        </w:tc>
      </w:tr>
      <w:tr w:rsidR="00346CE3" w:rsidRPr="00346CE3" w14:paraId="1CAA96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B116" w14:textId="5865EB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Y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5A1BD" w14:textId="2C12A6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1B85B6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FC689" w14:textId="097813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HA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06A96" w14:textId="062C84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BNA</w:t>
            </w:r>
          </w:p>
        </w:tc>
      </w:tr>
      <w:tr w:rsidR="00346CE3" w:rsidRPr="00346CE3" w14:paraId="26CBEDE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222FE" w14:textId="4C5F14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UI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572A4" w14:textId="11B106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A</w:t>
            </w:r>
          </w:p>
        </w:tc>
      </w:tr>
      <w:tr w:rsidR="00346CE3" w:rsidRPr="00346CE3" w14:paraId="35596F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24ED1" w14:textId="40FC7D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SS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6A5F4" w14:textId="06168C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4EA9135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9ACB2" w14:textId="33D077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T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30A25" w14:textId="5CBD82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HADI</w:t>
            </w:r>
          </w:p>
        </w:tc>
      </w:tr>
      <w:tr w:rsidR="00346CE3" w:rsidRPr="00346CE3" w14:paraId="608110A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F202" w14:textId="1F93AF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DK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04CE" w14:textId="76A0C51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IMA</w:t>
            </w:r>
          </w:p>
        </w:tc>
      </w:tr>
      <w:tr w:rsidR="00346CE3" w:rsidRPr="00346CE3" w14:paraId="40B4172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AAE3" w14:textId="0C1B87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B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0A69A" w14:textId="4B9D886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H</w:t>
            </w:r>
          </w:p>
        </w:tc>
      </w:tr>
      <w:tr w:rsidR="00346CE3" w:rsidRPr="00346CE3" w14:paraId="4E4D3B5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8BEEE" w14:textId="67EA18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BARG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9E29" w14:textId="648DB6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E</w:t>
            </w:r>
          </w:p>
        </w:tc>
      </w:tr>
      <w:tr w:rsidR="00346CE3" w:rsidRPr="00346CE3" w14:paraId="0ECA235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B995C" w14:textId="379B07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DOUI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1CD7" w14:textId="6D2B25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HAMMED </w:t>
            </w:r>
          </w:p>
        </w:tc>
      </w:tr>
      <w:tr w:rsidR="00346CE3" w:rsidRPr="00346CE3" w14:paraId="764F78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ACC7F" w14:textId="2212B6B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B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41110" w14:textId="58345BF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EZZAHRA</w:t>
            </w:r>
          </w:p>
        </w:tc>
      </w:tr>
      <w:tr w:rsidR="00346CE3" w:rsidRPr="00346CE3" w14:paraId="23F9B3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3FFA5" w14:textId="3C3106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EZOU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355A7" w14:textId="5573503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CHID</w:t>
            </w:r>
          </w:p>
        </w:tc>
      </w:tr>
      <w:tr w:rsidR="00346CE3" w:rsidRPr="00346CE3" w14:paraId="42D91C0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6A2DC" w14:textId="23403A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MGH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A10C" w14:textId="0A1C88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HIM</w:t>
            </w:r>
          </w:p>
        </w:tc>
      </w:tr>
      <w:tr w:rsidR="00346CE3" w:rsidRPr="00346CE3" w14:paraId="7255B02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4399E" w14:textId="3F85DE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AAD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3216B" w14:textId="3E7464A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BIBA</w:t>
            </w:r>
          </w:p>
        </w:tc>
      </w:tr>
      <w:tr w:rsidR="00346CE3" w:rsidRPr="00346CE3" w14:paraId="655AB94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2CCE9" w14:textId="20B120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KLM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BE846" w14:textId="555A63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LMMM</w:t>
            </w:r>
          </w:p>
        </w:tc>
      </w:tr>
      <w:tr w:rsidR="00346CE3" w:rsidRPr="00346CE3" w14:paraId="743CCA1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5F03" w14:textId="51BD45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D KHAL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D2D9" w14:textId="6E3DB0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HASSAN</w:t>
            </w:r>
          </w:p>
        </w:tc>
      </w:tr>
      <w:tr w:rsidR="00346CE3" w:rsidRPr="00346CE3" w14:paraId="4223EB2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1A68D" w14:textId="68463F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531A" w14:textId="3A942D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JAA</w:t>
            </w:r>
          </w:p>
        </w:tc>
      </w:tr>
      <w:tr w:rsidR="00346CE3" w:rsidRPr="00346CE3" w14:paraId="3D55205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127C8" w14:textId="55F2AF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U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2416" w14:textId="617167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LJALIL</w:t>
            </w:r>
          </w:p>
        </w:tc>
      </w:tr>
      <w:tr w:rsidR="00346CE3" w:rsidRPr="00346CE3" w14:paraId="66ACB81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1E07" w14:textId="210C6E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KI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7AA4A" w14:textId="4E5830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2B1ECFD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2B92" w14:textId="79C3A3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M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43D41" w14:textId="7043F38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HAJJI</w:t>
            </w:r>
          </w:p>
        </w:tc>
      </w:tr>
      <w:tr w:rsidR="00346CE3" w:rsidRPr="00346CE3" w14:paraId="67D9D76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7394D" w14:textId="6D2D88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D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E178B" w14:textId="54CFF0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SSA</w:t>
            </w:r>
          </w:p>
        </w:tc>
      </w:tr>
      <w:tr w:rsidR="00346CE3" w:rsidRPr="00346CE3" w14:paraId="5A13F33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A900C" w14:textId="6F583DE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KHERR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4E438" w14:textId="20A727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2565EAC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73C28" w14:textId="52F3DE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TAH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BB1EE" w14:textId="71A2D3B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0AC668F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9CBF" w14:textId="607AE8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BS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3E06" w14:textId="149558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ND</w:t>
            </w:r>
          </w:p>
        </w:tc>
      </w:tr>
      <w:tr w:rsidR="00346CE3" w:rsidRPr="00346CE3" w14:paraId="540FEA1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4834B" w14:textId="1421A9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AAM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DD8B8" w14:textId="4133F5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SSA</w:t>
            </w:r>
          </w:p>
        </w:tc>
      </w:tr>
      <w:tr w:rsidR="00346CE3" w:rsidRPr="00346CE3" w14:paraId="02D8F99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3D5F0" w14:textId="3A8FCA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NNOU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31568" w14:textId="7D395B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USSA </w:t>
            </w:r>
          </w:p>
        </w:tc>
      </w:tr>
      <w:tr w:rsidR="00346CE3" w:rsidRPr="00346CE3" w14:paraId="4B282D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08A3" w14:textId="65E5BD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MALE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13C6F" w14:textId="35CC14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JDANE</w:t>
            </w:r>
          </w:p>
        </w:tc>
      </w:tr>
      <w:tr w:rsidR="00346CE3" w:rsidRPr="00346CE3" w14:paraId="296E8CA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BB2B6" w14:textId="4E7004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E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3CA8E" w14:textId="49DEE22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RA</w:t>
            </w:r>
          </w:p>
        </w:tc>
      </w:tr>
      <w:tr w:rsidR="00346CE3" w:rsidRPr="00346CE3" w14:paraId="00847DA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4E5E" w14:textId="5B328A1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AOUNY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1702" w14:textId="1485CA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48FFCC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5F012" w14:textId="2A134C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NITF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7D269" w14:textId="22912E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INAB</w:t>
            </w:r>
          </w:p>
        </w:tc>
      </w:tr>
      <w:tr w:rsidR="00346CE3" w:rsidRPr="00346CE3" w14:paraId="3D5C06C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539D9" w14:textId="642BBD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OUE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8EA2A" w14:textId="78B530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</w:t>
            </w:r>
          </w:p>
        </w:tc>
      </w:tr>
      <w:tr w:rsidR="00346CE3" w:rsidRPr="00346CE3" w14:paraId="5FA57FB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DD37F" w14:textId="484C8B2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ZZA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76DA1" w14:textId="46EA25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AF</w:t>
            </w:r>
          </w:p>
        </w:tc>
      </w:tr>
      <w:tr w:rsidR="00346CE3" w:rsidRPr="00346CE3" w14:paraId="0DA4A73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B112" w14:textId="58CCD8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BAS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5DE79" w14:textId="1C33B2C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116653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ED779" w14:textId="7C82CB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BOUJAD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CFA2C" w14:textId="11DB32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KABIR</w:t>
            </w:r>
          </w:p>
        </w:tc>
      </w:tr>
      <w:tr w:rsidR="00346CE3" w:rsidRPr="00346CE3" w14:paraId="6943E98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21847" w14:textId="4337549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HAT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A2C58" w14:textId="6CF94B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OUA</w:t>
            </w:r>
          </w:p>
        </w:tc>
      </w:tr>
      <w:tr w:rsidR="00346CE3" w:rsidRPr="00346CE3" w14:paraId="2B45F43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F8A0" w14:textId="47D806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FE9F" w14:textId="7F88A0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R</w:t>
            </w:r>
          </w:p>
        </w:tc>
      </w:tr>
      <w:tr w:rsidR="00346CE3" w:rsidRPr="00346CE3" w14:paraId="6F2BCF3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62B95" w14:textId="32D88F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GHM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2D1EA" w14:textId="0FDF60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BNA</w:t>
            </w:r>
          </w:p>
        </w:tc>
      </w:tr>
      <w:tr w:rsidR="00346CE3" w:rsidRPr="00346CE3" w14:paraId="5B3FD3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E05F" w14:textId="6D2E955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A9E7" w14:textId="21925C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IBI</w:t>
            </w:r>
          </w:p>
        </w:tc>
      </w:tr>
      <w:tr w:rsidR="00346CE3" w:rsidRPr="00346CE3" w14:paraId="75D342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0602F" w14:textId="12A19E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R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D0C1" w14:textId="7BD827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AILA</w:t>
            </w:r>
          </w:p>
        </w:tc>
      </w:tr>
      <w:tr w:rsidR="00346CE3" w:rsidRPr="00346CE3" w14:paraId="232D03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14553" w14:textId="0A8F09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KK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D6447" w14:textId="6981DB0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OULA</w:t>
            </w:r>
          </w:p>
        </w:tc>
      </w:tr>
      <w:tr w:rsidR="00346CE3" w:rsidRPr="00346CE3" w14:paraId="6BECEF9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CEE6" w14:textId="34A0AE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D0B73" w14:textId="15EAC8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ETIQ</w:t>
            </w:r>
          </w:p>
        </w:tc>
      </w:tr>
      <w:tr w:rsidR="00346CE3" w:rsidRPr="00346CE3" w14:paraId="32E14E9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0C2F4" w14:textId="6B27D5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0CF1" w14:textId="422E8A9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BILA</w:t>
            </w:r>
          </w:p>
        </w:tc>
      </w:tr>
      <w:tr w:rsidR="00346CE3" w:rsidRPr="00346CE3" w14:paraId="7611EF9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0FD48" w14:textId="1CFF05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HAT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6163" w14:textId="3AD9A6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755C42F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0C7B9" w14:textId="635671F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CHIQ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ADEA5" w14:textId="120C3F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E</w:t>
            </w:r>
          </w:p>
        </w:tc>
      </w:tr>
      <w:tr w:rsidR="00346CE3" w:rsidRPr="00346CE3" w14:paraId="43A4056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0F6B" w14:textId="4E5DDB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Y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37389" w14:textId="573175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BIBA</w:t>
            </w:r>
          </w:p>
        </w:tc>
      </w:tr>
      <w:tr w:rsidR="00346CE3" w:rsidRPr="00346CE3" w14:paraId="2294A75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FB721" w14:textId="434F83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G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132C0" w14:textId="4B0FB0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NAA</w:t>
            </w:r>
          </w:p>
        </w:tc>
      </w:tr>
      <w:tr w:rsidR="00346CE3" w:rsidRPr="00346CE3" w14:paraId="18CCF6E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4D2A1" w14:textId="786FA21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GRA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14766" w14:textId="61D3A8C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LAK</w:t>
            </w:r>
          </w:p>
        </w:tc>
      </w:tr>
      <w:tr w:rsidR="00346CE3" w:rsidRPr="00346CE3" w14:paraId="478D61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82C59" w14:textId="362C72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D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A098E" w14:textId="176F97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5ED366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E9DF0" w14:textId="19B482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BOUJANN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DBAC9" w14:textId="2D464F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JIH</w:t>
            </w:r>
          </w:p>
        </w:tc>
      </w:tr>
      <w:tr w:rsidR="00346CE3" w:rsidRPr="00346CE3" w14:paraId="680D4E9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26AF6" w14:textId="68FED4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R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E512F" w14:textId="04BA112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YMA</w:t>
            </w:r>
          </w:p>
        </w:tc>
      </w:tr>
      <w:tr w:rsidR="00346CE3" w:rsidRPr="00346CE3" w14:paraId="312EDC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D55E" w14:textId="164826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LR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6C6A" w14:textId="09C4F4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06AF217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45080" w14:textId="1E9D0FC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ZOU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22C2" w14:textId="620CE91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HAMMED</w:t>
            </w:r>
          </w:p>
        </w:tc>
      </w:tr>
      <w:tr w:rsidR="00346CE3" w:rsidRPr="00346CE3" w14:paraId="50A1BF6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322BB" w14:textId="3F37B7B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NYERMAK TAGHZOUT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80D45" w14:textId="2FA2002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RIEM</w:t>
            </w:r>
          </w:p>
        </w:tc>
      </w:tr>
      <w:tr w:rsidR="00346CE3" w:rsidRPr="00346CE3" w14:paraId="44466A2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96447" w14:textId="255659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NOUAKK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8F405" w14:textId="0E629E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NAYA</w:t>
            </w:r>
          </w:p>
        </w:tc>
      </w:tr>
      <w:tr w:rsidR="00346CE3" w:rsidRPr="00346CE3" w14:paraId="528832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9AF5" w14:textId="79DE25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OU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C90B4" w14:textId="19138BE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L</w:t>
            </w:r>
          </w:p>
        </w:tc>
      </w:tr>
      <w:tr w:rsidR="00346CE3" w:rsidRPr="00346CE3" w14:paraId="1DE2163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B4651" w14:textId="5AE0D8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UIZ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55F34" w14:textId="6DCD1C9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MEHDI </w:t>
            </w:r>
          </w:p>
        </w:tc>
      </w:tr>
      <w:tr w:rsidR="00346CE3" w:rsidRPr="00346CE3" w14:paraId="1A01CAC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A60DF" w14:textId="4CED58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KK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30348" w14:textId="32898C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7E60355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E1F05" w14:textId="7DEA53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M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8E904" w14:textId="35AD06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A</w:t>
            </w:r>
          </w:p>
        </w:tc>
      </w:tr>
      <w:tr w:rsidR="00346CE3" w:rsidRPr="00346CE3" w14:paraId="58CC258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C14D0" w14:textId="1A24102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SS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75C49" w14:textId="663D9A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AHFOUD</w:t>
            </w:r>
          </w:p>
        </w:tc>
      </w:tr>
      <w:tr w:rsidR="00346CE3" w:rsidRPr="00346CE3" w14:paraId="5463ADC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77632" w14:textId="24D786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15B6" w14:textId="319279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MA</w:t>
            </w:r>
          </w:p>
        </w:tc>
      </w:tr>
      <w:tr w:rsidR="00346CE3" w:rsidRPr="00346CE3" w14:paraId="247E347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69C9" w14:textId="3F7D8F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I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D0A3A" w14:textId="539F44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MANE</w:t>
            </w:r>
          </w:p>
        </w:tc>
      </w:tr>
      <w:tr w:rsidR="00346CE3" w:rsidRPr="00346CE3" w14:paraId="5CE0C8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0B42" w14:textId="19E8A3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YACH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9BC6" w14:textId="5EA25E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OUTA</w:t>
            </w:r>
          </w:p>
        </w:tc>
      </w:tr>
      <w:tr w:rsidR="00346CE3" w:rsidRPr="00346CE3" w14:paraId="50DF8A9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DB031" w14:textId="23338A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OU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D0A44" w14:textId="17CA48D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ZAHRA</w:t>
            </w:r>
          </w:p>
        </w:tc>
      </w:tr>
      <w:tr w:rsidR="00346CE3" w:rsidRPr="00346CE3" w14:paraId="0DDF46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4FCC1" w14:textId="07F45B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BASSA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1448A" w14:textId="1C402D3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6A5ACBD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EFF06" w14:textId="0776905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H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A6111" w14:textId="1909F9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</w:p>
        </w:tc>
      </w:tr>
      <w:tr w:rsidR="00346CE3" w:rsidRPr="00346CE3" w14:paraId="4B10493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B3BA5" w14:textId="2561B60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ED6D" w14:textId="265626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B6147D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48111" w14:textId="046EBED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MARFO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83FB8" w14:textId="0B6314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DWA</w:t>
            </w:r>
          </w:p>
        </w:tc>
      </w:tr>
      <w:tr w:rsidR="00346CE3" w:rsidRPr="00346CE3" w14:paraId="6C449CB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CEBD2" w14:textId="286DF4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LLOU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FE1C1" w14:textId="06D9D3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OUANE</w:t>
            </w:r>
          </w:p>
        </w:tc>
      </w:tr>
      <w:tr w:rsidR="00346CE3" w:rsidRPr="00346CE3" w14:paraId="477FEFD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D6FD4" w14:textId="08182C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BA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CCFE" w14:textId="60B2865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52D1F5F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9E9F" w14:textId="2E202D6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K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EE91E" w14:textId="474D223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2A49433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51AC8" w14:textId="520B2B2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JAF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14AA4" w14:textId="0D507C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FIANE</w:t>
            </w:r>
          </w:p>
        </w:tc>
      </w:tr>
      <w:tr w:rsidR="00346CE3" w:rsidRPr="00346CE3" w14:paraId="4F414FA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029F" w14:textId="227E09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LBR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57AB5" w14:textId="5A0B37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ADIA</w:t>
            </w:r>
          </w:p>
        </w:tc>
      </w:tr>
      <w:tr w:rsidR="00346CE3" w:rsidRPr="00346CE3" w14:paraId="05E3608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10E9" w14:textId="330D3F6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E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7550" w14:textId="798637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OUK</w:t>
            </w:r>
          </w:p>
        </w:tc>
      </w:tr>
      <w:tr w:rsidR="00346CE3" w:rsidRPr="00346CE3" w14:paraId="52F7726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A9BB7" w14:textId="06E257B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EKO EBON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4ADAB" w14:textId="55B818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SE NDONG</w:t>
            </w:r>
          </w:p>
        </w:tc>
      </w:tr>
      <w:tr w:rsidR="00346CE3" w:rsidRPr="00346CE3" w14:paraId="6E0E099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DC2CB" w14:textId="1FC9EB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UAR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E7F9" w14:textId="580396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</w:p>
        </w:tc>
      </w:tr>
      <w:tr w:rsidR="00346CE3" w:rsidRPr="00346CE3" w14:paraId="183FE63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36A75" w14:textId="7F33154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BAHJ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7DAC0" w14:textId="200B947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WAD</w:t>
            </w:r>
          </w:p>
        </w:tc>
      </w:tr>
      <w:tr w:rsidR="00346CE3" w:rsidRPr="00346CE3" w14:paraId="099973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DBF6" w14:textId="420997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RK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9575D" w14:textId="24806F7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AE</w:t>
            </w:r>
          </w:p>
        </w:tc>
      </w:tr>
      <w:tr w:rsidR="00346CE3" w:rsidRPr="00346CE3" w14:paraId="53169A7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98673" w14:textId="739F98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LIMAN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7C112" w14:textId="60EAAB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ELALI </w:t>
            </w:r>
          </w:p>
        </w:tc>
      </w:tr>
      <w:tr w:rsidR="00346CE3" w:rsidRPr="00346CE3" w14:paraId="4092FA2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0B9A6" w14:textId="3400309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U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ED6CA" w14:textId="7F3309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50EC03F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33375" w14:textId="070031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IT OUFKI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9FD6C" w14:textId="140874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OUANE</w:t>
            </w:r>
          </w:p>
        </w:tc>
      </w:tr>
      <w:tr w:rsidR="00346CE3" w:rsidRPr="00346CE3" w14:paraId="3DCFAE6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195AB" w14:textId="1F4C43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780A8" w14:textId="44C9842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 AMINE</w:t>
            </w:r>
          </w:p>
        </w:tc>
      </w:tr>
      <w:tr w:rsidR="00346CE3" w:rsidRPr="00346CE3" w14:paraId="0611EA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3A679" w14:textId="705CD1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S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5B1C" w14:textId="3C8C1F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3D7306B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A6C9" w14:textId="478E0E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KI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76EC" w14:textId="05E51B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A</w:t>
            </w:r>
          </w:p>
        </w:tc>
      </w:tr>
      <w:tr w:rsidR="00346CE3" w:rsidRPr="00346CE3" w14:paraId="116A775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53AF" w14:textId="233C45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EHH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51DF1" w14:textId="6C94134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3CFF3E4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891D" w14:textId="1FB5F7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KH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8EED5" w14:textId="76A6875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SS</w:t>
            </w:r>
          </w:p>
        </w:tc>
      </w:tr>
      <w:tr w:rsidR="00346CE3" w:rsidRPr="00346CE3" w14:paraId="63CDFC0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57FB7" w14:textId="7A7D5D6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U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595D" w14:textId="2C0957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LID</w:t>
            </w:r>
          </w:p>
        </w:tc>
      </w:tr>
      <w:tr w:rsidR="00346CE3" w:rsidRPr="00346CE3" w14:paraId="1B48172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9AD8B" w14:textId="1B81DA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9F03" w14:textId="13D185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SSAL</w:t>
            </w:r>
          </w:p>
        </w:tc>
      </w:tr>
      <w:tr w:rsidR="00346CE3" w:rsidRPr="00346CE3" w14:paraId="30CF8EB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BE2B8" w14:textId="4F4B11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-DERYA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57A3E" w14:textId="46AB54B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793C05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2D56E" w14:textId="204A258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ID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2935B" w14:textId="05DD491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YMAE</w:t>
            </w:r>
          </w:p>
        </w:tc>
      </w:tr>
      <w:tr w:rsidR="00346CE3" w:rsidRPr="00346CE3" w14:paraId="4A33634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4C6A0" w14:textId="41A233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GOU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4A5A4" w14:textId="633467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EB</w:t>
            </w:r>
          </w:p>
        </w:tc>
      </w:tr>
      <w:tr w:rsidR="00346CE3" w:rsidRPr="00346CE3" w14:paraId="178308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4D823" w14:textId="1C67F1F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J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490C8" w14:textId="677BC6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3969FAB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8200A" w14:textId="2426270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OUH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EEFC" w14:textId="195E34C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DA</w:t>
            </w:r>
          </w:p>
        </w:tc>
      </w:tr>
      <w:tr w:rsidR="00346CE3" w:rsidRPr="00346CE3" w14:paraId="395D5A1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4D930" w14:textId="0B064F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HB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CDD94" w14:textId="420036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R EDDINE</w:t>
            </w:r>
          </w:p>
        </w:tc>
      </w:tr>
      <w:tr w:rsidR="00346CE3" w:rsidRPr="00346CE3" w14:paraId="3295B06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72B8E" w14:textId="4B64586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MEH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ECDB0" w14:textId="2C24531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ESAFY</w:t>
            </w:r>
          </w:p>
        </w:tc>
      </w:tr>
      <w:tr w:rsidR="00346CE3" w:rsidRPr="00346CE3" w14:paraId="0B402B0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521B" w14:textId="51BB22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DOU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999F" w14:textId="3AD546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507E28B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685B" w14:textId="0E37A5E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-LAMKADE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63E3B" w14:textId="3405AD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FIDA</w:t>
            </w:r>
          </w:p>
        </w:tc>
      </w:tr>
      <w:tr w:rsidR="00346CE3" w:rsidRPr="00346CE3" w14:paraId="5AB038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DA332" w14:textId="4085B2D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SI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620C" w14:textId="2D8E5B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4EB3B01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96343" w14:textId="7C0854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IJAI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1D4F7" w14:textId="1BCD4D0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IR</w:t>
            </w:r>
          </w:p>
        </w:tc>
      </w:tr>
      <w:tr w:rsidR="00346CE3" w:rsidRPr="00346CE3" w14:paraId="2A81EDA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84510" w14:textId="77963C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NAIGU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E72AB" w14:textId="7B680C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HAKIM</w:t>
            </w:r>
          </w:p>
        </w:tc>
      </w:tr>
      <w:tr w:rsidR="00346CE3" w:rsidRPr="00346CE3" w14:paraId="3A0549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5F55B" w14:textId="2D5413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RHA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282EC" w14:textId="15376F3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RRAHIM</w:t>
            </w:r>
          </w:p>
        </w:tc>
      </w:tr>
      <w:tr w:rsidR="00346CE3" w:rsidRPr="00346CE3" w14:paraId="57FCFF4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3EB22" w14:textId="056925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AZOU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05EAD" w14:textId="3B8584C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1C4B773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9CD9D" w14:textId="1F8D230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SSABI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1C7D2" w14:textId="0F47EB9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OULA</w:t>
            </w:r>
          </w:p>
        </w:tc>
      </w:tr>
      <w:tr w:rsidR="00346CE3" w:rsidRPr="00346CE3" w14:paraId="033806F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94E1B" w14:textId="1DF9A8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LLA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6131C" w14:textId="3584A4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78E3BF9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295D" w14:textId="458B364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29827" w14:textId="1AEE01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6E5F0AD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2999" w14:textId="00B30F4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A454" w14:textId="77B8CA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</w:tr>
      <w:tr w:rsidR="00346CE3" w:rsidRPr="00346CE3" w14:paraId="33628AE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0FD7A" w14:textId="575DBB1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TTAG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923E3" w14:textId="49D586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UDA</w:t>
            </w:r>
          </w:p>
        </w:tc>
      </w:tr>
      <w:tr w:rsidR="00346CE3" w:rsidRPr="00346CE3" w14:paraId="489989F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714FB" w14:textId="76D4BF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ISF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CDE51" w14:textId="563C76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YMANE </w:t>
            </w:r>
          </w:p>
        </w:tc>
      </w:tr>
      <w:tr w:rsidR="00346CE3" w:rsidRPr="00346CE3" w14:paraId="30BC739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DA517" w14:textId="6C21188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IBA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32DAF" w14:textId="0697A0D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</w:t>
            </w:r>
          </w:p>
        </w:tc>
      </w:tr>
      <w:tr w:rsidR="00346CE3" w:rsidRPr="00346CE3" w14:paraId="0E8A3D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E3C4" w14:textId="32301BC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F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DA39C" w14:textId="57B06D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CINE</w:t>
            </w:r>
          </w:p>
        </w:tc>
      </w:tr>
      <w:tr w:rsidR="00346CE3" w:rsidRPr="00346CE3" w14:paraId="7929CD6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83AA9" w14:textId="4E966C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M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F4229" w14:textId="7FB0DC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5EF8E21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AA0B8" w14:textId="7A015B1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A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48FAE" w14:textId="168580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HIZLANE</w:t>
            </w:r>
          </w:p>
        </w:tc>
      </w:tr>
      <w:tr w:rsidR="00346CE3" w:rsidRPr="00346CE3" w14:paraId="3FD7395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5C0E8" w14:textId="3E579D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ID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63B21" w14:textId="16C8A67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IR</w:t>
            </w:r>
          </w:p>
        </w:tc>
      </w:tr>
      <w:tr w:rsidR="00346CE3" w:rsidRPr="00346CE3" w14:paraId="661CBDA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F2B46" w14:textId="3A87E2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OUIT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BFB83" w14:textId="4E2F4D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</w:t>
            </w:r>
          </w:p>
        </w:tc>
      </w:tr>
      <w:tr w:rsidR="00346CE3" w:rsidRPr="00346CE3" w14:paraId="2A29040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5CE65" w14:textId="3E67033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AMAL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BE125" w14:textId="3F852B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LAM</w:t>
            </w:r>
          </w:p>
        </w:tc>
      </w:tr>
      <w:tr w:rsidR="00346CE3" w:rsidRPr="00346CE3" w14:paraId="38AC951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BAA14" w14:textId="045EFD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KIR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8394" w14:textId="5036807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SMAA </w:t>
            </w:r>
          </w:p>
        </w:tc>
      </w:tr>
      <w:tr w:rsidR="00346CE3" w:rsidRPr="00346CE3" w14:paraId="66CB9F4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07968" w14:textId="2D732D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ARK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E73C1" w14:textId="7295CB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ID</w:t>
            </w:r>
          </w:p>
        </w:tc>
      </w:tr>
      <w:tr w:rsidR="00346CE3" w:rsidRPr="00346CE3" w14:paraId="236A5E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B7EA1" w14:textId="1F8495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H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5B3AA" w14:textId="340352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0DD9F1E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6AB4E" w14:textId="2923A09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KHERRAZ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AAFA" w14:textId="0A0A61F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2609B8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28794" w14:textId="66CFC4D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NI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83659" w14:textId="77A833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AD</w:t>
            </w:r>
          </w:p>
        </w:tc>
      </w:tr>
      <w:tr w:rsidR="00346CE3" w:rsidRPr="00346CE3" w14:paraId="78A927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FE56B" w14:textId="2C7E8B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ULIJ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12159" w14:textId="0B5A72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237F9D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3ACE0" w14:textId="29F9CF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U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BD323" w14:textId="1A71B4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ZIZ</w:t>
            </w:r>
          </w:p>
        </w:tc>
      </w:tr>
      <w:tr w:rsidR="00346CE3" w:rsidRPr="00346CE3" w14:paraId="7DDAF8E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D75C" w14:textId="3575AC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M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CCD5" w14:textId="1D3A7F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1EC8218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4A26" w14:textId="26A82D5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HBI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86F70" w14:textId="4BC46D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MA</w:t>
            </w:r>
          </w:p>
        </w:tc>
      </w:tr>
      <w:tr w:rsidR="00346CE3" w:rsidRPr="00346CE3" w14:paraId="46B43A3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A61F2" w14:textId="553791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KHKHA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C8C6E" w14:textId="58462D7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LAM</w:t>
            </w:r>
          </w:p>
        </w:tc>
      </w:tr>
      <w:tr w:rsidR="00346CE3" w:rsidRPr="00346CE3" w14:paraId="17F4735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948AA" w14:textId="558FEF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INOU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55396" w14:textId="5562C8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E</w:t>
            </w:r>
          </w:p>
        </w:tc>
      </w:tr>
      <w:tr w:rsidR="00346CE3" w:rsidRPr="00346CE3" w14:paraId="1077869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8AB64" w14:textId="2DFD12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AS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3E150" w14:textId="09DA02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SSEF</w:t>
            </w:r>
          </w:p>
        </w:tc>
      </w:tr>
      <w:tr w:rsidR="00346CE3" w:rsidRPr="00346CE3" w14:paraId="0464D30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2D9C" w14:textId="62816D1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C97B5" w14:textId="7AF659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46418E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03F9C" w14:textId="5AAFAC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NS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50084" w14:textId="617117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HASSAN </w:t>
            </w:r>
          </w:p>
        </w:tc>
      </w:tr>
      <w:tr w:rsidR="00346CE3" w:rsidRPr="00346CE3" w14:paraId="00AB87D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D5C0B" w14:textId="58A9C1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MAI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0E8B1" w14:textId="10063C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A</w:t>
            </w:r>
          </w:p>
        </w:tc>
      </w:tr>
      <w:tr w:rsidR="00346CE3" w:rsidRPr="00346CE3" w14:paraId="2D14A86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567D" w14:textId="535E5F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C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DDE45" w14:textId="7DD321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HAQ</w:t>
            </w:r>
          </w:p>
        </w:tc>
      </w:tr>
      <w:tr w:rsidR="00346CE3" w:rsidRPr="00346CE3" w14:paraId="0094203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C4445" w14:textId="667E3BC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MAI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3B2ED" w14:textId="5B3072D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NAA</w:t>
            </w:r>
          </w:p>
        </w:tc>
      </w:tr>
      <w:tr w:rsidR="00346CE3" w:rsidRPr="00346CE3" w14:paraId="64F0DA5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4AA08" w14:textId="2FA180B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ABOU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BDCC2" w14:textId="7AC6B0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MANE</w:t>
            </w:r>
          </w:p>
        </w:tc>
      </w:tr>
      <w:tr w:rsidR="00346CE3" w:rsidRPr="00346CE3" w14:paraId="67B032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5099C" w14:textId="12FA9C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E5C86" w14:textId="0FB442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MA</w:t>
            </w:r>
          </w:p>
        </w:tc>
      </w:tr>
      <w:tr w:rsidR="00346CE3" w:rsidRPr="00346CE3" w14:paraId="221708B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436CA" w14:textId="5C48CB2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CDEE" w14:textId="435D4D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4E4AF4E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30FC" w14:textId="3F00B8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GGU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26B7" w14:textId="70AA1F7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-EZZAHRA</w:t>
            </w:r>
          </w:p>
        </w:tc>
      </w:tr>
      <w:tr w:rsidR="00346CE3" w:rsidRPr="00346CE3" w14:paraId="37336C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2F5A6" w14:textId="4C2D08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 ANKOUR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6BB13" w14:textId="01E5DC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AD</w:t>
            </w:r>
          </w:p>
        </w:tc>
      </w:tr>
      <w:tr w:rsidR="00346CE3" w:rsidRPr="00346CE3" w14:paraId="48C09BD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C6409" w14:textId="0960502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BB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9220" w14:textId="65B22AA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FEA</w:t>
            </w:r>
          </w:p>
        </w:tc>
      </w:tr>
      <w:tr w:rsidR="00346CE3" w:rsidRPr="00346CE3" w14:paraId="1E008BC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1BCA" w14:textId="6E3BDF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ZRAYE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1CCF5" w14:textId="5B3DFB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SAN</w:t>
            </w:r>
          </w:p>
        </w:tc>
      </w:tr>
      <w:tr w:rsidR="00346CE3" w:rsidRPr="00346CE3" w14:paraId="5ACB326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0052D" w14:textId="4CD966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ZZ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50B0" w14:textId="5C0443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OULLAH</w:t>
            </w:r>
          </w:p>
        </w:tc>
      </w:tr>
      <w:tr w:rsidR="00346CE3" w:rsidRPr="00346CE3" w14:paraId="0BCC653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95151" w14:textId="3666C89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D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1573C" w14:textId="1809C80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CB7BC7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42009" w14:textId="337E9B5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BOUKHA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DB6D" w14:textId="7AA0776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TAPHA</w:t>
            </w:r>
          </w:p>
        </w:tc>
      </w:tr>
      <w:tr w:rsidR="00346CE3" w:rsidRPr="00346CE3" w14:paraId="531B4E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6E3B9" w14:textId="116FCA4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-RAKI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B01A8" w14:textId="4CE9A1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GHANI</w:t>
            </w:r>
          </w:p>
        </w:tc>
      </w:tr>
      <w:tr w:rsidR="00346CE3" w:rsidRPr="00346CE3" w14:paraId="74941D2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F88A" w14:textId="0F9092B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LGOU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EB71F" w14:textId="5DC00B8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OUNES</w:t>
            </w:r>
          </w:p>
        </w:tc>
      </w:tr>
      <w:tr w:rsidR="00346CE3" w:rsidRPr="00346CE3" w14:paraId="1B6BCCD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CC97" w14:textId="517253A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LL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8B244" w14:textId="6129757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HAY</w:t>
            </w:r>
          </w:p>
        </w:tc>
      </w:tr>
      <w:tr w:rsidR="00346CE3" w:rsidRPr="00346CE3" w14:paraId="037ADC0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D6045" w14:textId="637C47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2F195" w14:textId="1B83E57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R</w:t>
            </w:r>
          </w:p>
        </w:tc>
      </w:tr>
      <w:tr w:rsidR="00346CE3" w:rsidRPr="00346CE3" w14:paraId="3282CB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734BC" w14:textId="5F8B96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QUEH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EDB5F" w14:textId="5D0FA59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LATIF</w:t>
            </w:r>
          </w:p>
        </w:tc>
      </w:tr>
      <w:tr w:rsidR="00346CE3" w:rsidRPr="00346CE3" w14:paraId="7296387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3BCF8" w14:textId="142F6D8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54E35" w14:textId="176366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3709AA1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3F1F" w14:textId="77F1AAB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RHENDO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F2E8D" w14:textId="5AEA026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S</w:t>
            </w:r>
          </w:p>
        </w:tc>
      </w:tr>
      <w:tr w:rsidR="00346CE3" w:rsidRPr="00346CE3" w14:paraId="79290E0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F3084" w14:textId="35949C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MOU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4EA9C" w14:textId="2A3CB3C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726E442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D0F72" w14:textId="38AFA1A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HAZZAL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52AC" w14:textId="6B25AB5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MOUNAIM</w:t>
            </w:r>
          </w:p>
        </w:tc>
      </w:tr>
      <w:tr w:rsidR="00346CE3" w:rsidRPr="00346CE3" w14:paraId="4D168FE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AA5A8" w14:textId="4741C6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GHAZOU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C4C4" w14:textId="430CC3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MJID</w:t>
            </w:r>
          </w:p>
        </w:tc>
      </w:tr>
      <w:tr w:rsidR="00346CE3" w:rsidRPr="00346CE3" w14:paraId="3E7CA34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AB487" w14:textId="47B5671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AI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A0AB" w14:textId="5A6B150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RDA</w:t>
            </w:r>
          </w:p>
        </w:tc>
      </w:tr>
      <w:tr w:rsidR="00346CE3" w:rsidRPr="00346CE3" w14:paraId="6D9D468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FB401" w14:textId="50EA805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ED-DKHYS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95776" w14:textId="1B5EF6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HAIL</w:t>
            </w:r>
          </w:p>
        </w:tc>
      </w:tr>
      <w:tr w:rsidR="00346CE3" w:rsidRPr="00346CE3" w14:paraId="25F3E44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84C4A" w14:textId="2BE356C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MA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38E38" w14:textId="363BF71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GHANI</w:t>
            </w:r>
          </w:p>
        </w:tc>
      </w:tr>
      <w:tr w:rsidR="00346CE3" w:rsidRPr="00346CE3" w14:paraId="6D89741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9E4F2" w14:textId="2D53E2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SSI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C744" w14:textId="7FF9E9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AATI</w:t>
            </w:r>
          </w:p>
        </w:tc>
      </w:tr>
      <w:tr w:rsidR="00346CE3" w:rsidRPr="00346CE3" w14:paraId="7A2A9BC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8527A" w14:textId="2915371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0F95A" w14:textId="3FA1F21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21108BF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80AD2" w14:textId="7046C0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BARAK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40429" w14:textId="741D40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0D8BED9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1C64" w14:textId="73521E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J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8D3A3" w14:textId="330F7D1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GHALIA</w:t>
            </w:r>
          </w:p>
        </w:tc>
      </w:tr>
      <w:tr w:rsidR="00346CE3" w:rsidRPr="00346CE3" w14:paraId="35A3F0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72189" w14:textId="37385B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ABOU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E5086" w14:textId="0126B3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SSAMA</w:t>
            </w:r>
          </w:p>
        </w:tc>
      </w:tr>
      <w:tr w:rsidR="00346CE3" w:rsidRPr="00346CE3" w14:paraId="22B226B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43DE9" w14:textId="2FAB2F6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RISR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0E87" w14:textId="0BF70B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HAMED </w:t>
            </w:r>
          </w:p>
        </w:tc>
      </w:tr>
      <w:tr w:rsidR="00346CE3" w:rsidRPr="00346CE3" w14:paraId="6CBD16A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2F904" w14:textId="73BC9D0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7E871" w14:textId="4FE24C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SSINE</w:t>
            </w:r>
          </w:p>
        </w:tc>
      </w:tr>
      <w:tr w:rsidR="00346CE3" w:rsidRPr="00346CE3" w14:paraId="44F3AF8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228B" w14:textId="4D2443B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 BOUZIA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8FD8D" w14:textId="2128B8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IR</w:t>
            </w:r>
          </w:p>
        </w:tc>
      </w:tr>
      <w:tr w:rsidR="00346CE3" w:rsidRPr="00346CE3" w14:paraId="6A5591C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0624" w14:textId="18F718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AME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27816" w14:textId="4344BD1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456F219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63217" w14:textId="1380E9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AROU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A268" w14:textId="122D8CA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YNA</w:t>
            </w:r>
          </w:p>
        </w:tc>
      </w:tr>
      <w:tr w:rsidR="00346CE3" w:rsidRPr="00346CE3" w14:paraId="63BB976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92F7E" w14:textId="45E44C5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FDC1A" w14:textId="01B78B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15D4964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D2377" w14:textId="382598A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-ZIRAI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6512A" w14:textId="051365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GHAFOR</w:t>
            </w:r>
          </w:p>
        </w:tc>
      </w:tr>
      <w:tr w:rsidR="00346CE3" w:rsidRPr="00346CE3" w14:paraId="24C4297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69384" w14:textId="38845A9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IJJ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5E162" w14:textId="5926D8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LILAH</w:t>
            </w:r>
          </w:p>
        </w:tc>
      </w:tr>
      <w:tr w:rsidR="00346CE3" w:rsidRPr="00346CE3" w14:paraId="43D0A55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6C0C6" w14:textId="5CA406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ZA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34E9" w14:textId="3A355A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50903D8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3B427" w14:textId="0D5045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TAHE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02D4" w14:textId="6A88121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HAM</w:t>
            </w:r>
          </w:p>
        </w:tc>
      </w:tr>
      <w:tr w:rsidR="00346CE3" w:rsidRPr="00346CE3" w14:paraId="7B1CB5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46A6F" w14:textId="54E0752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TANAN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405BC" w14:textId="0AD31FA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0509595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9E4D0" w14:textId="227C11A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JAA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BB271" w14:textId="5271D2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4E63C4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53299" w14:textId="793FE38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T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3092D" w14:textId="2D860D0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NCEF</w:t>
            </w:r>
          </w:p>
        </w:tc>
      </w:tr>
      <w:tr w:rsidR="00346CE3" w:rsidRPr="00346CE3" w14:paraId="44E88BD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5F602" w14:textId="02A7F2F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NAF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BA2FE" w14:textId="58B0973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RYEM </w:t>
            </w:r>
          </w:p>
        </w:tc>
      </w:tr>
      <w:tr w:rsidR="00346CE3" w:rsidRPr="00346CE3" w14:paraId="5E69E82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99F56" w14:textId="6F3ECA8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JAAF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263C3" w14:textId="3204F1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MAIL</w:t>
            </w:r>
          </w:p>
        </w:tc>
      </w:tr>
      <w:tr w:rsidR="00346CE3" w:rsidRPr="00346CE3" w14:paraId="65F9515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D43B2" w14:textId="7178164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NINIF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AB75D" w14:textId="71E07E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5235D53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329D0" w14:textId="1F99AE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HAB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7DFE9" w14:textId="43D142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68612A0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0BA33" w14:textId="2BE4FD4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HON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2AF8" w14:textId="576ADA7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SS</w:t>
            </w:r>
          </w:p>
        </w:tc>
      </w:tr>
      <w:tr w:rsidR="00346CE3" w:rsidRPr="00346CE3" w14:paraId="6BCEC5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639A" w14:textId="3832B78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AMINE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0933" w14:textId="1CE0A6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LIAMANE MOHAMED </w:t>
            </w:r>
          </w:p>
        </w:tc>
      </w:tr>
      <w:tr w:rsidR="00346CE3" w:rsidRPr="00346CE3" w14:paraId="5875236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B7A6C" w14:textId="3C7C11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YAC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467F6" w14:textId="6FA7EF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A</w:t>
            </w:r>
          </w:p>
        </w:tc>
      </w:tr>
      <w:tr w:rsidR="00346CE3" w:rsidRPr="00346CE3" w14:paraId="75A451E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1ADC" w14:textId="24DD8AE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ZGHOU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F27BD" w14:textId="71FBA25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2DE651C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604DF" w14:textId="10AB654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EDDA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5BAA7" w14:textId="480B79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UNIA</w:t>
            </w:r>
          </w:p>
        </w:tc>
      </w:tr>
      <w:tr w:rsidR="00346CE3" w:rsidRPr="00346CE3" w14:paraId="207697E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B8F6A" w14:textId="2B95F8E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OU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C3BA" w14:textId="072503D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55AA69E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E50E3" w14:textId="78C15CF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1D162" w14:textId="2081D36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RAD</w:t>
            </w:r>
          </w:p>
        </w:tc>
      </w:tr>
      <w:tr w:rsidR="00346CE3" w:rsidRPr="00346CE3" w14:paraId="5B79CB3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E9FCA" w14:textId="1A1042B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SS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B112" w14:textId="02B6EFF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CIN</w:t>
            </w:r>
          </w:p>
        </w:tc>
      </w:tr>
      <w:tr w:rsidR="00346CE3" w:rsidRPr="00346CE3" w14:paraId="18FE0C2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E85A" w14:textId="393E10B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ZEN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A9B3" w14:textId="48CE702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</w:p>
        </w:tc>
      </w:tr>
      <w:tr w:rsidR="00346CE3" w:rsidRPr="00346CE3" w14:paraId="786B358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5CD26" w14:textId="041C73D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DI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C0A7C" w14:textId="0DD59D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REDDINE</w:t>
            </w:r>
          </w:p>
        </w:tc>
      </w:tr>
      <w:tr w:rsidR="00346CE3" w:rsidRPr="00346CE3" w14:paraId="3156FB0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146E5" w14:textId="5FAE734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-SAL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9AAB7" w14:textId="392BDC7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AID</w:t>
            </w:r>
          </w:p>
        </w:tc>
      </w:tr>
      <w:tr w:rsidR="00346CE3" w:rsidRPr="00346CE3" w14:paraId="373301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A3A59" w14:textId="44A439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YD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D689B" w14:textId="17ADFB7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45569CE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62F55" w14:textId="33E985D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BEN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29E7A" w14:textId="0E1F80E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HCINE</w:t>
            </w:r>
          </w:p>
        </w:tc>
      </w:tr>
      <w:tr w:rsidR="00346CE3" w:rsidRPr="00346CE3" w14:paraId="029BB49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E9ABF" w14:textId="72C03F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KAMOU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34DC7" w14:textId="451641A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AE</w:t>
            </w:r>
          </w:p>
        </w:tc>
      </w:tr>
      <w:tr w:rsidR="00346CE3" w:rsidRPr="00346CE3" w14:paraId="56A8A60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0062" w14:textId="4752DF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RAH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A840C" w14:textId="00483B8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MAHDI</w:t>
            </w:r>
          </w:p>
        </w:tc>
      </w:tr>
      <w:tr w:rsidR="00346CE3" w:rsidRPr="00346CE3" w14:paraId="451296A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693C5" w14:textId="5241A26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B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FA0A4" w14:textId="0FFC25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336DF39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9A3C8" w14:textId="7F69A7A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BBI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352D" w14:textId="366839C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DIJA</w:t>
            </w:r>
          </w:p>
        </w:tc>
      </w:tr>
      <w:tr w:rsidR="00346CE3" w:rsidRPr="00346CE3" w14:paraId="747E40E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5AA97" w14:textId="5EA8074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RGO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E1D13" w14:textId="5FE1E6D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447F542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D10C6" w14:textId="5C183E5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DRI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94597" w14:textId="1F9318D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4357AC0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FD2A" w14:textId="10812CB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OUA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9301D" w14:textId="3E0B769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1C52D1A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DDE" w14:textId="68F2A1A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ACHHAB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4624" w14:textId="60D8FE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OUCHTA </w:t>
            </w:r>
          </w:p>
        </w:tc>
      </w:tr>
      <w:tr w:rsidR="00346CE3" w:rsidRPr="00346CE3" w14:paraId="42EB217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105C0" w14:textId="13BCDD7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SSA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65EAE" w14:textId="3BA8BBD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IZ</w:t>
            </w:r>
          </w:p>
        </w:tc>
      </w:tr>
      <w:tr w:rsidR="00346CE3" w:rsidRPr="00346CE3" w14:paraId="1499E9C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E9290" w14:textId="0D85610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ROUAC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98617" w14:textId="4B2D95B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OUB</w:t>
            </w:r>
          </w:p>
        </w:tc>
      </w:tr>
      <w:tr w:rsidR="00346CE3" w:rsidRPr="00346CE3" w14:paraId="4593925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A9E28" w14:textId="778BCFE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NAJ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5213" w14:textId="0A0FC43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FIANE</w:t>
            </w:r>
          </w:p>
        </w:tc>
      </w:tr>
      <w:tr w:rsidR="00346CE3" w:rsidRPr="00346CE3" w14:paraId="483DBF9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13186" w14:textId="6B1ADC3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SI AHM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5C470" w14:textId="45E7B7A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4309063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C324B" w14:textId="3F3F22C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YOU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21554" w14:textId="7352C62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ARIA</w:t>
            </w:r>
          </w:p>
        </w:tc>
      </w:tr>
      <w:tr w:rsidR="00346CE3" w:rsidRPr="00346CE3" w14:paraId="617FFC2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F5500" w14:textId="3CDF26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T KHOUI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BA9E" w14:textId="1393157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7B02D31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9BD04" w14:textId="1D073A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FI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4E931" w14:textId="36DA7D0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RA</w:t>
            </w:r>
          </w:p>
        </w:tc>
      </w:tr>
      <w:tr w:rsidR="00346CE3" w:rsidRPr="00346CE3" w14:paraId="7317B32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0954" w14:textId="327D57D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GHITI AL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4B6DB" w14:textId="4A37AFD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AR</w:t>
            </w:r>
          </w:p>
        </w:tc>
      </w:tr>
      <w:tr w:rsidR="00346CE3" w:rsidRPr="00346CE3" w14:paraId="1E87AE5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06622" w14:textId="7A3B859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HAM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B2283" w14:textId="09AA5E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KAYNA</w:t>
            </w:r>
          </w:p>
        </w:tc>
      </w:tr>
      <w:tr w:rsidR="00346CE3" w:rsidRPr="00346CE3" w14:paraId="65A0CCE7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73224" w14:textId="11F91F0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RGUI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6B51" w14:textId="1564259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A</w:t>
            </w:r>
          </w:p>
        </w:tc>
      </w:tr>
      <w:tr w:rsidR="00346CE3" w:rsidRPr="00346CE3" w14:paraId="16566F5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1A8E3" w14:textId="3C3F8C5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NASS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8E6AE" w14:textId="72ACE1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HIM</w:t>
            </w:r>
          </w:p>
        </w:tc>
      </w:tr>
      <w:tr w:rsidR="00346CE3" w:rsidRPr="00346CE3" w14:paraId="5B35EB3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0793" w14:textId="274422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ANOUNI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E3C24" w14:textId="6FCFEA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ANIA </w:t>
            </w:r>
          </w:p>
        </w:tc>
      </w:tr>
      <w:tr w:rsidR="00346CE3" w:rsidRPr="00346CE3" w14:paraId="675B846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C1C0" w14:textId="588ACBE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ZEN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A6A2" w14:textId="61F42A9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H EDDINE</w:t>
            </w:r>
          </w:p>
        </w:tc>
      </w:tr>
      <w:tr w:rsidR="00346CE3" w:rsidRPr="00346CE3" w14:paraId="0DC687D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3E878" w14:textId="68F02EB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AOBA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A1723" w14:textId="14B886C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S</w:t>
            </w:r>
          </w:p>
        </w:tc>
      </w:tr>
      <w:tr w:rsidR="00346CE3" w:rsidRPr="00346CE3" w14:paraId="65B4281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6DD5D" w14:textId="726F7DC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HABI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6F57A" w14:textId="39711C2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HMOUD</w:t>
            </w:r>
          </w:p>
        </w:tc>
      </w:tr>
      <w:tr w:rsidR="00346CE3" w:rsidRPr="00346CE3" w14:paraId="4EA1A0C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36508" w14:textId="4FC044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OU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B9DA" w14:textId="60BBD53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OUTAR</w:t>
            </w:r>
          </w:p>
        </w:tc>
      </w:tr>
      <w:tr w:rsidR="00346CE3" w:rsidRPr="00346CE3" w14:paraId="22A2517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20887" w14:textId="0823FD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FKI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DDDC9" w14:textId="6F874D52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ALID</w:t>
            </w:r>
          </w:p>
        </w:tc>
      </w:tr>
      <w:tr w:rsidR="00346CE3" w:rsidRPr="00346CE3" w14:paraId="0D218F1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B4BB2" w14:textId="1792B2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-IBIO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3B7DD" w14:textId="1151E8F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CHAM</w:t>
            </w:r>
          </w:p>
        </w:tc>
      </w:tr>
      <w:tr w:rsidR="00346CE3" w:rsidRPr="00346CE3" w14:paraId="6B5656D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A940F" w14:textId="1F9F09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FA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DA38" w14:textId="28967E2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UMNI</w:t>
            </w:r>
          </w:p>
        </w:tc>
      </w:tr>
      <w:tr w:rsidR="00346CE3" w:rsidRPr="00346CE3" w14:paraId="467D3FF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F875" w14:textId="0D0EA50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GHRAOU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E85BB" w14:textId="5125E06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SIMA</w:t>
            </w:r>
          </w:p>
        </w:tc>
      </w:tr>
      <w:tr w:rsidR="00346CE3" w:rsidRPr="00346CE3" w14:paraId="79FC4C68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C737F" w14:textId="18A03869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7BDE1" w14:textId="177549A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NE</w:t>
            </w:r>
          </w:p>
        </w:tc>
      </w:tr>
      <w:tr w:rsidR="00346CE3" w:rsidRPr="00346CE3" w14:paraId="0ECC90C1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C32A8" w14:textId="77C0568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MH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0410D" w14:textId="1AB5EF3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MZA</w:t>
            </w:r>
          </w:p>
        </w:tc>
      </w:tr>
      <w:tr w:rsidR="00346CE3" w:rsidRPr="00346CE3" w14:paraId="2DC8793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9E77F" w14:textId="28DFAD4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2D37F" w14:textId="326FAB4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UHE</w:t>
            </w:r>
          </w:p>
        </w:tc>
      </w:tr>
      <w:tr w:rsidR="00346CE3" w:rsidRPr="00346CE3" w14:paraId="4F8F6DFA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0BA6" w14:textId="375795A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BOUKHAR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BCE1F" w14:textId="732C2BE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RA</w:t>
            </w:r>
          </w:p>
        </w:tc>
      </w:tr>
      <w:tr w:rsidR="00346CE3" w:rsidRPr="00346CE3" w14:paraId="7022A250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ED41" w14:textId="4D109A7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L KHADER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CC3DC" w14:textId="41B2BD4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DESSAMAD</w:t>
            </w:r>
          </w:p>
        </w:tc>
      </w:tr>
      <w:tr w:rsidR="00346CE3" w:rsidRPr="00346CE3" w14:paraId="3BC8EE0C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9DDA1" w14:textId="13C3A18C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M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87262" w14:textId="08D6D17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USTAPHA</w:t>
            </w:r>
          </w:p>
        </w:tc>
      </w:tr>
      <w:tr w:rsidR="00346CE3" w:rsidRPr="00346CE3" w14:paraId="03F6B63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11109" w14:textId="62D1287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B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75577" w14:textId="54DF708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301D9329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F263" w14:textId="33BB4F6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77F5B" w14:textId="0D3BC485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EZZAHRA</w:t>
            </w:r>
          </w:p>
        </w:tc>
      </w:tr>
      <w:tr w:rsidR="00346CE3" w:rsidRPr="00346CE3" w14:paraId="4D91C8B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36235" w14:textId="10415F4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UCHAYB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950D" w14:textId="2F06816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MA ZAHRAE</w:t>
            </w:r>
          </w:p>
        </w:tc>
      </w:tr>
      <w:tr w:rsidR="00346CE3" w:rsidRPr="00346CE3" w14:paraId="12A53BBB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3E9C" w14:textId="4AB7F26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AKCH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E0BC" w14:textId="1BC3268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</w:t>
            </w:r>
          </w:p>
        </w:tc>
      </w:tr>
      <w:tr w:rsidR="00346CE3" w:rsidRPr="00346CE3" w14:paraId="73533F8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12795" w14:textId="1691BF60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RAHMOU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8773E" w14:textId="4C3CE82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ED</w:t>
            </w:r>
          </w:p>
        </w:tc>
      </w:tr>
      <w:tr w:rsidR="00346CE3" w:rsidRPr="00346CE3" w14:paraId="35477A1D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9B6B" w14:textId="222A32B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IM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4A6F" w14:textId="4BF609F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HIRAF</w:t>
            </w:r>
          </w:p>
        </w:tc>
      </w:tr>
      <w:tr w:rsidR="00346CE3" w:rsidRPr="00346CE3" w14:paraId="04F1BE0E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472B2" w14:textId="07022C8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0C712" w14:textId="615B24F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ISSAM</w:t>
            </w:r>
          </w:p>
        </w:tc>
      </w:tr>
      <w:tr w:rsidR="00346CE3" w:rsidRPr="00346CE3" w14:paraId="155B53F6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4E19F" w14:textId="694AF6D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HI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75FD" w14:textId="335F6FCD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MOSTAFA</w:t>
            </w:r>
          </w:p>
        </w:tc>
      </w:tr>
      <w:tr w:rsidR="00346CE3" w:rsidRPr="00346CE3" w14:paraId="566F2C83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D12B" w14:textId="0A15E6CB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 HARD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53F6D" w14:textId="12D198EE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ED</w:t>
            </w:r>
          </w:p>
        </w:tc>
      </w:tr>
      <w:tr w:rsidR="00346CE3" w:rsidRPr="00346CE3" w14:paraId="2913883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B776F" w14:textId="1764125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T KHOUY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188A3" w14:textId="5DD8AE3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MAE</w:t>
            </w:r>
          </w:p>
        </w:tc>
      </w:tr>
      <w:tr w:rsidR="00346CE3" w:rsidRPr="00346CE3" w14:paraId="791AD922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97BD" w14:textId="69F054E7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HOUL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02DD3" w14:textId="53B31A8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ANE</w:t>
            </w:r>
          </w:p>
        </w:tc>
      </w:tr>
      <w:tr w:rsidR="00346CE3" w:rsidRPr="00346CE3" w14:paraId="0A9FB7B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D342" w14:textId="1421EF3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SB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D3FA6" w14:textId="2BCAF8A1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HAB</w:t>
            </w:r>
          </w:p>
        </w:tc>
      </w:tr>
      <w:tr w:rsidR="00346CE3" w:rsidRPr="00346CE3" w14:paraId="6EEF4115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D85B" w14:textId="35A08EA4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BRAHIM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0D6D9" w14:textId="199B4AA3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JAR</w:t>
            </w:r>
          </w:p>
        </w:tc>
      </w:tr>
      <w:tr w:rsidR="00346CE3" w:rsidRPr="00346CE3" w14:paraId="43E36D94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C54D" w14:textId="6FF61D5A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CHAN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E12C9" w14:textId="1DABBF08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IMAA</w:t>
            </w:r>
          </w:p>
        </w:tc>
      </w:tr>
      <w:tr w:rsidR="00346CE3" w:rsidRPr="00346CE3" w14:paraId="6A85B04F" w14:textId="77777777" w:rsidTr="00221DF8">
        <w:trPr>
          <w:trHeight w:val="31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FA853" w14:textId="1C0D7966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ZAIM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93EA9" w14:textId="5FB5F0DF" w:rsidR="00346CE3" w:rsidRPr="00346CE3" w:rsidRDefault="00346CE3" w:rsidP="00346C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F72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HIM</w:t>
            </w:r>
          </w:p>
        </w:tc>
      </w:tr>
    </w:tbl>
    <w:p w14:paraId="7E1B6AB8" w14:textId="77777777" w:rsidR="00221DF8" w:rsidRDefault="00221DF8" w:rsidP="00221DF8">
      <w:pPr>
        <w:spacing w:before="152"/>
        <w:ind w:left="4248"/>
        <w:outlineLvl w:val="0"/>
        <w:rPr>
          <w:sz w:val="24"/>
          <w:szCs w:val="24"/>
        </w:rPr>
        <w:sectPr w:rsidR="00221DF8" w:rsidSect="00221DF8">
          <w:type w:val="continuous"/>
          <w:pgSz w:w="11906" w:h="16838"/>
          <w:pgMar w:top="1237" w:right="1080" w:bottom="1440" w:left="1080" w:header="170" w:footer="79" w:gutter="0"/>
          <w:cols w:num="2" w:space="708"/>
          <w:titlePg/>
          <w:docGrid w:linePitch="360"/>
        </w:sectPr>
      </w:pPr>
    </w:p>
    <w:p w14:paraId="5B8E7A27" w14:textId="73245466" w:rsidR="008A6CD1" w:rsidRDefault="00346CE3" w:rsidP="005717AD">
      <w:pPr>
        <w:spacing w:before="152" w:line="240" w:lineRule="auto"/>
        <w:ind w:left="4248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lastRenderedPageBreak/>
        <w:t>Casablanca, l</w:t>
      </w:r>
      <w:r w:rsidR="008A6CD1">
        <w:rPr>
          <w:sz w:val="24"/>
          <w:szCs w:val="24"/>
        </w:rPr>
        <w:t xml:space="preserve">e </w:t>
      </w:r>
      <w:r>
        <w:rPr>
          <w:sz w:val="24"/>
          <w:szCs w:val="24"/>
        </w:rPr>
        <w:t>12</w:t>
      </w:r>
      <w:r w:rsidR="008A6CD1">
        <w:rPr>
          <w:sz w:val="24"/>
          <w:szCs w:val="24"/>
        </w:rPr>
        <w:t xml:space="preserve"> </w:t>
      </w:r>
      <w:r>
        <w:rPr>
          <w:sz w:val="24"/>
          <w:szCs w:val="24"/>
        </w:rPr>
        <w:t>aout</w:t>
      </w:r>
      <w:r w:rsidR="008A6CD1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="008A6CD1">
        <w:rPr>
          <w:sz w:val="24"/>
          <w:szCs w:val="24"/>
        </w:rPr>
        <w:t>,</w:t>
      </w:r>
    </w:p>
    <w:p w14:paraId="03F11180" w14:textId="77777777" w:rsidR="0033372C" w:rsidRPr="004F634C" w:rsidRDefault="0033372C" w:rsidP="005717AD">
      <w:pPr>
        <w:spacing w:before="152" w:line="240" w:lineRule="auto"/>
        <w:ind w:left="4248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4F634C">
        <w:rPr>
          <w:rFonts w:ascii="Times New Roman" w:hAnsi="Times New Roman"/>
          <w:b/>
          <w:sz w:val="26"/>
          <w:szCs w:val="26"/>
        </w:rPr>
        <w:t xml:space="preserve">Pr. </w:t>
      </w:r>
      <w:r w:rsidRPr="004F634C">
        <w:rPr>
          <w:rFonts w:ascii="Times New Roman" w:hAnsi="Times New Roman"/>
          <w:b/>
          <w:bCs/>
          <w:sz w:val="26"/>
          <w:szCs w:val="26"/>
        </w:rPr>
        <w:t>Youssef NAIMI</w:t>
      </w:r>
    </w:p>
    <w:p w14:paraId="6F06A0C3" w14:textId="4F17D54D" w:rsidR="0033372C" w:rsidRPr="007D29A6" w:rsidRDefault="0033372C" w:rsidP="005717AD">
      <w:pPr>
        <w:spacing w:line="240" w:lineRule="auto"/>
        <w:ind w:right="287"/>
        <w:jc w:val="right"/>
        <w:outlineLvl w:val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F634C">
        <w:rPr>
          <w:rFonts w:ascii="Times New Roman" w:hAnsi="Times New Roman"/>
          <w:sz w:val="26"/>
          <w:szCs w:val="26"/>
        </w:rPr>
        <w:t>Coordonnateur du Master Énergies Renouvelables &amp; Matériaux</w:t>
      </w:r>
      <w:r w:rsidR="005717AD" w:rsidRPr="004F634C">
        <w:rPr>
          <w:rFonts w:ascii="Trebuchet MS" w:hAnsi="Trebuchet MS"/>
          <w:noProof/>
          <w:sz w:val="40"/>
          <w:szCs w:val="40"/>
        </w:rPr>
        <w:drawing>
          <wp:inline distT="0" distB="0" distL="0" distR="0" wp14:anchorId="3BFC4BF9" wp14:editId="58FB6433">
            <wp:extent cx="2495550" cy="89535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372C" w:rsidRPr="007D29A6" w:rsidSect="00221DF8">
      <w:type w:val="continuous"/>
      <w:pgSz w:w="11906" w:h="16838"/>
      <w:pgMar w:top="1237" w:right="1080" w:bottom="1440" w:left="1080" w:header="170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B9C7F" w14:textId="77777777" w:rsidR="00973A4F" w:rsidRDefault="00973A4F" w:rsidP="00275D94">
      <w:pPr>
        <w:spacing w:after="0" w:line="240" w:lineRule="auto"/>
      </w:pPr>
      <w:r>
        <w:separator/>
      </w:r>
    </w:p>
  </w:endnote>
  <w:endnote w:type="continuationSeparator" w:id="0">
    <w:p w14:paraId="4247BC77" w14:textId="77777777" w:rsidR="00973A4F" w:rsidRDefault="00973A4F" w:rsidP="00275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Soft Pro">
    <w:charset w:val="00"/>
    <w:family w:val="swiss"/>
    <w:pitch w:val="variable"/>
    <w:sig w:usb0="0000280F" w:usb1="00000000" w:usb2="00000000" w:usb3="00000000" w:csb0="00000063" w:csb1="00000000"/>
  </w:font>
  <w:font w:name="Roboto">
    <w:altName w:val="Arial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F92A5" w14:textId="77777777" w:rsidR="00C72DD4" w:rsidRDefault="00C72DD4" w:rsidP="009D45E4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AA7B5" w14:textId="77777777" w:rsidR="00C72DD4" w:rsidRDefault="00C72DD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A0E33" w14:textId="77777777" w:rsidR="00C72DD4" w:rsidRPr="00791591" w:rsidRDefault="00C72DD4" w:rsidP="00791591">
    <w:pPr>
      <w:pStyle w:val="Pieddepage"/>
      <w:rPr>
        <w:rFonts w:ascii="Times New Roman" w:hAnsi="Times New Roman" w:cs="Times New Roman"/>
        <w:noProof/>
        <w:color w:val="0070C0"/>
        <w:lang w:bidi="ar-YE"/>
      </w:rPr>
    </w:pPr>
  </w:p>
  <w:p w14:paraId="0E9FB1F7" w14:textId="77777777" w:rsidR="00C72DD4" w:rsidRPr="00791591" w:rsidRDefault="00C72DD4" w:rsidP="00791591">
    <w:pPr>
      <w:pStyle w:val="Pieddepage"/>
      <w:jc w:val="center"/>
      <w:rPr>
        <w:rFonts w:ascii="Times New Roman" w:hAnsi="Times New Roman" w:cs="Times New Roman"/>
        <w:noProof/>
        <w:color w:val="0070C0"/>
        <w:lang w:bidi="ar-YE"/>
      </w:rPr>
    </w:pPr>
    <w:r>
      <w:rPr>
        <w:noProof/>
        <w:lang w:eastAsia="fr-FR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709B994" wp14:editId="3B21309E">
              <wp:simplePos x="0" y="0"/>
              <wp:positionH relativeFrom="column">
                <wp:posOffset>-1176020</wp:posOffset>
              </wp:positionH>
              <wp:positionV relativeFrom="paragraph">
                <wp:posOffset>-30481</wp:posOffset>
              </wp:positionV>
              <wp:extent cx="10800080" cy="0"/>
              <wp:effectExtent l="0" t="0" r="1270" b="0"/>
              <wp:wrapNone/>
              <wp:docPr id="2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8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4F81BD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6FFFF3B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1" o:spid="_x0000_s1026" type="#_x0000_t32" style="position:absolute;margin-left:-92.6pt;margin-top:-2.4pt;width:850.4pt;height:0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" strokecolor="#376092" strokeweight="1.5pt"/>
          </w:pict>
        </mc:Fallback>
      </mc:AlternateContent>
    </w:r>
    <w:r w:rsidRPr="00791591">
      <w:rPr>
        <w:rFonts w:ascii="Times New Roman" w:hAnsi="Times New Roman" w:cs="Times New Roman"/>
        <w:noProof/>
        <w:color w:val="0070C0"/>
        <w:lang w:bidi="ar-YE"/>
      </w:rPr>
      <w:t>Boulevard Cdt Driss El Harti B.P 7955, Casablanca Maroc</w:t>
    </w:r>
  </w:p>
  <w:p w14:paraId="1F7B18E4" w14:textId="77777777" w:rsidR="00C72DD4" w:rsidRPr="00791591" w:rsidRDefault="00C72DD4" w:rsidP="00791591">
    <w:pPr>
      <w:pStyle w:val="Pieddepage"/>
      <w:jc w:val="center"/>
      <w:rPr>
        <w:rFonts w:ascii="Times New Roman" w:hAnsi="Times New Roman" w:cs="Times New Roman"/>
        <w:noProof/>
        <w:color w:val="0070C0"/>
        <w:lang w:bidi="ar-YE"/>
      </w:rPr>
    </w:pPr>
    <w:r w:rsidRPr="00791591">
      <w:rPr>
        <w:rFonts w:ascii="Times New Roman" w:hAnsi="Times New Roman" w:cs="Times New Roman"/>
        <w:noProof/>
        <w:color w:val="0070C0"/>
        <w:lang w:bidi="ar-YE"/>
      </w:rPr>
      <w:t>Tél. : +212 5 22 70 65 75 // +212 6 61 44 24 27      Fax. : +212 5 22 70 46 75</w:t>
    </w:r>
  </w:p>
  <w:p w14:paraId="5076933B" w14:textId="77777777" w:rsidR="00C72DD4" w:rsidRPr="00791591" w:rsidRDefault="00C72DD4" w:rsidP="00791591">
    <w:pPr>
      <w:pStyle w:val="Pieddepage"/>
      <w:jc w:val="center"/>
      <w:rPr>
        <w:rFonts w:ascii="Times New Roman" w:hAnsi="Times New Roman" w:cs="Times New Roman"/>
        <w:noProof/>
        <w:color w:val="0070C0"/>
        <w:lang w:bidi="ar-YE"/>
      </w:rPr>
    </w:pPr>
    <w:r w:rsidRPr="00791591">
      <w:rPr>
        <w:rFonts w:ascii="Times New Roman" w:hAnsi="Times New Roman" w:cs="Times New Roman"/>
        <w:noProof/>
        <w:color w:val="0070C0"/>
        <w:lang w:bidi="ar-YE"/>
      </w:rPr>
      <w:t xml:space="preserve">e-mail : </w:t>
    </w:r>
    <w:hyperlink r:id="rId1" w:history="1">
      <w:r w:rsidRPr="00791591">
        <w:rPr>
          <w:rStyle w:val="Lienhypertexte"/>
          <w:rFonts w:ascii="Times New Roman" w:hAnsi="Times New Roman" w:cs="Times New Roman"/>
          <w:noProof/>
          <w:lang w:bidi="ar-YE"/>
        </w:rPr>
        <w:t>fsbm.contact@univh2c.ma</w:t>
      </w:r>
    </w:hyperlink>
    <w:r w:rsidRPr="00791591">
      <w:rPr>
        <w:rFonts w:ascii="Times New Roman" w:hAnsi="Times New Roman" w:cs="Times New Roman"/>
        <w:noProof/>
        <w:color w:val="0070C0"/>
        <w:lang w:bidi="ar-YE"/>
      </w:rPr>
      <w:t xml:space="preserve">     site : www.fsb.univh2c.ma</w:t>
    </w:r>
  </w:p>
  <w:p w14:paraId="6FFB254F" w14:textId="77777777" w:rsidR="00C72DD4" w:rsidRPr="00791591" w:rsidRDefault="00C72DD4" w:rsidP="0079159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E2E93" w14:textId="77777777" w:rsidR="00973A4F" w:rsidRDefault="00973A4F" w:rsidP="00275D94">
      <w:pPr>
        <w:spacing w:after="0" w:line="240" w:lineRule="auto"/>
      </w:pPr>
      <w:r>
        <w:separator/>
      </w:r>
    </w:p>
  </w:footnote>
  <w:footnote w:type="continuationSeparator" w:id="0">
    <w:p w14:paraId="0C75A223" w14:textId="77777777" w:rsidR="00973A4F" w:rsidRDefault="00973A4F" w:rsidP="00275D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E2670" w14:textId="77777777" w:rsidR="00C72DD4" w:rsidRDefault="00C72DD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130A6" w14:textId="77777777" w:rsidR="00C72DD4" w:rsidRDefault="00C72DD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EAE62" w14:textId="77777777" w:rsidR="00C72DD4" w:rsidRDefault="00C72DD4">
    <w:pPr>
      <w:pStyle w:val="En-tte"/>
    </w:pPr>
    <w:r>
      <w:rPr>
        <w:noProof/>
        <w:lang w:eastAsia="fr-FR"/>
      </w:rPr>
      <mc:AlternateContent>
        <mc:Choice Requires="wps">
          <w:drawing>
            <wp:anchor distT="4294967295" distB="4294967295" distL="114300" distR="114300" simplePos="0" relativeHeight="251665408" behindDoc="0" locked="0" layoutInCell="1" allowOverlap="1" wp14:anchorId="389BE840" wp14:editId="5029AC0D">
              <wp:simplePos x="0" y="0"/>
              <wp:positionH relativeFrom="column">
                <wp:posOffset>-819150</wp:posOffset>
              </wp:positionH>
              <wp:positionV relativeFrom="paragraph">
                <wp:posOffset>892174</wp:posOffset>
              </wp:positionV>
              <wp:extent cx="8279765" cy="0"/>
              <wp:effectExtent l="0" t="0" r="6985" b="0"/>
              <wp:wrapNone/>
              <wp:docPr id="4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27976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4F81BD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1433622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64.5pt;margin-top:70.25pt;width:651.9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" strokecolor="#376092" strokeweight="1.5pt"/>
          </w:pict>
        </mc:Fallback>
      </mc:AlternateContent>
    </w: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BA4F87" wp14:editId="2B89E1F5">
              <wp:simplePos x="0" y="0"/>
              <wp:positionH relativeFrom="column">
                <wp:posOffset>2295525</wp:posOffset>
              </wp:positionH>
              <wp:positionV relativeFrom="paragraph">
                <wp:posOffset>217170</wp:posOffset>
              </wp:positionV>
              <wp:extent cx="4105275" cy="503555"/>
              <wp:effectExtent l="0" t="0" r="0" b="0"/>
              <wp:wrapNone/>
              <wp:docPr id="3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105275" cy="5035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52ECAD" w14:textId="77777777" w:rsidR="00C72DD4" w:rsidRPr="007D29A6" w:rsidRDefault="00C72DD4" w:rsidP="001E6FF2">
                          <w:pPr>
                            <w:pStyle w:val="Paragraphestandard"/>
                            <w:bidi w:val="0"/>
                            <w:spacing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aps/>
                              <w:color w:val="365F91"/>
                            </w:rPr>
                          </w:pPr>
                          <w:r w:rsidRPr="007D29A6">
                            <w:rPr>
                              <w:rFonts w:ascii="Times New Roman" w:hAnsi="Times New Roman" w:cs="Times New Roman"/>
                              <w:b/>
                              <w:bCs/>
                              <w:caps/>
                              <w:color w:val="365F91"/>
                            </w:rPr>
                            <w:t>université hassan II de casablanca</w:t>
                          </w:r>
                        </w:p>
                        <w:p w14:paraId="1F4E6312" w14:textId="77777777" w:rsidR="00C72DD4" w:rsidRPr="007D29A6" w:rsidRDefault="00C72DD4" w:rsidP="001E6FF2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365F91"/>
                              <w:sz w:val="24"/>
                              <w:szCs w:val="24"/>
                            </w:rPr>
                          </w:pPr>
                          <w:r w:rsidRPr="007D29A6">
                            <w:rPr>
                              <w:rFonts w:ascii="Times New Roman" w:hAnsi="Times New Roman" w:cs="Times New Roman"/>
                              <w:b/>
                              <w:bCs/>
                              <w:color w:val="365F91"/>
                              <w:sz w:val="24"/>
                              <w:szCs w:val="24"/>
                            </w:rPr>
                            <w:t>Faculté des Sciences Ben M’</w:t>
                          </w:r>
                          <w:proofErr w:type="spellStart"/>
                          <w:r w:rsidRPr="007D29A6">
                            <w:rPr>
                              <w:rFonts w:ascii="Times New Roman" w:hAnsi="Times New Roman" w:cs="Times New Roman"/>
                              <w:b/>
                              <w:bCs/>
                              <w:color w:val="365F91"/>
                              <w:sz w:val="24"/>
                              <w:szCs w:val="24"/>
                            </w:rPr>
                            <w:t>Sick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BA4F87" id="Rectangle 15" o:spid="_x0000_s1026" style="position:absolute;margin-left:180.75pt;margin-top:17.1pt;width:323.25pt;height:3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" stroked="f" strokeweight="0">
              <v:textbox>
                <w:txbxContent>
                  <w:p w14:paraId="0352ECAD" w14:textId="77777777" w:rsidR="00C72DD4" w:rsidRPr="007D29A6" w:rsidRDefault="00C72DD4" w:rsidP="001E6FF2">
                    <w:pPr>
                      <w:pStyle w:val="Paragraphestandard"/>
                      <w:bidi w:val="0"/>
                      <w:spacing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aps/>
                        <w:color w:val="365F91"/>
                      </w:rPr>
                    </w:pPr>
                    <w:r w:rsidRPr="007D29A6">
                      <w:rPr>
                        <w:rFonts w:ascii="Times New Roman" w:hAnsi="Times New Roman" w:cs="Times New Roman"/>
                        <w:b/>
                        <w:bCs/>
                        <w:caps/>
                        <w:color w:val="365F91"/>
                      </w:rPr>
                      <w:t>université hassan II de casablanca</w:t>
                    </w:r>
                  </w:p>
                  <w:p w14:paraId="1F4E6312" w14:textId="77777777" w:rsidR="00C72DD4" w:rsidRPr="007D29A6" w:rsidRDefault="00C72DD4" w:rsidP="001E6FF2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365F91"/>
                        <w:sz w:val="24"/>
                        <w:szCs w:val="24"/>
                      </w:rPr>
                    </w:pPr>
                    <w:r w:rsidRPr="007D29A6">
                      <w:rPr>
                        <w:rFonts w:ascii="Times New Roman" w:hAnsi="Times New Roman" w:cs="Times New Roman"/>
                        <w:b/>
                        <w:bCs/>
                        <w:color w:val="365F91"/>
                        <w:sz w:val="24"/>
                        <w:szCs w:val="24"/>
                      </w:rPr>
                      <w:t>Faculté des Sciences Ben M’</w:t>
                    </w:r>
                    <w:proofErr w:type="spellStart"/>
                    <w:r w:rsidRPr="007D29A6">
                      <w:rPr>
                        <w:rFonts w:ascii="Times New Roman" w:hAnsi="Times New Roman" w:cs="Times New Roman"/>
                        <w:b/>
                        <w:bCs/>
                        <w:color w:val="365F91"/>
                        <w:sz w:val="24"/>
                        <w:szCs w:val="24"/>
                      </w:rPr>
                      <w:t>Sick</w:t>
                    </w:r>
                    <w:proofErr w:type="spellEnd"/>
                  </w:p>
                </w:txbxContent>
              </v:textbox>
            </v:rect>
          </w:pict>
        </mc:Fallback>
      </mc:AlternateContent>
    </w:r>
    <w:r w:rsidRPr="00D23316">
      <w:rPr>
        <w:noProof/>
        <w:lang w:eastAsia="fr-FR"/>
      </w:rPr>
      <w:drawing>
        <wp:inline distT="0" distB="0" distL="0" distR="0" wp14:anchorId="63AE4DC4" wp14:editId="30EA4945">
          <wp:extent cx="1965960" cy="906780"/>
          <wp:effectExtent l="0" t="0" r="0" b="0"/>
          <wp:docPr id="5" name="Image 3" descr="UH2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UH2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7C72"/>
    <w:multiLevelType w:val="hybridMultilevel"/>
    <w:tmpl w:val="ADCE28F0"/>
    <w:lvl w:ilvl="0" w:tplc="EC62F1A4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A6034"/>
    <w:multiLevelType w:val="hybridMultilevel"/>
    <w:tmpl w:val="D0D61D1E"/>
    <w:lvl w:ilvl="0" w:tplc="7AFEE8C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DB767B"/>
    <w:multiLevelType w:val="hybridMultilevel"/>
    <w:tmpl w:val="96C6C0AA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228E2"/>
    <w:multiLevelType w:val="hybridMultilevel"/>
    <w:tmpl w:val="36362D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6533"/>
    <w:multiLevelType w:val="hybridMultilevel"/>
    <w:tmpl w:val="056662E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B34AB"/>
    <w:multiLevelType w:val="hybridMultilevel"/>
    <w:tmpl w:val="5AA4BC5C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72EDA"/>
    <w:multiLevelType w:val="hybridMultilevel"/>
    <w:tmpl w:val="423C6B5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912F90"/>
    <w:multiLevelType w:val="hybridMultilevel"/>
    <w:tmpl w:val="DDA80F2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24E1D"/>
    <w:multiLevelType w:val="hybridMultilevel"/>
    <w:tmpl w:val="F21A8620"/>
    <w:lvl w:ilvl="0" w:tplc="040C0009">
      <w:start w:val="1"/>
      <w:numFmt w:val="bullet"/>
      <w:lvlText w:val=""/>
      <w:lvlJc w:val="left"/>
      <w:pPr>
        <w:ind w:left="57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1EF554BF"/>
    <w:multiLevelType w:val="hybridMultilevel"/>
    <w:tmpl w:val="BCAC818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977B1"/>
    <w:multiLevelType w:val="hybridMultilevel"/>
    <w:tmpl w:val="7CF2F054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D114C"/>
    <w:multiLevelType w:val="hybridMultilevel"/>
    <w:tmpl w:val="E88256E6"/>
    <w:lvl w:ilvl="0" w:tplc="96A0DF1E">
      <w:start w:val="1"/>
      <w:numFmt w:val="bullet"/>
      <w:lvlText w:val="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DB5483"/>
    <w:multiLevelType w:val="hybridMultilevel"/>
    <w:tmpl w:val="FC5E61C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24F6A"/>
    <w:multiLevelType w:val="hybridMultilevel"/>
    <w:tmpl w:val="FA1CAD24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A5B90"/>
    <w:multiLevelType w:val="hybridMultilevel"/>
    <w:tmpl w:val="122C96D8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96C39"/>
    <w:multiLevelType w:val="hybridMultilevel"/>
    <w:tmpl w:val="134CC26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844FB"/>
    <w:multiLevelType w:val="hybridMultilevel"/>
    <w:tmpl w:val="877E5AC2"/>
    <w:lvl w:ilvl="0" w:tplc="040C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372557AF"/>
    <w:multiLevelType w:val="hybridMultilevel"/>
    <w:tmpl w:val="43F8F5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93708"/>
    <w:multiLevelType w:val="hybridMultilevel"/>
    <w:tmpl w:val="CD2CA9D2"/>
    <w:lvl w:ilvl="0" w:tplc="EC62F1A4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A39FC"/>
    <w:multiLevelType w:val="hybridMultilevel"/>
    <w:tmpl w:val="2C669F64"/>
    <w:lvl w:ilvl="0" w:tplc="E3DE4518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D76948"/>
    <w:multiLevelType w:val="hybridMultilevel"/>
    <w:tmpl w:val="7FD487C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7D0DD1"/>
    <w:multiLevelType w:val="hybridMultilevel"/>
    <w:tmpl w:val="7F8A2DB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677763"/>
    <w:multiLevelType w:val="hybridMultilevel"/>
    <w:tmpl w:val="20C20C24"/>
    <w:lvl w:ilvl="0" w:tplc="EC62F1A4">
      <w:start w:val="16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878605C"/>
    <w:multiLevelType w:val="hybridMultilevel"/>
    <w:tmpl w:val="C5364128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72B59"/>
    <w:multiLevelType w:val="hybridMultilevel"/>
    <w:tmpl w:val="555E8C1C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507562F0"/>
    <w:multiLevelType w:val="hybridMultilevel"/>
    <w:tmpl w:val="CC660902"/>
    <w:lvl w:ilvl="0" w:tplc="040C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E5363E"/>
    <w:multiLevelType w:val="hybridMultilevel"/>
    <w:tmpl w:val="70DC405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9F53B8"/>
    <w:multiLevelType w:val="hybridMultilevel"/>
    <w:tmpl w:val="18A4C1FE"/>
    <w:lvl w:ilvl="0" w:tplc="040C0005">
      <w:start w:val="1"/>
      <w:numFmt w:val="bullet"/>
      <w:lvlText w:val=""/>
      <w:lvlJc w:val="left"/>
      <w:pPr>
        <w:ind w:left="783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8" w15:restartNumberingAfterBreak="0">
    <w:nsid w:val="5BC44578"/>
    <w:multiLevelType w:val="hybridMultilevel"/>
    <w:tmpl w:val="990857DC"/>
    <w:lvl w:ilvl="0" w:tplc="EC62F1A4">
      <w:start w:val="16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2605137"/>
    <w:multiLevelType w:val="hybridMultilevel"/>
    <w:tmpl w:val="F84043D8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3B710C"/>
    <w:multiLevelType w:val="hybridMultilevel"/>
    <w:tmpl w:val="5B0EC59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D4A4A"/>
    <w:multiLevelType w:val="hybridMultilevel"/>
    <w:tmpl w:val="77626C48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CD07F2"/>
    <w:multiLevelType w:val="hybridMultilevel"/>
    <w:tmpl w:val="00DA218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CA708A"/>
    <w:multiLevelType w:val="hybridMultilevel"/>
    <w:tmpl w:val="3D30C640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E67645"/>
    <w:multiLevelType w:val="hybridMultilevel"/>
    <w:tmpl w:val="E86E5F20"/>
    <w:lvl w:ilvl="0" w:tplc="96A0DF1E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DF1FD1"/>
    <w:multiLevelType w:val="hybridMultilevel"/>
    <w:tmpl w:val="D0DC04A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665FB9"/>
    <w:multiLevelType w:val="hybridMultilevel"/>
    <w:tmpl w:val="00BC74B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D0885"/>
    <w:multiLevelType w:val="hybridMultilevel"/>
    <w:tmpl w:val="F3D26B30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8E3601"/>
    <w:multiLevelType w:val="hybridMultilevel"/>
    <w:tmpl w:val="28046B4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5D7454"/>
    <w:multiLevelType w:val="hybridMultilevel"/>
    <w:tmpl w:val="293095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144A85"/>
    <w:multiLevelType w:val="hybridMultilevel"/>
    <w:tmpl w:val="46F0C344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C96AB6"/>
    <w:multiLevelType w:val="hybridMultilevel"/>
    <w:tmpl w:val="4FB43A38"/>
    <w:lvl w:ilvl="0" w:tplc="EC62F1A4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012AF"/>
    <w:multiLevelType w:val="hybridMultilevel"/>
    <w:tmpl w:val="1274509E"/>
    <w:lvl w:ilvl="0" w:tplc="EC62F1A4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6"/>
  </w:num>
  <w:num w:numId="3">
    <w:abstractNumId w:val="7"/>
  </w:num>
  <w:num w:numId="4">
    <w:abstractNumId w:val="32"/>
  </w:num>
  <w:num w:numId="5">
    <w:abstractNumId w:val="9"/>
  </w:num>
  <w:num w:numId="6">
    <w:abstractNumId w:val="40"/>
  </w:num>
  <w:num w:numId="7">
    <w:abstractNumId w:val="29"/>
  </w:num>
  <w:num w:numId="8">
    <w:abstractNumId w:val="8"/>
  </w:num>
  <w:num w:numId="9">
    <w:abstractNumId w:val="36"/>
  </w:num>
  <w:num w:numId="10">
    <w:abstractNumId w:val="0"/>
  </w:num>
  <w:num w:numId="11">
    <w:abstractNumId w:val="15"/>
  </w:num>
  <w:num w:numId="12">
    <w:abstractNumId w:val="2"/>
  </w:num>
  <w:num w:numId="13">
    <w:abstractNumId w:val="42"/>
  </w:num>
  <w:num w:numId="14">
    <w:abstractNumId w:val="33"/>
  </w:num>
  <w:num w:numId="15">
    <w:abstractNumId w:val="37"/>
  </w:num>
  <w:num w:numId="16">
    <w:abstractNumId w:val="25"/>
  </w:num>
  <w:num w:numId="17">
    <w:abstractNumId w:val="30"/>
  </w:num>
  <w:num w:numId="18">
    <w:abstractNumId w:val="31"/>
  </w:num>
  <w:num w:numId="19">
    <w:abstractNumId w:val="28"/>
  </w:num>
  <w:num w:numId="20">
    <w:abstractNumId w:val="22"/>
  </w:num>
  <w:num w:numId="21">
    <w:abstractNumId w:val="21"/>
  </w:num>
  <w:num w:numId="22">
    <w:abstractNumId w:val="18"/>
  </w:num>
  <w:num w:numId="23">
    <w:abstractNumId w:val="41"/>
  </w:num>
  <w:num w:numId="24">
    <w:abstractNumId w:val="14"/>
  </w:num>
  <w:num w:numId="25">
    <w:abstractNumId w:val="5"/>
  </w:num>
  <w:num w:numId="26">
    <w:abstractNumId w:val="13"/>
  </w:num>
  <w:num w:numId="27">
    <w:abstractNumId w:val="23"/>
  </w:num>
  <w:num w:numId="28">
    <w:abstractNumId w:val="4"/>
  </w:num>
  <w:num w:numId="29">
    <w:abstractNumId w:val="10"/>
  </w:num>
  <w:num w:numId="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9"/>
  </w:num>
  <w:num w:numId="32">
    <w:abstractNumId w:val="3"/>
  </w:num>
  <w:num w:numId="33">
    <w:abstractNumId w:val="17"/>
  </w:num>
  <w:num w:numId="34">
    <w:abstractNumId w:val="26"/>
  </w:num>
  <w:num w:numId="35">
    <w:abstractNumId w:val="24"/>
  </w:num>
  <w:num w:numId="36">
    <w:abstractNumId w:val="19"/>
  </w:num>
  <w:num w:numId="37">
    <w:abstractNumId w:val="12"/>
  </w:num>
  <w:num w:numId="38">
    <w:abstractNumId w:val="34"/>
  </w:num>
  <w:num w:numId="39">
    <w:abstractNumId w:val="20"/>
  </w:num>
  <w:num w:numId="40">
    <w:abstractNumId w:val="11"/>
  </w:num>
  <w:num w:numId="41">
    <w:abstractNumId w:val="27"/>
  </w:num>
  <w:num w:numId="42">
    <w:abstractNumId w:val="35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tTQ0NDACAktDIyUdpeDU4uLM/DyQAqNaALGMXxEsAAAA"/>
  </w:docVars>
  <w:rsids>
    <w:rsidRoot w:val="00275D94"/>
    <w:rsid w:val="00006706"/>
    <w:rsid w:val="000071B0"/>
    <w:rsid w:val="0002241B"/>
    <w:rsid w:val="00045A36"/>
    <w:rsid w:val="00057C48"/>
    <w:rsid w:val="0006036B"/>
    <w:rsid w:val="00064DAB"/>
    <w:rsid w:val="000707E9"/>
    <w:rsid w:val="000A4AF5"/>
    <w:rsid w:val="000A51AD"/>
    <w:rsid w:val="000A618F"/>
    <w:rsid w:val="000A7C23"/>
    <w:rsid w:val="000C3EB3"/>
    <w:rsid w:val="000D5082"/>
    <w:rsid w:val="000D582A"/>
    <w:rsid w:val="00103BD4"/>
    <w:rsid w:val="00104CA9"/>
    <w:rsid w:val="001224F9"/>
    <w:rsid w:val="001225F4"/>
    <w:rsid w:val="001242FD"/>
    <w:rsid w:val="00124777"/>
    <w:rsid w:val="001445C1"/>
    <w:rsid w:val="00155DBA"/>
    <w:rsid w:val="0016324C"/>
    <w:rsid w:val="00167B19"/>
    <w:rsid w:val="00181D34"/>
    <w:rsid w:val="00182669"/>
    <w:rsid w:val="00186FBF"/>
    <w:rsid w:val="00186FF3"/>
    <w:rsid w:val="00193929"/>
    <w:rsid w:val="00196893"/>
    <w:rsid w:val="001C4545"/>
    <w:rsid w:val="001D70F0"/>
    <w:rsid w:val="001E2B5F"/>
    <w:rsid w:val="001E6FF2"/>
    <w:rsid w:val="00213116"/>
    <w:rsid w:val="00221DF8"/>
    <w:rsid w:val="0022389D"/>
    <w:rsid w:val="00237FEE"/>
    <w:rsid w:val="002425AB"/>
    <w:rsid w:val="0025014E"/>
    <w:rsid w:val="00254542"/>
    <w:rsid w:val="00254D7B"/>
    <w:rsid w:val="00270935"/>
    <w:rsid w:val="00275D94"/>
    <w:rsid w:val="00276FD5"/>
    <w:rsid w:val="00281DBC"/>
    <w:rsid w:val="00296C93"/>
    <w:rsid w:val="002A0096"/>
    <w:rsid w:val="002A3A54"/>
    <w:rsid w:val="002A3E75"/>
    <w:rsid w:val="002B0807"/>
    <w:rsid w:val="002D63AD"/>
    <w:rsid w:val="002E27A6"/>
    <w:rsid w:val="002E53F1"/>
    <w:rsid w:val="002E79A1"/>
    <w:rsid w:val="002F3901"/>
    <w:rsid w:val="002F3969"/>
    <w:rsid w:val="0030417F"/>
    <w:rsid w:val="00305D6E"/>
    <w:rsid w:val="00313486"/>
    <w:rsid w:val="00313C44"/>
    <w:rsid w:val="00317F5A"/>
    <w:rsid w:val="0032166B"/>
    <w:rsid w:val="00332912"/>
    <w:rsid w:val="0033372C"/>
    <w:rsid w:val="003351F0"/>
    <w:rsid w:val="00336012"/>
    <w:rsid w:val="00342E52"/>
    <w:rsid w:val="00346CE3"/>
    <w:rsid w:val="0035417A"/>
    <w:rsid w:val="00354C4C"/>
    <w:rsid w:val="00374C40"/>
    <w:rsid w:val="00374FB0"/>
    <w:rsid w:val="00376474"/>
    <w:rsid w:val="00376725"/>
    <w:rsid w:val="003809FD"/>
    <w:rsid w:val="00381AF0"/>
    <w:rsid w:val="00386750"/>
    <w:rsid w:val="003A2698"/>
    <w:rsid w:val="003A4D57"/>
    <w:rsid w:val="003A5214"/>
    <w:rsid w:val="003A57AE"/>
    <w:rsid w:val="003A703B"/>
    <w:rsid w:val="003D7596"/>
    <w:rsid w:val="003E08F3"/>
    <w:rsid w:val="00415091"/>
    <w:rsid w:val="00425832"/>
    <w:rsid w:val="00436E5D"/>
    <w:rsid w:val="00446102"/>
    <w:rsid w:val="00454621"/>
    <w:rsid w:val="00461644"/>
    <w:rsid w:val="00475FE3"/>
    <w:rsid w:val="004B5149"/>
    <w:rsid w:val="004B51FB"/>
    <w:rsid w:val="004C2F1E"/>
    <w:rsid w:val="004C691B"/>
    <w:rsid w:val="004D1FFA"/>
    <w:rsid w:val="004D411F"/>
    <w:rsid w:val="004D59D0"/>
    <w:rsid w:val="004E037C"/>
    <w:rsid w:val="004E1B89"/>
    <w:rsid w:val="005129B6"/>
    <w:rsid w:val="00526C14"/>
    <w:rsid w:val="00536366"/>
    <w:rsid w:val="00540F96"/>
    <w:rsid w:val="005446A2"/>
    <w:rsid w:val="005520D4"/>
    <w:rsid w:val="00565D62"/>
    <w:rsid w:val="00566930"/>
    <w:rsid w:val="005717AD"/>
    <w:rsid w:val="00597C12"/>
    <w:rsid w:val="005A49B5"/>
    <w:rsid w:val="00605CB6"/>
    <w:rsid w:val="006158EC"/>
    <w:rsid w:val="00625325"/>
    <w:rsid w:val="00631F2F"/>
    <w:rsid w:val="00640E75"/>
    <w:rsid w:val="006536F4"/>
    <w:rsid w:val="00661BD0"/>
    <w:rsid w:val="00667887"/>
    <w:rsid w:val="006714AE"/>
    <w:rsid w:val="00684342"/>
    <w:rsid w:val="006874E3"/>
    <w:rsid w:val="006B0E20"/>
    <w:rsid w:val="006C0E80"/>
    <w:rsid w:val="006C5145"/>
    <w:rsid w:val="006C5230"/>
    <w:rsid w:val="006D3A03"/>
    <w:rsid w:val="006E2222"/>
    <w:rsid w:val="006E7792"/>
    <w:rsid w:val="006F0534"/>
    <w:rsid w:val="006F5EA0"/>
    <w:rsid w:val="00714A2B"/>
    <w:rsid w:val="00725EC5"/>
    <w:rsid w:val="00746C1C"/>
    <w:rsid w:val="00753F6D"/>
    <w:rsid w:val="00762991"/>
    <w:rsid w:val="0076426C"/>
    <w:rsid w:val="007662CE"/>
    <w:rsid w:val="0077422E"/>
    <w:rsid w:val="007807D8"/>
    <w:rsid w:val="007810FC"/>
    <w:rsid w:val="00782BE4"/>
    <w:rsid w:val="00790623"/>
    <w:rsid w:val="00791591"/>
    <w:rsid w:val="00791BF5"/>
    <w:rsid w:val="007927AD"/>
    <w:rsid w:val="0079285F"/>
    <w:rsid w:val="00793520"/>
    <w:rsid w:val="007B1B44"/>
    <w:rsid w:val="007B29F2"/>
    <w:rsid w:val="007C00EA"/>
    <w:rsid w:val="007C3F04"/>
    <w:rsid w:val="007C6D90"/>
    <w:rsid w:val="007D29A6"/>
    <w:rsid w:val="007D57A3"/>
    <w:rsid w:val="007E4D79"/>
    <w:rsid w:val="007F5AD5"/>
    <w:rsid w:val="0080077F"/>
    <w:rsid w:val="00815260"/>
    <w:rsid w:val="00831290"/>
    <w:rsid w:val="00837F30"/>
    <w:rsid w:val="00842F96"/>
    <w:rsid w:val="008446B3"/>
    <w:rsid w:val="008476F2"/>
    <w:rsid w:val="00851981"/>
    <w:rsid w:val="00856D3E"/>
    <w:rsid w:val="00857EEB"/>
    <w:rsid w:val="00863953"/>
    <w:rsid w:val="00864CD8"/>
    <w:rsid w:val="008650EF"/>
    <w:rsid w:val="00894E82"/>
    <w:rsid w:val="00896A6D"/>
    <w:rsid w:val="008A6CD1"/>
    <w:rsid w:val="008B269D"/>
    <w:rsid w:val="008B73D6"/>
    <w:rsid w:val="008C1EE8"/>
    <w:rsid w:val="008C274F"/>
    <w:rsid w:val="008E7AA1"/>
    <w:rsid w:val="008F2D1C"/>
    <w:rsid w:val="008F717D"/>
    <w:rsid w:val="00901310"/>
    <w:rsid w:val="00902C2B"/>
    <w:rsid w:val="009132E3"/>
    <w:rsid w:val="00913FE3"/>
    <w:rsid w:val="009218BD"/>
    <w:rsid w:val="00924818"/>
    <w:rsid w:val="00924CF6"/>
    <w:rsid w:val="00927ABD"/>
    <w:rsid w:val="00931675"/>
    <w:rsid w:val="00936B5B"/>
    <w:rsid w:val="00952ACE"/>
    <w:rsid w:val="00973A4F"/>
    <w:rsid w:val="00976053"/>
    <w:rsid w:val="009840F9"/>
    <w:rsid w:val="00990CF9"/>
    <w:rsid w:val="009B1AE8"/>
    <w:rsid w:val="009B7A0A"/>
    <w:rsid w:val="009C2F61"/>
    <w:rsid w:val="009D3005"/>
    <w:rsid w:val="009D45E4"/>
    <w:rsid w:val="009D6937"/>
    <w:rsid w:val="009E355D"/>
    <w:rsid w:val="009F0F15"/>
    <w:rsid w:val="00A00901"/>
    <w:rsid w:val="00A03B2F"/>
    <w:rsid w:val="00A11BE6"/>
    <w:rsid w:val="00A1336A"/>
    <w:rsid w:val="00A239CD"/>
    <w:rsid w:val="00A310AE"/>
    <w:rsid w:val="00A31D0D"/>
    <w:rsid w:val="00A34D07"/>
    <w:rsid w:val="00A352C0"/>
    <w:rsid w:val="00A36234"/>
    <w:rsid w:val="00A4476F"/>
    <w:rsid w:val="00A45404"/>
    <w:rsid w:val="00A500FB"/>
    <w:rsid w:val="00A62C28"/>
    <w:rsid w:val="00A83B7F"/>
    <w:rsid w:val="00A84E4B"/>
    <w:rsid w:val="00A90DFF"/>
    <w:rsid w:val="00AA7341"/>
    <w:rsid w:val="00AB2E6F"/>
    <w:rsid w:val="00AC2CCC"/>
    <w:rsid w:val="00AC3916"/>
    <w:rsid w:val="00AC48C6"/>
    <w:rsid w:val="00B07BCF"/>
    <w:rsid w:val="00B12B5B"/>
    <w:rsid w:val="00B20EF0"/>
    <w:rsid w:val="00B274E1"/>
    <w:rsid w:val="00B34F7C"/>
    <w:rsid w:val="00B41681"/>
    <w:rsid w:val="00B63EED"/>
    <w:rsid w:val="00BA2BBB"/>
    <w:rsid w:val="00BB4854"/>
    <w:rsid w:val="00BB61DE"/>
    <w:rsid w:val="00BB7BAF"/>
    <w:rsid w:val="00BD0064"/>
    <w:rsid w:val="00BD3828"/>
    <w:rsid w:val="00BF6C0F"/>
    <w:rsid w:val="00BF7056"/>
    <w:rsid w:val="00BF7BDE"/>
    <w:rsid w:val="00BF7C6C"/>
    <w:rsid w:val="00C14930"/>
    <w:rsid w:val="00C17CED"/>
    <w:rsid w:val="00C2077A"/>
    <w:rsid w:val="00C22AB0"/>
    <w:rsid w:val="00C373A6"/>
    <w:rsid w:val="00C42A8D"/>
    <w:rsid w:val="00C4659D"/>
    <w:rsid w:val="00C55059"/>
    <w:rsid w:val="00C574D8"/>
    <w:rsid w:val="00C72DD4"/>
    <w:rsid w:val="00C82A7F"/>
    <w:rsid w:val="00C85721"/>
    <w:rsid w:val="00CA0B75"/>
    <w:rsid w:val="00CA4EA5"/>
    <w:rsid w:val="00CB65DB"/>
    <w:rsid w:val="00CC03F4"/>
    <w:rsid w:val="00CD1218"/>
    <w:rsid w:val="00CF114F"/>
    <w:rsid w:val="00CF227D"/>
    <w:rsid w:val="00CF2925"/>
    <w:rsid w:val="00CF4F30"/>
    <w:rsid w:val="00D125C6"/>
    <w:rsid w:val="00D13219"/>
    <w:rsid w:val="00D33005"/>
    <w:rsid w:val="00D33834"/>
    <w:rsid w:val="00D348B3"/>
    <w:rsid w:val="00D357B6"/>
    <w:rsid w:val="00D5045B"/>
    <w:rsid w:val="00D55A96"/>
    <w:rsid w:val="00D6585C"/>
    <w:rsid w:val="00D827A6"/>
    <w:rsid w:val="00D845BD"/>
    <w:rsid w:val="00D8547F"/>
    <w:rsid w:val="00D90DEC"/>
    <w:rsid w:val="00DA11D8"/>
    <w:rsid w:val="00DC0F9F"/>
    <w:rsid w:val="00DD54FC"/>
    <w:rsid w:val="00DE07C9"/>
    <w:rsid w:val="00DE2301"/>
    <w:rsid w:val="00DE2FD5"/>
    <w:rsid w:val="00DF3BB5"/>
    <w:rsid w:val="00DF696C"/>
    <w:rsid w:val="00DF7E63"/>
    <w:rsid w:val="00E0096A"/>
    <w:rsid w:val="00E0447A"/>
    <w:rsid w:val="00E06E3C"/>
    <w:rsid w:val="00E14A6D"/>
    <w:rsid w:val="00E300F3"/>
    <w:rsid w:val="00E3018A"/>
    <w:rsid w:val="00E34BDD"/>
    <w:rsid w:val="00E407CC"/>
    <w:rsid w:val="00E40B45"/>
    <w:rsid w:val="00E418CB"/>
    <w:rsid w:val="00E45884"/>
    <w:rsid w:val="00E57F61"/>
    <w:rsid w:val="00E81AD4"/>
    <w:rsid w:val="00E81B32"/>
    <w:rsid w:val="00E82A33"/>
    <w:rsid w:val="00E908F9"/>
    <w:rsid w:val="00E93A39"/>
    <w:rsid w:val="00EA67F6"/>
    <w:rsid w:val="00EC1433"/>
    <w:rsid w:val="00EE0943"/>
    <w:rsid w:val="00EE113D"/>
    <w:rsid w:val="00EE5AFC"/>
    <w:rsid w:val="00F0294F"/>
    <w:rsid w:val="00F04792"/>
    <w:rsid w:val="00F12494"/>
    <w:rsid w:val="00F4023D"/>
    <w:rsid w:val="00F47077"/>
    <w:rsid w:val="00F60F45"/>
    <w:rsid w:val="00F6701B"/>
    <w:rsid w:val="00F773F9"/>
    <w:rsid w:val="00F808E6"/>
    <w:rsid w:val="00F938EE"/>
    <w:rsid w:val="00FA4769"/>
    <w:rsid w:val="00FB6C70"/>
    <w:rsid w:val="00FC3030"/>
    <w:rsid w:val="00FC3510"/>
    <w:rsid w:val="00FC4D0B"/>
    <w:rsid w:val="00FC5F1D"/>
    <w:rsid w:val="00FD09F2"/>
    <w:rsid w:val="00FD6083"/>
    <w:rsid w:val="00FE0600"/>
    <w:rsid w:val="00FE13B4"/>
    <w:rsid w:val="00FE3D24"/>
    <w:rsid w:val="00FE4486"/>
    <w:rsid w:val="00FF3BFA"/>
    <w:rsid w:val="00FF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4FC71A"/>
  <w15:docId w15:val="{4CF511ED-3999-4814-9C5A-415E5024E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45BD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75D94"/>
    <w:pPr>
      <w:tabs>
        <w:tab w:val="center" w:pos="4153"/>
        <w:tab w:val="right" w:pos="8306"/>
      </w:tabs>
      <w:spacing w:after="0" w:line="240" w:lineRule="auto"/>
    </w:pPr>
    <w:rPr>
      <w:rFonts w:eastAsia="Calibri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275D94"/>
  </w:style>
  <w:style w:type="paragraph" w:styleId="Pieddepage">
    <w:name w:val="footer"/>
    <w:basedOn w:val="Normal"/>
    <w:link w:val="PieddepageCar"/>
    <w:uiPriority w:val="99"/>
    <w:unhideWhenUsed/>
    <w:rsid w:val="00275D94"/>
    <w:pPr>
      <w:tabs>
        <w:tab w:val="center" w:pos="4153"/>
        <w:tab w:val="right" w:pos="8306"/>
      </w:tabs>
      <w:spacing w:after="0" w:line="240" w:lineRule="auto"/>
    </w:pPr>
    <w:rPr>
      <w:rFonts w:eastAsia="Calibri"/>
      <w:lang w:eastAsia="en-US"/>
    </w:rPr>
  </w:style>
  <w:style w:type="character" w:customStyle="1" w:styleId="PieddepageCar">
    <w:name w:val="Pied de page Car"/>
    <w:basedOn w:val="Policepardfaut"/>
    <w:link w:val="Pieddepage"/>
    <w:uiPriority w:val="99"/>
    <w:rsid w:val="00275D94"/>
  </w:style>
  <w:style w:type="paragraph" w:styleId="Textedebulles">
    <w:name w:val="Balloon Text"/>
    <w:basedOn w:val="Normal"/>
    <w:link w:val="TextedebullesCar"/>
    <w:uiPriority w:val="99"/>
    <w:semiHidden/>
    <w:unhideWhenUsed/>
    <w:rsid w:val="00275D94"/>
    <w:pPr>
      <w:spacing w:after="0" w:line="240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TextedebullesCar">
    <w:name w:val="Texte de bulles Car"/>
    <w:link w:val="Textedebulles"/>
    <w:uiPriority w:val="99"/>
    <w:semiHidden/>
    <w:rsid w:val="00275D94"/>
    <w:rPr>
      <w:rFonts w:ascii="Tahoma" w:hAnsi="Tahoma" w:cs="Tahoma"/>
      <w:sz w:val="16"/>
      <w:szCs w:val="16"/>
    </w:rPr>
  </w:style>
  <w:style w:type="paragraph" w:customStyle="1" w:styleId="style9">
    <w:name w:val="style9"/>
    <w:basedOn w:val="Normal"/>
    <w:rsid w:val="00275D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666666"/>
      <w:sz w:val="24"/>
      <w:szCs w:val="24"/>
    </w:rPr>
  </w:style>
  <w:style w:type="table" w:customStyle="1" w:styleId="Listeclaire1">
    <w:name w:val="Liste claire1"/>
    <w:basedOn w:val="TableauNormal"/>
    <w:uiPriority w:val="61"/>
    <w:rsid w:val="00D845B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styleId="Lienhypertexte">
    <w:name w:val="Hyperlink"/>
    <w:uiPriority w:val="99"/>
    <w:unhideWhenUsed/>
    <w:rsid w:val="00D348B3"/>
    <w:rPr>
      <w:color w:val="0000FF"/>
      <w:u w:val="single"/>
    </w:rPr>
  </w:style>
  <w:style w:type="character" w:styleId="Accentuation">
    <w:name w:val="Emphasis"/>
    <w:uiPriority w:val="20"/>
    <w:qFormat/>
    <w:rsid w:val="009D6937"/>
    <w:rPr>
      <w:b/>
      <w:bCs/>
      <w:i w:val="0"/>
      <w:iCs w:val="0"/>
    </w:rPr>
  </w:style>
  <w:style w:type="paragraph" w:styleId="Paragraphedeliste">
    <w:name w:val="List Paragraph"/>
    <w:basedOn w:val="Normal"/>
    <w:uiPriority w:val="34"/>
    <w:qFormat/>
    <w:rsid w:val="00F4023D"/>
    <w:pPr>
      <w:ind w:left="720"/>
      <w:contextualSpacing/>
    </w:pPr>
  </w:style>
  <w:style w:type="character" w:customStyle="1" w:styleId="supportbottom1">
    <w:name w:val="supportbottom1"/>
    <w:rsid w:val="00A36234"/>
    <w:rPr>
      <w:b/>
      <w:bCs/>
      <w:color w:val="1A61A9"/>
      <w:sz w:val="13"/>
      <w:szCs w:val="13"/>
    </w:rPr>
  </w:style>
  <w:style w:type="character" w:customStyle="1" w:styleId="secondmenu1">
    <w:name w:val="secondmenu1"/>
    <w:rsid w:val="00A36234"/>
    <w:rPr>
      <w:b w:val="0"/>
      <w:bCs w:val="0"/>
      <w:sz w:val="14"/>
      <w:szCs w:val="14"/>
    </w:rPr>
  </w:style>
  <w:style w:type="table" w:styleId="Grilledutableau">
    <w:name w:val="Table Grid"/>
    <w:basedOn w:val="TableauNormal"/>
    <w:uiPriority w:val="59"/>
    <w:rsid w:val="00DE2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amemoyenne11">
    <w:name w:val="Trame moyenne 11"/>
    <w:basedOn w:val="TableauNormal"/>
    <w:uiPriority w:val="63"/>
    <w:rsid w:val="00DE2FD5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eclaire2">
    <w:name w:val="Liste claire2"/>
    <w:basedOn w:val="TableauNormal"/>
    <w:uiPriority w:val="61"/>
    <w:rsid w:val="0012477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A34D0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lev">
    <w:name w:val="Strong"/>
    <w:uiPriority w:val="22"/>
    <w:qFormat/>
    <w:rsid w:val="00A34D07"/>
    <w:rPr>
      <w:b/>
      <w:bCs/>
    </w:rPr>
  </w:style>
  <w:style w:type="table" w:customStyle="1" w:styleId="Grilleclaire1">
    <w:name w:val="Grille claire1"/>
    <w:basedOn w:val="TableauNormal"/>
    <w:uiPriority w:val="62"/>
    <w:rsid w:val="007F5AD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Paragraphestandard">
    <w:name w:val="[Paragraphe standard]"/>
    <w:basedOn w:val="Normal"/>
    <w:uiPriority w:val="99"/>
    <w:rsid w:val="00A11BE6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WinSoft Pro" w:eastAsia="Calibri" w:hAnsi="WinSoft Pro" w:cs="WinSoft Pro"/>
      <w:color w:val="000000"/>
      <w:sz w:val="24"/>
      <w:szCs w:val="24"/>
      <w:lang w:bidi="ar-YE"/>
    </w:rPr>
  </w:style>
  <w:style w:type="character" w:customStyle="1" w:styleId="apple-converted-space">
    <w:name w:val="apple-converted-space"/>
    <w:basedOn w:val="Policepardfaut"/>
    <w:rsid w:val="00815260"/>
  </w:style>
  <w:style w:type="paragraph" w:customStyle="1" w:styleId="DecimalAligned">
    <w:name w:val="Decimal Aligned"/>
    <w:basedOn w:val="Normal"/>
    <w:uiPriority w:val="40"/>
    <w:qFormat/>
    <w:rsid w:val="001E6FF2"/>
    <w:pPr>
      <w:tabs>
        <w:tab w:val="decimal" w:pos="360"/>
      </w:tabs>
    </w:pPr>
    <w:rPr>
      <w:lang w:eastAsia="en-US"/>
    </w:rPr>
  </w:style>
  <w:style w:type="table" w:customStyle="1" w:styleId="Grilleclaire2">
    <w:name w:val="Grille claire2"/>
    <w:basedOn w:val="TableauNormal"/>
    <w:uiPriority w:val="62"/>
    <w:rsid w:val="001E6FF2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styleId="Lienhypertextesuivivisit">
    <w:name w:val="FollowedHyperlink"/>
    <w:uiPriority w:val="99"/>
    <w:semiHidden/>
    <w:unhideWhenUsed/>
    <w:rsid w:val="007807D8"/>
    <w:rPr>
      <w:color w:val="954F72"/>
      <w:u w:val="single"/>
    </w:rPr>
  </w:style>
  <w:style w:type="paragraph" w:customStyle="1" w:styleId="msonormal0">
    <w:name w:val="msonormal"/>
    <w:basedOn w:val="Normal"/>
    <w:rsid w:val="007807D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7807D8"/>
    <w:pPr>
      <w:spacing w:before="100" w:beforeAutospacing="1" w:after="100" w:afterAutospacing="1" w:line="240" w:lineRule="auto"/>
    </w:pPr>
    <w:rPr>
      <w:rFonts w:cs="Calibri"/>
      <w:b/>
      <w:bCs/>
      <w:sz w:val="24"/>
      <w:szCs w:val="24"/>
    </w:rPr>
  </w:style>
  <w:style w:type="paragraph" w:customStyle="1" w:styleId="xl67">
    <w:name w:val="xl67"/>
    <w:basedOn w:val="Normal"/>
    <w:rsid w:val="007807D8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807D8"/>
    <w:pPr>
      <w:shd w:val="clear" w:color="000000" w:fill="FFFF0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DF2E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9933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CC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D79B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8A6C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8A6CD1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346CE3"/>
    <w:pPr>
      <w:spacing w:before="100" w:beforeAutospacing="1" w:after="100" w:afterAutospacing="1" w:line="240" w:lineRule="auto"/>
    </w:pPr>
    <w:rPr>
      <w:rFonts w:cs="Calibri"/>
    </w:rPr>
  </w:style>
  <w:style w:type="paragraph" w:customStyle="1" w:styleId="xl64">
    <w:name w:val="xl64"/>
    <w:basedOn w:val="Normal"/>
    <w:rsid w:val="00346C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902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8404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rm.fsb.uh2c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fsbm.contact@univh2c.ma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E0511CD-5B7B-46B5-9E91-5FFFDC0A6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3</Pages>
  <Words>2702</Words>
  <Characters>14864</Characters>
  <Application>Microsoft Office Word</Application>
  <DocSecurity>0</DocSecurity>
  <Lines>123</Lines>
  <Paragraphs>3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êhdi</dc:creator>
  <cp:lastModifiedBy>Administrateur</cp:lastModifiedBy>
  <cp:revision>4</cp:revision>
  <cp:lastPrinted>2018-01-31T12:59:00Z</cp:lastPrinted>
  <dcterms:created xsi:type="dcterms:W3CDTF">2022-08-12T15:27:00Z</dcterms:created>
  <dcterms:modified xsi:type="dcterms:W3CDTF">2022-08-12T18:17:00Z</dcterms:modified>
</cp:coreProperties>
</file>